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231" w:rsidRPr="00BF72F5" w:rsidRDefault="0019153A" w:rsidP="000D5EC2">
      <w:pPr>
        <w:pStyle w:val="1"/>
        <w:spacing w:after="312"/>
      </w:pPr>
      <w:r>
        <w:rPr>
          <w:rFonts w:hint="eastAsia"/>
        </w:rPr>
        <w:t>Two</w:t>
      </w:r>
      <w:r>
        <w:t xml:space="preserve"> stones make a perfect diamond</w:t>
      </w:r>
    </w:p>
    <w:p w:rsidR="00486DE8" w:rsidRPr="000D5EC2" w:rsidRDefault="00BF72F5" w:rsidP="0019153A">
      <w:pPr>
        <w:spacing w:after="312"/>
        <w:jc w:val="center"/>
        <w:rPr>
          <w:color w:val="0000FF"/>
          <w:shd w:val="clear" w:color="auto" w:fill="FFFFFF"/>
        </w:rPr>
      </w:pPr>
      <w:r w:rsidRPr="000D5EC2">
        <w:rPr>
          <w:color w:val="0000FF"/>
          <w:shd w:val="clear" w:color="auto" w:fill="FFFFFF"/>
        </w:rPr>
        <w:t>Yuting Ye</w:t>
      </w:r>
      <w:r w:rsidRPr="000D5EC2">
        <w:rPr>
          <w:rFonts w:hint="eastAsia"/>
          <w:color w:val="0000FF"/>
          <w:shd w:val="clear" w:color="auto" w:fill="FFFFFF"/>
          <w:vertAlign w:val="superscript"/>
        </w:rPr>
        <w:t>1</w:t>
      </w:r>
      <w:r w:rsidRPr="000D5EC2">
        <w:rPr>
          <w:color w:val="0000FF"/>
          <w:shd w:val="clear" w:color="auto" w:fill="FFFFFF"/>
        </w:rPr>
        <w:t xml:space="preserve">, </w:t>
      </w:r>
      <w:r w:rsidRPr="005C3C92">
        <w:rPr>
          <w:color w:val="FF0000"/>
          <w:highlight w:val="yellow"/>
          <w:shd w:val="clear" w:color="auto" w:fill="FFFFFF"/>
        </w:rPr>
        <w:t>[</w:t>
      </w:r>
      <w:r w:rsidRPr="005C3C92">
        <w:rPr>
          <w:color w:val="FF0000"/>
          <w:highlight w:val="yellow"/>
          <w:shd w:val="clear" w:color="auto" w:fill="FFFFFF"/>
        </w:rPr>
        <w:t>根据实际贡献决定其他作者</w:t>
      </w:r>
      <w:r w:rsidRPr="005C3C92">
        <w:rPr>
          <w:color w:val="FF0000"/>
          <w:highlight w:val="yellow"/>
          <w:shd w:val="clear" w:color="auto" w:fill="FFFFFF"/>
        </w:rPr>
        <w:t>]</w:t>
      </w:r>
      <w:r w:rsidRPr="000D5EC2">
        <w:rPr>
          <w:color w:val="0000FF"/>
          <w:shd w:val="clear" w:color="auto" w:fill="FFFFFF"/>
        </w:rPr>
        <w:t>, Fengfeng Zhou</w:t>
      </w:r>
      <w:r w:rsidRPr="000D5EC2">
        <w:rPr>
          <w:rFonts w:hint="eastAsia"/>
          <w:color w:val="0000FF"/>
          <w:shd w:val="clear" w:color="auto" w:fill="FFFFFF"/>
          <w:vertAlign w:val="superscript"/>
        </w:rPr>
        <w:t>1,2,*</w:t>
      </w:r>
      <w:r w:rsidRPr="000D5EC2">
        <w:rPr>
          <w:color w:val="0000FF"/>
          <w:shd w:val="clear" w:color="auto" w:fill="FFFFFF"/>
        </w:rPr>
        <w:t>.</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shd w:val="clear" w:color="auto" w:fill="FFFFFF"/>
        </w:rPr>
      </w:pPr>
      <w:r w:rsidRPr="000D5EC2">
        <w:rPr>
          <w:rFonts w:hint="eastAsia"/>
          <w:color w:val="0000FF"/>
          <w:shd w:val="clear" w:color="auto" w:fill="FFFFFF"/>
        </w:rPr>
        <w:t>1</w:t>
      </w:r>
      <w:r w:rsidR="00695BE4">
        <w:rPr>
          <w:color w:val="0000FF"/>
          <w:shd w:val="clear" w:color="auto" w:fill="FFFFFF"/>
        </w:rPr>
        <w:t xml:space="preserve"> Colleg</w:t>
      </w:r>
      <w:bookmarkStart w:id="0" w:name="_GoBack"/>
      <w:bookmarkEnd w:id="0"/>
      <w:r w:rsidRPr="000D5EC2">
        <w:rPr>
          <w:color w:val="0000FF"/>
          <w:shd w:val="clear" w:color="auto" w:fill="FFFFFF"/>
        </w:rPr>
        <w:t>e of Computer Science and Technology, Jilin University, Changchun, Jilin 130012, China.</w:t>
      </w:r>
    </w:p>
    <w:p w:rsidR="00BF72F5" w:rsidRPr="000D5EC2" w:rsidRDefault="00BF72F5" w:rsidP="000D5EC2">
      <w:pPr>
        <w:spacing w:after="312"/>
        <w:rPr>
          <w:color w:val="0000FF"/>
          <w:shd w:val="clear" w:color="auto" w:fill="FFFFFF"/>
        </w:rPr>
      </w:pPr>
      <w:r w:rsidRPr="000D5EC2">
        <w:rPr>
          <w:rFonts w:hint="eastAsia"/>
          <w:color w:val="0000FF"/>
          <w:shd w:val="clear" w:color="auto" w:fill="FFFFFF"/>
        </w:rPr>
        <w:t>2</w:t>
      </w:r>
      <w:r w:rsidRPr="000D5EC2">
        <w:rPr>
          <w:color w:val="0000FF"/>
          <w:shd w:val="clear" w:color="auto" w:fill="FFFFFF"/>
        </w:rPr>
        <w:t xml:space="preserve"> Key Laboratory of Symbolic Computation and Knowledge Engineering of Ministry of Education, Jilin University, Changchun, Jilin 130012, China.</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rPr>
      </w:pPr>
      <w:r w:rsidRPr="000D5EC2">
        <w:rPr>
          <w:color w:val="0000FF"/>
        </w:rPr>
        <w:t xml:space="preserve">* Corresponding author: Fengfeng Zhou, Email: FengfengZhou@gmail.com, or ffzhou@jlu.edu.cn. </w:t>
      </w:r>
      <w:r w:rsidRPr="000D5EC2">
        <w:rPr>
          <w:noProof/>
          <w:color w:val="0000FF"/>
        </w:rPr>
        <w:t>Website</w:t>
      </w:r>
      <w:r w:rsidRPr="000D5EC2">
        <w:rPr>
          <w:color w:val="0000FF"/>
        </w:rPr>
        <w:t xml:space="preserve">: </w:t>
      </w:r>
      <w:hyperlink r:id="rId7" w:history="1">
        <w:r w:rsidRPr="000D5EC2">
          <w:rPr>
            <w:rStyle w:val="a7"/>
            <w:rFonts w:cs="Times New Roman"/>
          </w:rPr>
          <w:t>http://www.healthinformaticslab.org/ffzhou/</w:t>
        </w:r>
      </w:hyperlink>
      <w:r w:rsidRPr="000D5EC2">
        <w:rPr>
          <w:color w:val="0000FF"/>
        </w:rPr>
        <w:t>.</w:t>
      </w:r>
    </w:p>
    <w:p w:rsidR="00BF72F5" w:rsidRPr="000D5EC2" w:rsidRDefault="00BF72F5" w:rsidP="000D5EC2">
      <w:pPr>
        <w:spacing w:after="312"/>
        <w:rPr>
          <w:color w:val="0000FF"/>
          <w:shd w:val="clear" w:color="auto" w:fill="FFFFFF"/>
        </w:rPr>
      </w:pPr>
    </w:p>
    <w:p w:rsidR="00BF72F5" w:rsidRDefault="00BF72F5" w:rsidP="000D5EC2">
      <w:pPr>
        <w:spacing w:after="312"/>
        <w:rPr>
          <w:shd w:val="clear" w:color="auto" w:fill="FFFFFF"/>
        </w:rPr>
      </w:pPr>
      <w:r>
        <w:rPr>
          <w:shd w:val="clear" w:color="auto" w:fill="FFFFFF"/>
        </w:rPr>
        <w:br w:type="page"/>
      </w:r>
    </w:p>
    <w:p w:rsidR="00486DE8" w:rsidRPr="000B72AA" w:rsidRDefault="00486DE8" w:rsidP="000D5EC2">
      <w:pPr>
        <w:pStyle w:val="2"/>
        <w:spacing w:after="312"/>
      </w:pPr>
      <w:r w:rsidRPr="000B72AA">
        <w:lastRenderedPageBreak/>
        <w:t>Abstract</w:t>
      </w:r>
    </w:p>
    <w:p w:rsidR="00486DE8" w:rsidRPr="000A09C7" w:rsidRDefault="00A24230" w:rsidP="000D5EC2">
      <w:pPr>
        <w:spacing w:after="312"/>
        <w:rPr>
          <w:color w:val="FF0000"/>
        </w:rPr>
      </w:pPr>
      <w:r w:rsidRPr="000A09C7">
        <w:rPr>
          <w:color w:val="FF0000"/>
        </w:rPr>
        <w:t xml:space="preserve">Hypothesis: </w:t>
      </w:r>
      <w:r w:rsidR="000A09C7" w:rsidRPr="000A09C7">
        <w:rPr>
          <w:color w:val="FF0000"/>
        </w:rPr>
        <w:t>Two stones may be fused into a perfect diamond.</w:t>
      </w:r>
    </w:p>
    <w:p w:rsidR="000A09C7" w:rsidRPr="000A09C7" w:rsidRDefault="000A09C7" w:rsidP="000D5EC2">
      <w:pPr>
        <w:spacing w:after="312"/>
        <w:rPr>
          <w:color w:val="FF0000"/>
        </w:rPr>
      </w:pPr>
    </w:p>
    <w:p w:rsidR="00486DE8" w:rsidRPr="000A09C7" w:rsidRDefault="00486DE8" w:rsidP="000D5EC2">
      <w:pPr>
        <w:spacing w:after="312"/>
        <w:rPr>
          <w:color w:val="FF0000"/>
        </w:rPr>
      </w:pPr>
      <w:r w:rsidRPr="000A09C7">
        <w:rPr>
          <w:rFonts w:hint="eastAsia"/>
          <w:color w:val="FF0000"/>
        </w:rPr>
        <w:t>K</w:t>
      </w:r>
      <w:r w:rsidRPr="000A09C7">
        <w:rPr>
          <w:color w:val="FF0000"/>
        </w:rPr>
        <w:t xml:space="preserve">eywords: Feature selection </w:t>
      </w:r>
      <w:r w:rsidRPr="000A09C7">
        <w:rPr>
          <w:rFonts w:hint="eastAsia"/>
          <w:color w:val="FF0000"/>
        </w:rPr>
        <w:t>，</w:t>
      </w:r>
      <w:r w:rsidRPr="000A09C7">
        <w:rPr>
          <w:rFonts w:hint="eastAsia"/>
          <w:color w:val="FF0000"/>
        </w:rPr>
        <w:t>Random</w:t>
      </w:r>
      <w:r w:rsidRPr="000A09C7">
        <w:rPr>
          <w:color w:val="FF0000"/>
        </w:rPr>
        <w:t xml:space="preserve"> </w:t>
      </w:r>
      <w:r w:rsidRPr="000A09C7">
        <w:rPr>
          <w:rFonts w:hint="eastAsia"/>
          <w:color w:val="FF0000"/>
        </w:rPr>
        <w:t>Re-start</w:t>
      </w:r>
      <w:r w:rsidRPr="000A09C7">
        <w:rPr>
          <w:color w:val="FF0000"/>
        </w:rPr>
        <w:t xml:space="preserve"> </w:t>
      </w:r>
      <w:r w:rsidRPr="000A09C7">
        <w:rPr>
          <w:rFonts w:hint="eastAsia"/>
          <w:color w:val="FF0000"/>
        </w:rPr>
        <w:t>，</w:t>
      </w:r>
      <w:r w:rsidRPr="000A09C7">
        <w:rPr>
          <w:rFonts w:hint="eastAsia"/>
          <w:color w:val="FF0000"/>
        </w:rPr>
        <w:t>K</w:t>
      </w:r>
      <w:r w:rsidRPr="000A09C7">
        <w:rPr>
          <w:color w:val="FF0000"/>
        </w:rPr>
        <w:t>-fold cross validation</w:t>
      </w:r>
      <w:r w:rsidRPr="000A09C7">
        <w:rPr>
          <w:rFonts w:hint="eastAsia"/>
          <w:color w:val="FF0000"/>
        </w:rPr>
        <w:t>，</w:t>
      </w:r>
    </w:p>
    <w:p w:rsidR="00486DE8" w:rsidRPr="000A09C7" w:rsidRDefault="00486DE8" w:rsidP="000D5EC2">
      <w:pPr>
        <w:spacing w:after="312"/>
        <w:rPr>
          <w:color w:val="FF0000"/>
        </w:rPr>
      </w:pPr>
      <w:r w:rsidRPr="000A09C7">
        <w:rPr>
          <w:color w:val="FF0000"/>
        </w:rPr>
        <w:t>Wrapper algorithm</w:t>
      </w:r>
    </w:p>
    <w:p w:rsidR="00486DE8" w:rsidRDefault="00486DE8" w:rsidP="000D5EC2">
      <w:pPr>
        <w:spacing w:after="312"/>
      </w:pPr>
      <w:r>
        <w:br w:type="page"/>
      </w:r>
    </w:p>
    <w:p w:rsidR="00486DE8" w:rsidRPr="00D025A7" w:rsidRDefault="00AE5D89" w:rsidP="000D5EC2">
      <w:pPr>
        <w:pStyle w:val="2"/>
        <w:spacing w:after="312"/>
      </w:pPr>
      <w:r w:rsidRPr="00D025A7">
        <w:lastRenderedPageBreak/>
        <w:t>Introduction</w:t>
      </w:r>
    </w:p>
    <w:p w:rsidR="00577210" w:rsidRPr="006E7649" w:rsidRDefault="00E761B8" w:rsidP="000D5EC2">
      <w:pPr>
        <w:spacing w:after="312"/>
      </w:pPr>
      <w:r w:rsidRPr="006E7649">
        <w:t xml:space="preserve">At present, due to environmental pollution and other factors, more and more diseases are getting closer to people's lives. Cancer is one of the most terrible diseases that threaten human health. How to prevent and cure cancer has become a hot topic. The discovery and prediction of cancer genes for the prevention and treatment of cancer is of great significance. So how to select cancer related genes is particularly important while domestic and foreign scholars have done a lot of research so far. </w:t>
      </w:r>
      <w:r w:rsidR="004C3C14" w:rsidRPr="006E7649">
        <w:t>The following are a number of several representative algorithms, Heuristic Breath first Sear</w:t>
      </w:r>
      <w:r w:rsidR="00C250E4" w:rsidRPr="006E7649">
        <w:t xml:space="preserve">ch (HBSA) Algorithm[Wang Shulin. </w:t>
      </w:r>
      <w:r w:rsidR="004C3C14" w:rsidRPr="006E7649">
        <w:t>Wang Ji.</w:t>
      </w:r>
      <w:r w:rsidR="00C250E4" w:rsidRPr="006E7649">
        <w:t xml:space="preserve"> </w:t>
      </w:r>
      <w:r w:rsidR="004C3C14" w:rsidRPr="006E7649">
        <w:t>Heuristic Breath-First Search Algorithm for Informative Gene Selection Based on Gene Expression Profiles</w:t>
      </w:r>
      <w:r w:rsidR="00BE1C07" w:rsidRPr="006E7649">
        <w:t>[J]. Chinese Journal of Computers, 2008,31(4):636-649</w:t>
      </w:r>
      <w:r w:rsidR="004C3C14" w:rsidRPr="006E7649">
        <w:t>],</w:t>
      </w:r>
      <w:r w:rsidR="00577210" w:rsidRPr="006E7649">
        <w:t xml:space="preserve"> ARWAH Algorithm </w:t>
      </w:r>
      <w:r w:rsidR="00BE1C07" w:rsidRPr="006E7649">
        <w:t>[ZHANG Songyao;</w:t>
      </w:r>
      <w:r w:rsidR="00C250E4" w:rsidRPr="006E7649">
        <w:t xml:space="preserve">  </w:t>
      </w:r>
      <w:r w:rsidR="00BE1C07" w:rsidRPr="006E7649">
        <w:t>ZHANG Shaowu.</w:t>
      </w:r>
      <w:r w:rsidR="00C250E4" w:rsidRPr="006E7649">
        <w:t xml:space="preserve"> </w:t>
      </w:r>
      <w:r w:rsidR="00BE1C07" w:rsidRPr="006E7649">
        <w:t xml:space="preserve">Predicting Lung Cancer Risk Disease Genes Based on Asynchronously Random Walk with Restart in Heterogeneous Networks </w:t>
      </w:r>
      <w:r w:rsidR="00577210" w:rsidRPr="006E7649">
        <w:t>[J]</w:t>
      </w:r>
      <w:r w:rsidR="00BE1C07" w:rsidRPr="006E7649">
        <w:t>.</w:t>
      </w:r>
      <w:hyperlink r:id="rId8" w:tgtFrame="_blank" w:history="1">
        <w:r w:rsidR="00BE1C07" w:rsidRPr="006E7649">
          <w:t>Acta Biophysica Sinica</w:t>
        </w:r>
      </w:hyperlink>
      <w:r w:rsidR="00BE1C07" w:rsidRPr="006E7649">
        <w:t>, 31(1):33-34]</w:t>
      </w:r>
      <w:r w:rsidR="00577210" w:rsidRPr="006E7649">
        <w:t>,IFS Algorithm [</w:t>
      </w:r>
      <w:hyperlink r:id="rId9" w:tgtFrame="_blank" w:history="1">
        <w:r w:rsidR="00577210" w:rsidRPr="006E7649">
          <w:t>H Liu</w:t>
        </w:r>
      </w:hyperlink>
      <w:r w:rsidR="00577210" w:rsidRPr="006E7649">
        <w:t>.</w:t>
      </w:r>
      <w:hyperlink r:id="rId10" w:tgtFrame="_blank" w:history="1">
        <w:r w:rsidR="00577210" w:rsidRPr="006E7649">
          <w:t>R Setiono</w:t>
        </w:r>
      </w:hyperlink>
      <w:r w:rsidR="00577210" w:rsidRPr="006E7649">
        <w:t xml:space="preserve"> </w:t>
      </w:r>
      <w:hyperlink r:id="rId11" w:tgtFrame="_blank" w:history="1">
        <w:r w:rsidR="00577210" w:rsidRPr="006E7649">
          <w:t>Incremental Feature Selection</w:t>
        </w:r>
      </w:hyperlink>
      <w:r w:rsidR="00577210" w:rsidRPr="006E7649">
        <w:t>[J].</w:t>
      </w:r>
      <w:hyperlink r:id="rId12" w:tgtFrame="_blank" w:tooltip="《Applied Intelligence》" w:history="1">
        <w:r w:rsidR="00577210" w:rsidRPr="006E7649">
          <w:t>Applied Intelligence</w:t>
        </w:r>
      </w:hyperlink>
      <w:r w:rsidR="00577210" w:rsidRPr="006E7649">
        <w:t>, 1998, volume 9(3):217-230(14)] , etc.</w:t>
      </w:r>
      <w:r w:rsidR="007F5DBD">
        <w:t xml:space="preserve"> </w:t>
      </w:r>
      <w:r w:rsidR="007F5DBD" w:rsidRPr="007F5DBD">
        <w:rPr>
          <w:rFonts w:hint="eastAsia"/>
          <w:color w:val="FF0000"/>
          <w:highlight w:val="yellow"/>
        </w:rPr>
        <w:t>【参考文献最好找国际期刊上的英文论文，而不是</w:t>
      </w:r>
      <w:r w:rsidR="007F5DBD" w:rsidRPr="007F5DBD">
        <w:rPr>
          <w:rFonts w:hint="eastAsia"/>
          <w:color w:val="FF0000"/>
          <w:highlight w:val="yellow"/>
        </w:rPr>
        <w:t>Chinese Journal of Computers</w:t>
      </w:r>
      <w:r w:rsidR="007F5DBD" w:rsidRPr="007F5DBD">
        <w:rPr>
          <w:rFonts w:hint="eastAsia"/>
          <w:color w:val="FF0000"/>
          <w:highlight w:val="yellow"/>
        </w:rPr>
        <w:t>等】</w:t>
      </w:r>
    </w:p>
    <w:p w:rsidR="00E761B8" w:rsidRPr="006E7649" w:rsidRDefault="008F1AA6" w:rsidP="000D5EC2">
      <w:pPr>
        <w:spacing w:after="312"/>
      </w:pPr>
      <w:r w:rsidRPr="006E7649">
        <w:t>Feature selection is a process of selecting the most effective features from the group features to reduce the dimension of the feature space and eliminating redundant or irrelevant sub features from the original feature set</w:t>
      </w:r>
      <w:r w:rsidRPr="006E7649">
        <w:rPr>
          <w:rFonts w:hint="eastAsia"/>
        </w:rPr>
        <w:t>.</w:t>
      </w:r>
      <w:r w:rsidR="00BB1FE4">
        <w:rPr>
          <w:rFonts w:hint="eastAsia"/>
        </w:rPr>
        <w:t xml:space="preserve"> </w:t>
      </w:r>
      <w:r w:rsidRPr="006E7649">
        <w:t xml:space="preserve">Based </w:t>
      </w:r>
      <w:r w:rsidRPr="006E7649">
        <w:rPr>
          <w:rFonts w:hint="eastAsia"/>
        </w:rPr>
        <w:t>on</w:t>
      </w:r>
      <w:r w:rsidRPr="006E7649">
        <w:t xml:space="preserve"> the evaluation criterion of candidate feature subset</w:t>
      </w:r>
      <w:r w:rsidRPr="006E7649">
        <w:rPr>
          <w:rFonts w:hint="eastAsia"/>
        </w:rPr>
        <w:t xml:space="preserve"> and </w:t>
      </w:r>
      <w:r w:rsidRPr="006E7649">
        <w:t xml:space="preserve">subsequent fusion of the learning and classification algorithms, Various published feature selection algorithms can be roughly </w:t>
      </w:r>
      <w:r w:rsidR="00050638" w:rsidRPr="006E7649">
        <w:t>classified into three types: Filter, Wrapper and Embedded.</w:t>
      </w:r>
    </w:p>
    <w:p w:rsidR="00050638" w:rsidRPr="006E7649" w:rsidRDefault="00050638" w:rsidP="000D5EC2">
      <w:pPr>
        <w:spacing w:after="312"/>
      </w:pPr>
    </w:p>
    <w:p w:rsidR="008C49E5" w:rsidRPr="006E7649" w:rsidRDefault="008C49E5" w:rsidP="000D5EC2">
      <w:pPr>
        <w:spacing w:after="312"/>
      </w:pPr>
    </w:p>
    <w:p w:rsidR="00A366AC" w:rsidRPr="006E7649" w:rsidRDefault="00A366AC" w:rsidP="000D5EC2">
      <w:pPr>
        <w:pStyle w:val="2"/>
        <w:spacing w:after="312"/>
      </w:pPr>
      <w:r>
        <w:rPr>
          <w:rFonts w:hint="eastAsia"/>
        </w:rPr>
        <w:t>Material and Methods</w:t>
      </w:r>
      <w:r w:rsidR="000A09C7" w:rsidRPr="000A09C7">
        <w:rPr>
          <w:rFonts w:hint="eastAsia"/>
          <w:color w:val="FF0000"/>
          <w:highlight w:val="yellow"/>
        </w:rPr>
        <w:t>【暂时保留这一节，根据需要增删】</w:t>
      </w:r>
    </w:p>
    <w:p w:rsidR="00B03AC4" w:rsidRPr="00A366AC" w:rsidRDefault="008C0340" w:rsidP="000D5EC2">
      <w:pPr>
        <w:pStyle w:val="3"/>
        <w:spacing w:after="312"/>
      </w:pPr>
      <w:r>
        <w:rPr>
          <w:rFonts w:hint="eastAsia"/>
        </w:rPr>
        <w:t>B</w:t>
      </w:r>
      <w:r w:rsidR="00B03AC4" w:rsidRPr="00A366AC">
        <w:t xml:space="preserve">inary classification problem </w:t>
      </w:r>
      <w:r>
        <w:rPr>
          <w:rFonts w:hint="eastAsia"/>
        </w:rPr>
        <w:t>and algorithms</w:t>
      </w:r>
    </w:p>
    <w:p w:rsidR="00B77175" w:rsidRPr="00B03AC4" w:rsidRDefault="00AC05B2" w:rsidP="000D5EC2">
      <w:pPr>
        <w:spacing w:after="312"/>
      </w:pPr>
      <w:r w:rsidRPr="001D5B26">
        <w:t>Classification</w:t>
      </w:r>
      <w:r w:rsidR="001D5B26">
        <w:t xml:space="preserve"> is </w:t>
      </w:r>
      <w:r w:rsidR="001D5B26" w:rsidRPr="001D5B26">
        <w:t>an important issue of data minning,aims at learning</w:t>
      </w:r>
      <w:r w:rsidR="001D5B26">
        <w:t xml:space="preserve"> a </w:t>
      </w:r>
      <w:r w:rsidR="001D5B26" w:rsidRPr="001D5B26">
        <w:t xml:space="preserve">classification function or a classification model which defines the mapping between the dataset and </w:t>
      </w:r>
      <w:r w:rsidR="001D5B26" w:rsidRPr="001D5B26">
        <w:lastRenderedPageBreak/>
        <w:t>a given set of categories.</w:t>
      </w:r>
      <w:r w:rsidR="001D5B26" w:rsidRPr="00B77175">
        <w:t xml:space="preserve"> Classification , in simple terms , divides the data into an existing category based on its characteristics or attributes.</w:t>
      </w:r>
      <w:r w:rsidR="00EB6AC6" w:rsidRPr="00B03AC4">
        <w:t xml:space="preserve">The binary </w:t>
      </w:r>
      <w:r w:rsidR="00B77175" w:rsidRPr="00B03AC4">
        <w:t>c</w:t>
      </w:r>
      <w:r w:rsidR="00B77175" w:rsidRPr="001D5B26">
        <w:t>lassification</w:t>
      </w:r>
      <w:r w:rsidR="00B77175" w:rsidRPr="00B03AC4">
        <w:t xml:space="preserve"> can be described as follows : input data , namely the Training Set, herein is the feature vector composed of a plurality of sub- features .Each feature of the Training set has a particular corresponding Class Label. Analyzes the input data </w:t>
      </w:r>
      <w:r w:rsidR="00DE6F6E" w:rsidRPr="00B03AC4">
        <w:t xml:space="preserve">using the classification model and predict the corresponding classification based on the demonstrated characteristics of the Training set. Four classification </w:t>
      </w:r>
      <w:r w:rsidR="00DE6F6E" w:rsidRPr="00B03AC4">
        <w:rPr>
          <w:rFonts w:hint="eastAsia"/>
        </w:rPr>
        <w:t>algorithms</w:t>
      </w:r>
      <w:r w:rsidR="00DE6F6E" w:rsidRPr="00B03AC4">
        <w:t xml:space="preserve"> are applied into this paper including Decision Tree</w:t>
      </w:r>
      <w:r w:rsidR="00DE6F6E" w:rsidRPr="00B03AC4">
        <w:rPr>
          <w:rFonts w:hint="eastAsia"/>
        </w:rPr>
        <w:t>(</w:t>
      </w:r>
      <w:r w:rsidR="00DE6F6E" w:rsidRPr="00B03AC4">
        <w:t>D-Tree</w:t>
      </w:r>
      <w:r w:rsidR="00DE6F6E" w:rsidRPr="00B03AC4">
        <w:rPr>
          <w:rFonts w:hint="eastAsia"/>
        </w:rPr>
        <w:t>)</w:t>
      </w:r>
      <w:r w:rsidR="00DE6F6E" w:rsidRPr="00B03AC4">
        <w:t xml:space="preserve"> algorithm</w:t>
      </w:r>
      <w:r w:rsidR="00B03AC4" w:rsidRPr="00B03AC4">
        <w:t xml:space="preserve">,Naïve </w:t>
      </w:r>
      <w:r w:rsidR="00DE6F6E" w:rsidRPr="00B03AC4">
        <w:t>Bayes</w:t>
      </w:r>
      <w:r w:rsidR="008E46C2">
        <w:t xml:space="preserve">    </w:t>
      </w:r>
      <w:r w:rsidR="00DE6F6E" w:rsidRPr="00B03AC4">
        <w:t>(N-Bayes)</w:t>
      </w:r>
      <w:r w:rsidR="00DE6F6E" w:rsidRPr="00B03AC4">
        <w:rPr>
          <w:rFonts w:hint="eastAsia"/>
        </w:rPr>
        <w:t>algorithm</w:t>
      </w:r>
      <w:r w:rsidR="00B03AC4" w:rsidRPr="00B03AC4">
        <w:t>,</w:t>
      </w:r>
      <w:r w:rsidR="00DE6F6E" w:rsidRPr="00B03AC4">
        <w:rPr>
          <w:rFonts w:hint="eastAsia"/>
        </w:rPr>
        <w:t>Support</w:t>
      </w:r>
      <w:r w:rsidR="008E46C2">
        <w:t xml:space="preserve"> </w:t>
      </w:r>
      <w:r w:rsidR="00B03AC4">
        <w:t xml:space="preserve">Vector </w:t>
      </w:r>
      <w:r w:rsidR="00DE6F6E" w:rsidRPr="00B03AC4">
        <w:t>Machine</w:t>
      </w:r>
      <w:r w:rsidR="008E46C2">
        <w:t xml:space="preserve"> </w:t>
      </w:r>
      <w:r w:rsidR="00B03AC4">
        <w:t>(SVM)</w:t>
      </w:r>
      <w:r w:rsidR="008E46C2">
        <w:t xml:space="preserve"> </w:t>
      </w:r>
      <w:r w:rsidR="00B03AC4" w:rsidRPr="00B03AC4">
        <w:t>algorithm</w:t>
      </w:r>
      <w:r w:rsidR="00B03AC4">
        <w:t>,</w:t>
      </w:r>
      <w:r w:rsidR="00DE6F6E" w:rsidRPr="00B03AC4">
        <w:t>K-Nearest Neighbors</w:t>
      </w:r>
      <w:r w:rsidR="00B03AC4" w:rsidRPr="00B03AC4">
        <w:t>( KNN</w:t>
      </w:r>
      <w:r w:rsidR="00DE6F6E" w:rsidRPr="00B03AC4">
        <w:t>)</w:t>
      </w:r>
      <w:r w:rsidR="008E46C2">
        <w:t xml:space="preserve"> </w:t>
      </w:r>
      <w:r w:rsidR="00B03AC4" w:rsidRPr="00B03AC4">
        <w:t>algorithm.</w:t>
      </w:r>
    </w:p>
    <w:p w:rsidR="00B03AC4" w:rsidRDefault="00A27095" w:rsidP="000D5EC2">
      <w:pPr>
        <w:spacing w:after="312"/>
      </w:pPr>
      <w:r w:rsidRPr="00A27095">
        <w:rPr>
          <w:b/>
        </w:rPr>
        <w:t>Decision Tree</w:t>
      </w:r>
      <w:r w:rsidRPr="00A27095">
        <w:rPr>
          <w:rFonts w:hint="eastAsia"/>
          <w:b/>
        </w:rPr>
        <w:t>(</w:t>
      </w:r>
      <w:r w:rsidRPr="00A27095">
        <w:rPr>
          <w:b/>
        </w:rPr>
        <w:t>D-Tree</w:t>
      </w:r>
      <w:r w:rsidRPr="00A27095">
        <w:rPr>
          <w:rFonts w:hint="eastAsia"/>
          <w:b/>
        </w:rPr>
        <w:t>)</w:t>
      </w:r>
      <w:r w:rsidR="00B03AC4" w:rsidRPr="005A1C9D">
        <w:t>algorithm is an important technology in data min</w:t>
      </w:r>
      <w:r w:rsidR="00443584" w:rsidRPr="005A1C9D">
        <w:t>ing .B</w:t>
      </w:r>
      <w:r w:rsidR="00B03AC4" w:rsidRPr="005A1C9D">
        <w:t xml:space="preserve">y definition , </w:t>
      </w:r>
      <w:r w:rsidR="00443584" w:rsidRPr="005A1C9D">
        <w:t xml:space="preserve">D-Tree </w:t>
      </w:r>
      <w:r w:rsidR="00B03AC4" w:rsidRPr="005A1C9D">
        <w:t>is a prediction model relying on the tree structure where the tree struct</w:t>
      </w:r>
      <w:r w:rsidR="005A1C9D" w:rsidRPr="005A1C9D">
        <w:t>ure relying on policy choices.</w:t>
      </w:r>
      <w:r w:rsidR="00B03AC4" w:rsidRPr="005A1C9D">
        <w:t xml:space="preserve">Decision tree is generally </w:t>
      </w:r>
      <w:r w:rsidR="00443584" w:rsidRPr="005A1C9D">
        <w:t>divided into three sections , decision nodes</w:t>
      </w:r>
      <w:r w:rsidR="005A1C9D" w:rsidRPr="005A1C9D">
        <w:t>, branches and leaf nodes.</w:t>
      </w:r>
      <w:r w:rsidR="00B03AC4" w:rsidRPr="005A1C9D">
        <w:t>Headed to the root node</w:t>
      </w:r>
      <w:r w:rsidR="00443584" w:rsidRPr="005A1C9D">
        <w:t xml:space="preserve">,each decision node </w:t>
      </w:r>
      <w:r w:rsidR="00B03AC4" w:rsidRPr="005A1C9D">
        <w:t>represents a decision p</w:t>
      </w:r>
      <w:r w:rsidR="00443584" w:rsidRPr="005A1C9D">
        <w:t>roblem or c</w:t>
      </w:r>
      <w:r w:rsidR="005A1C9D" w:rsidRPr="005A1C9D">
        <w:t>ondition</w:t>
      </w:r>
      <w:r w:rsidR="008E46C2">
        <w:t xml:space="preserve"> and make decisions about</w:t>
      </w:r>
      <w:r w:rsidR="005A1C9D">
        <w:t xml:space="preserve"> which route to take next</w:t>
      </w:r>
      <w:r w:rsidR="005A1C9D" w:rsidRPr="005A1C9D">
        <w:t>.</w:t>
      </w:r>
      <w:r w:rsidR="00443584" w:rsidRPr="005A1C9D">
        <w:t>E</w:t>
      </w:r>
      <w:r w:rsidR="00B03AC4" w:rsidRPr="005A1C9D">
        <w:t xml:space="preserve">ach branch on behalf of </w:t>
      </w:r>
      <w:r w:rsidR="00443584" w:rsidRPr="005A1C9D">
        <w:t xml:space="preserve">the attribute value </w:t>
      </w:r>
      <w:r w:rsidR="00B03AC4" w:rsidRPr="005A1C9D">
        <w:t xml:space="preserve">its parent node </w:t>
      </w:r>
      <w:r w:rsidR="00443584" w:rsidRPr="005A1C9D">
        <w:t>proposed.</w:t>
      </w:r>
      <w:r w:rsidR="005A1C9D" w:rsidRPr="005A1C9D">
        <w:t>Each leaf node represents the classification result obtained by the different decision nodes which start from the root node along.Throughout the tree,</w:t>
      </w:r>
      <w:r w:rsidR="00B03AC4" w:rsidRPr="005A1C9D">
        <w:t>a leaf node represents a classification result , non-leaf nodes represent a problem or condition .</w:t>
      </w:r>
    </w:p>
    <w:p w:rsidR="00652BB1" w:rsidRPr="00B247E9" w:rsidRDefault="00652BB1" w:rsidP="000D5EC2">
      <w:pPr>
        <w:spacing w:after="312"/>
      </w:pPr>
    </w:p>
    <w:p w:rsidR="00B247E9" w:rsidRPr="00596060" w:rsidRDefault="008E46C2" w:rsidP="000D5EC2">
      <w:pPr>
        <w:spacing w:after="312"/>
      </w:pPr>
      <w:r w:rsidRPr="00A27095">
        <w:rPr>
          <w:b/>
        </w:rPr>
        <w:t>Bayes classification</w:t>
      </w:r>
      <w:r w:rsidRPr="008E46C2">
        <w:t xml:space="preserve"> is a general term for a class of classification algorithms, which </w:t>
      </w:r>
      <w:r>
        <w:t xml:space="preserve">based on the Bayes’ </w:t>
      </w:r>
      <w:r w:rsidRPr="008E46C2">
        <w:t>theorem</w:t>
      </w:r>
      <w:r>
        <w:t>.</w:t>
      </w:r>
      <w:r w:rsidR="00596060" w:rsidRPr="00596060">
        <w:t xml:space="preserve"> Naive Bayes (N-Bayes) is the easiest classifier.</w:t>
      </w:r>
      <w:r>
        <w:t xml:space="preserve">As the fundamental </w:t>
      </w:r>
      <w:r w:rsidR="00B247E9" w:rsidRPr="00596060">
        <w:t xml:space="preserve">theorem of Bayes </w:t>
      </w:r>
      <w:r w:rsidRPr="00596060">
        <w:t>classifier</w:t>
      </w:r>
      <w:r w:rsidR="00B247E9" w:rsidRPr="00596060">
        <w:t xml:space="preserve">, </w:t>
      </w:r>
      <w:r w:rsidR="00B247E9">
        <w:t xml:space="preserve">the Bayes’ </w:t>
      </w:r>
      <w:r w:rsidR="00B247E9" w:rsidRPr="008E46C2">
        <w:t>theorem</w:t>
      </w:r>
      <w:r w:rsidR="00B247E9" w:rsidRPr="00596060">
        <w:t xml:space="preserve"> solved the common problem of life: known the probability of the event A under the conditions of occurrence of event B,how to obtain the probability of the event exchanged.Here gives the Bayes’</w:t>
      </w:r>
      <w:r w:rsidR="00B247E9">
        <w:t xml:space="preserve"> </w:t>
      </w:r>
      <w:r w:rsidR="00B247E9" w:rsidRPr="008E46C2">
        <w:t>theorem</w:t>
      </w:r>
      <w:r w:rsidR="00B247E9" w:rsidRPr="00596060">
        <w:t xml:space="preserve"> without proof.</w:t>
      </w:r>
    </w:p>
    <w:p w:rsidR="00B247E9" w:rsidRDefault="00B247E9" w:rsidP="000D5EC2">
      <w:pPr>
        <w:spacing w:after="312"/>
      </w:pPr>
      <m:oMathPara>
        <m:oMath>
          <m:r>
            <m:rPr>
              <m:sty m:val="p"/>
            </m:rPr>
            <w:rPr>
              <w:rFonts w:ascii="Cambria Math" w:hAnsi="Cambria Math"/>
            </w:rPr>
            <m:t>P</m:t>
          </m:r>
          <m:d>
            <m:dPr>
              <m:ctrlPr>
                <w:rPr>
                  <w:rFonts w:ascii="Cambria Math" w:hAnsi="Cambria Math"/>
                </w:rPr>
              </m:ctrlPr>
            </m:dPr>
            <m:e>
              <m:r>
                <m:rPr>
                  <m:sty m:val="p"/>
                </m:rPr>
                <w:rPr>
                  <w:rFonts w:ascii="Cambria Math" w:hAnsi="Cambria Math"/>
                </w:rPr>
                <m:t>B</m:t>
              </m:r>
            </m:e>
            <m:e>
              <m:r>
                <m:rPr>
                  <m:sty m:val="p"/>
                </m:rP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B</m:t>
                  </m:r>
                </m:e>
              </m:d>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den>
          </m:f>
        </m:oMath>
      </m:oMathPara>
    </w:p>
    <w:p w:rsidR="00551E3A" w:rsidRPr="00182B47" w:rsidRDefault="008C0340" w:rsidP="000D5EC2">
      <w:pPr>
        <w:spacing w:after="312"/>
        <w:rPr>
          <w:color w:val="FF0000"/>
          <w:highlight w:val="yellow"/>
        </w:rPr>
      </w:pPr>
      <w:r w:rsidRPr="00182B47">
        <w:rPr>
          <w:rFonts w:hint="eastAsia"/>
          <w:color w:val="FF0000"/>
          <w:highlight w:val="yellow"/>
        </w:rPr>
        <w:t>【公式的格式：其他公式可以拷贝这个公式过去后修改，使用</w:t>
      </w:r>
      <w:r w:rsidRPr="00182B47">
        <w:rPr>
          <w:rFonts w:hint="eastAsia"/>
          <w:color w:val="FF0000"/>
          <w:highlight w:val="yellow"/>
        </w:rPr>
        <w:t>Microsoft Equation 3.0</w:t>
      </w:r>
      <w:r w:rsidRPr="00182B47">
        <w:rPr>
          <w:rFonts w:hint="eastAsia"/>
          <w:color w:val="FF0000"/>
          <w:highlight w:val="yellow"/>
        </w:rPr>
        <w:t>。</w:t>
      </w:r>
    </w:p>
    <w:p w:rsidR="008C0340" w:rsidRPr="00182B47" w:rsidRDefault="006721D5" w:rsidP="000D5EC2">
      <w:pPr>
        <w:spacing w:after="312"/>
        <w:rPr>
          <w:color w:val="FF0000"/>
        </w:rPr>
      </w:pPr>
      <w:r w:rsidRPr="00182B47">
        <w:rPr>
          <w:color w:val="FF0000"/>
          <w:position w:val="-10"/>
          <w:highlight w:val="yellow"/>
        </w:rPr>
        <w:object w:dxaOrig="3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5.75pt" o:ole="">
            <v:imagedata r:id="rId13" o:title=""/>
          </v:shape>
          <o:OLEObject Type="Embed" ProgID="Equation.DSMT4" ShapeID="_x0000_i1025" DrawAspect="Content" ObjectID="_1528142388" r:id="rId14"/>
        </w:object>
      </w:r>
      <w:r w:rsidR="008C0340" w:rsidRPr="00182B47">
        <w:rPr>
          <w:rFonts w:hint="eastAsia"/>
          <w:color w:val="FF0000"/>
          <w:highlight w:val="yellow"/>
        </w:rPr>
        <w:t>】</w:t>
      </w:r>
    </w:p>
    <w:p w:rsidR="006549B1" w:rsidRPr="00DB0A60" w:rsidRDefault="00596060" w:rsidP="000D5EC2">
      <w:pPr>
        <w:spacing w:after="312"/>
      </w:pPr>
      <w:r w:rsidRPr="00DB0A60">
        <w:rPr>
          <w:rFonts w:hint="eastAsia"/>
        </w:rPr>
        <w:lastRenderedPageBreak/>
        <w:t xml:space="preserve">The following is the </w:t>
      </w:r>
      <w:r w:rsidRPr="00DB0A60">
        <w:t xml:space="preserve">ideological foundation of </w:t>
      </w:r>
      <w:r w:rsidRPr="00DB0A60">
        <w:rPr>
          <w:rFonts w:hint="eastAsia"/>
        </w:rPr>
        <w:t>N</w:t>
      </w:r>
      <w:r w:rsidRPr="00DB0A60">
        <w:t xml:space="preserve">aïve Bayes:for the given </w:t>
      </w:r>
      <w:r w:rsidR="00E955DE" w:rsidRPr="00DB0A60">
        <w:t>collection of dataset to be classified and the categories, calculate the probability of each category under the condition</w:t>
      </w:r>
      <w:r w:rsidR="006549B1" w:rsidRPr="00DB0A60">
        <w:t xml:space="preserve"> and the class lable with the </w:t>
      </w:r>
      <w:r w:rsidR="006549B1" w:rsidRPr="00DB0A60">
        <w:rPr>
          <w:rFonts w:hint="eastAsia"/>
        </w:rPr>
        <w:t>maximum</w:t>
      </w:r>
      <w:r w:rsidR="006549B1" w:rsidRPr="00DB0A60">
        <w:t xml:space="preserve"> probability will </w:t>
      </w:r>
      <w:r w:rsidR="006549B1" w:rsidRPr="00DB0A60">
        <w:rPr>
          <w:rFonts w:hint="eastAsia"/>
        </w:rPr>
        <w:t>be</w:t>
      </w:r>
      <w:r w:rsidR="006549B1" w:rsidRPr="00DB0A60">
        <w:t xml:space="preserve"> picked </w:t>
      </w:r>
      <w:r w:rsidR="006549B1" w:rsidRPr="00DB0A60">
        <w:rPr>
          <w:rFonts w:hint="eastAsia"/>
        </w:rPr>
        <w:t xml:space="preserve">out as </w:t>
      </w:r>
      <w:r w:rsidR="006549B1" w:rsidRPr="00DB0A60">
        <w:t>the final classification.</w:t>
      </w:r>
      <w:r w:rsidR="00E955DE" w:rsidRPr="00DB0A60">
        <w:t xml:space="preserve"> </w:t>
      </w:r>
    </w:p>
    <w:p w:rsidR="006549B1" w:rsidRPr="00DB0A60" w:rsidRDefault="006549B1" w:rsidP="000D5EC2">
      <w:pPr>
        <w:spacing w:after="312"/>
      </w:pPr>
      <w:r w:rsidRPr="00DB0A60">
        <w:t>(1)</w:t>
      </w:r>
      <w:r w:rsidRPr="006549B1">
        <w:t xml:space="preserve">.Let </w:t>
      </w:r>
      <m:oMath>
        <m:r>
          <m:rPr>
            <m:sty m:val="p"/>
          </m:rPr>
          <w:rPr>
            <w:rFonts w:ascii="Cambria Math" w:hAnsi="Cambria Math"/>
          </w:rPr>
          <m:t>X</m:t>
        </m:r>
        <m:r>
          <m:rPr>
            <m:nor/>
          </m:rPr>
          <m:t>={</m:t>
        </m:r>
        <m:sSub>
          <m:sSubPr>
            <m:ctrlPr>
              <w:rPr>
                <w:rFonts w:ascii="Cambria Math" w:hAnsi="Cambria Math"/>
              </w:rPr>
            </m:ctrlPr>
          </m:sSubPr>
          <m:e>
            <m:r>
              <m:rPr>
                <m:nor/>
              </m:rPr>
              <m:t>a</m:t>
            </m:r>
          </m:e>
          <m:sub>
            <m:r>
              <m:rPr>
                <m:nor/>
              </m:rPr>
              <m:t>1</m:t>
            </m:r>
          </m:sub>
        </m:sSub>
        <m:r>
          <m:rPr>
            <m:nor/>
          </m:rPr>
          <m:t>,</m:t>
        </m:r>
        <m:sSub>
          <m:sSubPr>
            <m:ctrlPr>
              <w:rPr>
                <w:rFonts w:ascii="Cambria Math" w:hAnsi="Cambria Math"/>
              </w:rPr>
            </m:ctrlPr>
          </m:sSubPr>
          <m:e>
            <m:r>
              <m:rPr>
                <m:nor/>
              </m:rPr>
              <m:t>a</m:t>
            </m:r>
          </m:e>
          <m:sub>
            <m:r>
              <m:rPr>
                <m:nor/>
              </m:rPr>
              <m:t>2</m:t>
            </m:r>
          </m:sub>
        </m:sSub>
        <m:r>
          <m:rPr>
            <m:nor/>
          </m:rPr>
          <m:t>,….,</m:t>
        </m:r>
        <m:sSub>
          <m:sSubPr>
            <m:ctrlPr>
              <w:rPr>
                <w:rFonts w:ascii="Cambria Math" w:hAnsi="Cambria Math"/>
              </w:rPr>
            </m:ctrlPr>
          </m:sSubPr>
          <m:e>
            <m:r>
              <m:rPr>
                <m:nor/>
              </m:rPr>
              <m:t>a</m:t>
            </m:r>
          </m:e>
          <m:sub>
            <m:r>
              <m:rPr>
                <m:nor/>
              </m:rPr>
              <m:t>m</m:t>
            </m:r>
          </m:sub>
        </m:sSub>
        <m:r>
          <m:rPr>
            <m:nor/>
          </m:rPr>
          <m:t>}</m:t>
        </m:r>
      </m:oMath>
      <w:r>
        <w:rPr>
          <w:rFonts w:hint="eastAsia"/>
        </w:rPr>
        <w:t xml:space="preserve"> as a dataset to be classified where each a is one feature of X</w:t>
      </w:r>
      <w:r>
        <w:t>.</w:t>
      </w:r>
    </w:p>
    <w:p w:rsidR="006549B1" w:rsidRPr="00DB0A60" w:rsidRDefault="006549B1" w:rsidP="000D5EC2">
      <w:pPr>
        <w:spacing w:after="312"/>
      </w:pPr>
      <w:r>
        <w:t>(2).</w:t>
      </w:r>
      <w:r w:rsidRPr="00DB0A60">
        <w:t xml:space="preserve">Here is an existing set of categories </w:t>
      </w:r>
      <m:oMath>
        <m:r>
          <m:rPr>
            <m:sty m:val="p"/>
          </m:rPr>
          <w:rPr>
            <w:rFonts w:ascii="Cambria Math" w:hAnsi="Cambria Math"/>
          </w:rPr>
          <m:t>C={</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rsidRPr="00DB0A60">
        <w:rPr>
          <w:rFonts w:hint="eastAsia"/>
        </w:rPr>
        <w:t>,</w:t>
      </w:r>
      <w:r w:rsidR="00DB0A60" w:rsidRPr="00DB0A60">
        <w:t xml:space="preserve"> </w:t>
      </w:r>
      <w:r w:rsidRPr="00DB0A60">
        <w:t>calculate</w:t>
      </w:r>
      <m:oMath>
        <m:r>
          <m:rPr>
            <m:sty m:val="p"/>
          </m:rPr>
          <w:rPr>
            <w:rFonts w:ascii="Cambria Math" w:hAnsi="Cambria Math"/>
          </w:rPr>
          <m:t xml:space="preserve">  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p>
    <w:p w:rsidR="00DB0A60" w:rsidRPr="00DB0A60" w:rsidRDefault="00DB0A60" w:rsidP="000D5EC2">
      <w:pPr>
        <w:spacing w:after="312"/>
      </w:pPr>
      <w:r w:rsidRPr="00DB0A60">
        <w:rPr>
          <w:rFonts w:hint="eastAsia"/>
        </w:rPr>
        <w:t>(</w:t>
      </w:r>
      <w:r w:rsidRPr="00DB0A60">
        <w:t>3</w:t>
      </w:r>
      <w:r w:rsidRPr="00DB0A60">
        <w:rPr>
          <w:rFonts w:hint="eastAsia"/>
        </w:rPr>
        <w:t>)</w:t>
      </w:r>
      <w:r w:rsidRPr="00DB0A60">
        <w:t xml:space="preserve">. Find the most probable category according to </w:t>
      </w:r>
      <m:oMath>
        <m:r>
          <m:rPr>
            <m:sty m:val="p"/>
          </m:rPr>
          <w:rPr>
            <w:rFonts w:ascii="Cambria Math" w:hAnsi="Cambria Math"/>
          </w:rPr>
          <m:t>max⁡{</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x</m:t>
            </m:r>
          </m:e>
        </m:d>
        <m:r>
          <m:rPr>
            <m:sty m:val="p"/>
          </m:rPr>
          <w:rPr>
            <w:rFonts w:ascii="Cambria Math" w:hAnsi="Cambria Math"/>
          </w:rPr>
          <m:t>}</m:t>
        </m:r>
      </m:oMath>
      <w:r w:rsidRPr="00DB0A60">
        <w:rPr>
          <w:rFonts w:hint="eastAsia"/>
        </w:rPr>
        <w:t>,</w:t>
      </w:r>
      <w:r w:rsidRPr="00DB0A60">
        <w:t xml:space="preserve">the dataset </w:t>
      </w:r>
      <w:r w:rsidRPr="00126DE9">
        <w:t>X</w:t>
      </w:r>
      <w:r w:rsidRPr="00DB0A60">
        <w:t xml:space="preserve"> will be classified to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DB0A60">
        <w:rPr>
          <w:rFonts w:hint="eastAsia"/>
        </w:rPr>
        <w:t xml:space="preserve"> calss which has the maximum </w:t>
      </w:r>
      <w:r w:rsidRPr="00DB0A60">
        <w:t>probability.</w:t>
      </w:r>
      <w:r w:rsidRPr="00DB0A60">
        <w:rPr>
          <w:rFonts w:hint="eastAsia"/>
        </w:rPr>
        <w:t xml:space="preserve"> </w:t>
      </w:r>
    </w:p>
    <w:p w:rsidR="00DB0A60" w:rsidRDefault="00DB0A60" w:rsidP="000D5EC2">
      <w:pPr>
        <w:spacing w:after="312"/>
      </w:pPr>
      <w:r w:rsidRPr="00DB0A60">
        <w:t>Naive Bayesian classification method is simple, fast , high accuracy , can be applied to large databases .</w:t>
      </w:r>
    </w:p>
    <w:p w:rsidR="00652BB1" w:rsidRDefault="00652BB1" w:rsidP="000D5EC2">
      <w:pPr>
        <w:spacing w:after="312"/>
      </w:pPr>
    </w:p>
    <w:p w:rsidR="00A27095" w:rsidRDefault="00A27095" w:rsidP="000D5EC2">
      <w:pPr>
        <w:spacing w:after="312"/>
      </w:pPr>
      <w:r w:rsidRPr="00F472BC">
        <w:rPr>
          <w:rFonts w:hint="eastAsia"/>
          <w:b/>
        </w:rPr>
        <w:t>Support</w:t>
      </w:r>
      <w:r w:rsidRPr="00F472BC">
        <w:rPr>
          <w:b/>
        </w:rPr>
        <w:t xml:space="preserve"> Vector Machine (SVM)</w:t>
      </w:r>
      <w:r w:rsidRPr="00F472BC">
        <w:t xml:space="preserve"> </w:t>
      </w:r>
      <w:r w:rsidRPr="00A27095">
        <w:t>divide the data points through the construction of one or more high-dimensional hyperplane as a class</w:t>
      </w:r>
      <w:r>
        <w:t>ification</w:t>
      </w:r>
      <w:r w:rsidRPr="00A27095">
        <w:t xml:space="preserve"> boundary.</w:t>
      </w:r>
      <w:r>
        <w:t>The quality of the boundary is determined by the distance between the nearest data point and the boundary itself.</w:t>
      </w:r>
      <w:r w:rsidRPr="00F472BC">
        <w:t xml:space="preserve"> The farther the distance , the lo</w:t>
      </w:r>
      <w:r w:rsidR="00F472BC" w:rsidRPr="00F472BC">
        <w:t>wer</w:t>
      </w:r>
      <w:r w:rsidRPr="00F472BC">
        <w:t xml:space="preserve"> generalization error .</w:t>
      </w:r>
    </w:p>
    <w:p w:rsidR="00652BB1" w:rsidRDefault="00652BB1" w:rsidP="000D5EC2">
      <w:pPr>
        <w:spacing w:after="312"/>
      </w:pPr>
    </w:p>
    <w:p w:rsidR="000542C7" w:rsidRDefault="00F472BC" w:rsidP="000D5EC2">
      <w:pPr>
        <w:spacing w:after="312"/>
      </w:pPr>
      <w:r w:rsidRPr="000542C7">
        <w:rPr>
          <w:b/>
        </w:rPr>
        <w:t>K-Nearest Neighbors( KNN)</w:t>
      </w:r>
      <w:r w:rsidRPr="00494FE4">
        <w:t xml:space="preserve"> algorithm is a classic classification algorithm</w:t>
      </w:r>
      <w:r w:rsidR="00494FE4" w:rsidRPr="00494FE4">
        <w:t xml:space="preserve">.The easiest way to classify </w:t>
      </w:r>
      <w:r w:rsidRPr="00494FE4">
        <w:t xml:space="preserve">an unknown dataset is to </w:t>
      </w:r>
      <w:r w:rsidR="00494FE4" w:rsidRPr="00494FE4">
        <w:t>traverse all the data and find a dataset has exactly the same attributes. This approach is not feasible in most cases cause it’s time-consuming and may not find a matched dataset.</w:t>
      </w:r>
      <w:r w:rsidR="000542C7" w:rsidRPr="000542C7">
        <w:t xml:space="preserve">The main idea of </w:t>
      </w:r>
      <w:r w:rsidR="00652BB1">
        <w:t xml:space="preserve">KNN algorithm is </w:t>
      </w:r>
      <w:r w:rsidR="00652BB1">
        <w:rPr>
          <w:rFonts w:hint="eastAsia"/>
        </w:rPr>
        <w:t>to find k nearest records ,</w:t>
      </w:r>
      <w:r w:rsidR="00652BB1">
        <w:t>and determine the new data according to their main category.</w:t>
      </w:r>
      <w:r w:rsidR="00652BB1" w:rsidRPr="000542C7">
        <w:t xml:space="preserve"> KNN classification algorithm can generally be divided into three steps . First calculate the the distance </w:t>
      </w:r>
      <w:r w:rsidR="000542C7" w:rsidRPr="000542C7">
        <w:t xml:space="preserve">between </w:t>
      </w:r>
      <w:r w:rsidR="00652BB1" w:rsidRPr="000542C7">
        <w:t xml:space="preserve">data set </w:t>
      </w:r>
      <w:r w:rsidR="000542C7" w:rsidRPr="000542C7">
        <w:t xml:space="preserve">and </w:t>
      </w:r>
      <w:r w:rsidR="00652BB1" w:rsidRPr="000542C7">
        <w:t>each training set of data. Then find</w:t>
      </w:r>
      <w:r w:rsidR="00652BB1" w:rsidRPr="000542C7">
        <w:rPr>
          <w:i/>
        </w:rPr>
        <w:t xml:space="preserve"> k</w:t>
      </w:r>
      <w:r w:rsidR="00652BB1" w:rsidRPr="000542C7">
        <w:t xml:space="preserve"> nearest training data as neighbors. Finally,</w:t>
      </w:r>
      <w:r w:rsidR="000542C7" w:rsidRPr="000542C7">
        <w:t>define the unknown data object class</w:t>
      </w:r>
      <w:r w:rsidR="00652BB1" w:rsidRPr="000542C7">
        <w:t xml:space="preserve"> according to </w:t>
      </w:r>
      <w:r w:rsidR="000542C7" w:rsidRPr="000542C7">
        <w:t xml:space="preserve">the </w:t>
      </w:r>
      <w:r w:rsidR="000542C7" w:rsidRPr="000542C7">
        <w:rPr>
          <w:i/>
        </w:rPr>
        <w:t>k</w:t>
      </w:r>
      <w:r w:rsidR="000542C7" w:rsidRPr="000542C7">
        <w:t xml:space="preserve"> </w:t>
      </w:r>
      <w:r w:rsidR="00652BB1" w:rsidRPr="000542C7">
        <w:t>neighbo</w:t>
      </w:r>
      <w:r w:rsidR="000542C7" w:rsidRPr="000542C7">
        <w:t xml:space="preserve">rs’ </w:t>
      </w:r>
      <w:r w:rsidR="00652BB1" w:rsidRPr="000542C7">
        <w:t>attribute category.</w:t>
      </w:r>
    </w:p>
    <w:p w:rsidR="008C0340" w:rsidRDefault="008C0340" w:rsidP="008C0340">
      <w:pPr>
        <w:pStyle w:val="3"/>
        <w:spacing w:after="312"/>
      </w:pPr>
      <w:r>
        <w:rPr>
          <w:rFonts w:hint="eastAsia"/>
        </w:rPr>
        <w:lastRenderedPageBreak/>
        <w:t>P</w:t>
      </w:r>
      <w:r w:rsidRPr="00A366AC">
        <w:t xml:space="preserve">erformance measurements  </w:t>
      </w:r>
    </w:p>
    <w:p w:rsidR="0033437F" w:rsidRDefault="00527075" w:rsidP="000D5EC2">
      <w:pPr>
        <w:spacing w:after="312"/>
      </w:pPr>
      <w:r>
        <w:t>C</w:t>
      </w:r>
      <w:r w:rsidR="0033437F" w:rsidRPr="00466BEC">
        <w:t>lassification algorithms need to configure two categories for an instance in a binary classification</w:t>
      </w:r>
      <w:r w:rsidR="00126DE9">
        <w:t xml:space="preserve"> in this paper </w:t>
      </w:r>
      <w:r w:rsidR="0033437F" w:rsidRPr="00466BEC">
        <w:rPr>
          <w:rFonts w:hint="eastAsia"/>
        </w:rPr>
        <w:t>.</w:t>
      </w:r>
      <w:r w:rsidR="0033437F" w:rsidRPr="00466BEC">
        <w:t xml:space="preserve"> Common examples of binary classification include predicting whether a patient is suffering from a disease , whether a message is spam.In this work ,two sets of samples are needed to explore a binary classification problem.The number of features in the current sample is n and m respectively. The sample set P and the sample set N, where P is the positive class set (Set Positive), and N is the negative class set (Set Negative). There is now a feature set X , and each feature</w:t>
      </w:r>
      <w:r w:rsidR="00466BEC" w:rsidRPr="00466BEC">
        <w:t xml:space="preserve"> of</w:t>
      </w:r>
      <w:r w:rsidR="0033437F" w:rsidRPr="00466BEC">
        <w:t xml:space="preserve"> X </w:t>
      </w:r>
      <w:r w:rsidR="00466BEC" w:rsidRPr="00466BEC">
        <w:t>is</w:t>
      </w:r>
      <w:r w:rsidR="0033437F" w:rsidRPr="00466BEC">
        <w:t xml:space="preserve"> included in the </w:t>
      </w:r>
      <w:r w:rsidR="00466BEC" w:rsidRPr="00466BEC">
        <w:t xml:space="preserve">set </w:t>
      </w:r>
      <w:r w:rsidR="0033437F" w:rsidRPr="00466BEC">
        <w:t xml:space="preserve">P or N , </w:t>
      </w:r>
      <w:r w:rsidR="00466BEC" w:rsidRPr="00466BEC">
        <w:t xml:space="preserve">a binary classification is to determine the feature set X belonging to the positive class or negative class </w:t>
      </w:r>
      <w:r w:rsidR="0033437F" w:rsidRPr="00466BEC">
        <w:t>according to certain classification algorithms.</w:t>
      </w:r>
    </w:p>
    <w:p w:rsidR="00326B4C" w:rsidRDefault="00466BEC" w:rsidP="000D5EC2">
      <w:pPr>
        <w:spacing w:after="312"/>
      </w:pPr>
      <w:r>
        <w:t>T</w:t>
      </w:r>
      <w:r w:rsidRPr="00466BEC">
        <w:t xml:space="preserve">here will be four cases </w:t>
      </w:r>
      <w:r>
        <w:t>f</w:t>
      </w:r>
      <w:r w:rsidRPr="00466BEC">
        <w:t>or a binary classification problem.</w:t>
      </w:r>
      <w:r w:rsidR="00204875">
        <w:t>If a positive set P is predicted to be positive or negative,then it is marked with TP(ture positive) or FN(false negative) respectively.</w:t>
      </w:r>
      <w:r w:rsidR="00204875" w:rsidRPr="00204875">
        <w:t xml:space="preserve"> Accordingly, if a negative set is predicted to be a negative class, called the TN (true negative),or FP(false</w:t>
      </w:r>
      <w:r w:rsidR="00204875">
        <w:t xml:space="preserve"> positive</w:t>
      </w:r>
      <w:r w:rsidR="00204875" w:rsidRPr="00204875">
        <w:t>) on the contrary.</w:t>
      </w:r>
      <w:r w:rsidR="00204875" w:rsidRPr="00326B4C">
        <w:t xml:space="preserve"> </w:t>
      </w:r>
      <w:r w:rsidR="00204875" w:rsidRPr="00204875">
        <w:t xml:space="preserve">Sensitivity (Sn), specificity (Sp) and accuracy (Acc) were widely </w:t>
      </w:r>
      <w:r w:rsidR="00204875">
        <w:t xml:space="preserve">used to measure how well a </w:t>
      </w:r>
      <w:r w:rsidR="00204875" w:rsidRPr="00204875">
        <w:t>binary classification model performs [15-17].</w:t>
      </w:r>
      <w:r w:rsidR="00204875" w:rsidRPr="00326B4C">
        <w:t xml:space="preserve"> </w:t>
      </w:r>
      <w:r w:rsidR="00204875" w:rsidRPr="00204875">
        <w:t>The mathematical definition of each index is as follows</w:t>
      </w:r>
      <w:r w:rsidR="00326B4C">
        <w:t>,</w:t>
      </w:r>
      <w:r w:rsidR="00204875" w:rsidRPr="00326B4C">
        <w:t>Sn=TP/(TP+FN)</w:t>
      </w:r>
      <w:r w:rsidR="00204875" w:rsidRPr="00326B4C">
        <w:rPr>
          <w:rFonts w:hint="eastAsia"/>
        </w:rPr>
        <w:t>，</w:t>
      </w:r>
      <w:r w:rsidR="00204875" w:rsidRPr="00326B4C">
        <w:t>Sp=TN/(TN+FP)</w:t>
      </w:r>
      <w:r w:rsidR="00204875" w:rsidRPr="00326B4C">
        <w:rPr>
          <w:rFonts w:hint="eastAsia"/>
        </w:rPr>
        <w:t>，</w:t>
      </w:r>
      <w:r w:rsidR="00204875" w:rsidRPr="00326B4C">
        <w:t>Acc=(TP+TN)/(TP+FN+TN+FP)</w:t>
      </w:r>
      <w:r w:rsidR="00326B4C" w:rsidRPr="00326B4C">
        <w:t>. In this issue , subset of features with higher Acc and a smaller number of features will choosed as the optimal feature subset.</w:t>
      </w:r>
    </w:p>
    <w:p w:rsidR="00326B4C" w:rsidRDefault="00326B4C" w:rsidP="000D5EC2">
      <w:pPr>
        <w:spacing w:after="312"/>
      </w:pPr>
    </w:p>
    <w:p w:rsidR="00466BEC" w:rsidRPr="00D025A7" w:rsidRDefault="00326B4C" w:rsidP="000D5EC2">
      <w:pPr>
        <w:pStyle w:val="3"/>
        <w:spacing w:after="312"/>
      </w:pPr>
      <w:r w:rsidRPr="00D025A7">
        <w:t>Biomedical datasets</w:t>
      </w:r>
    </w:p>
    <w:p w:rsidR="00F30E40" w:rsidRDefault="00326B4C" w:rsidP="000D5EC2">
      <w:pPr>
        <w:spacing w:after="312"/>
      </w:pPr>
      <w:r w:rsidRPr="00DA406F">
        <w:t>This paper applied 17 binary classification datasets as the basis of classification evaluation.</w:t>
      </w:r>
      <w:r w:rsidR="00DA406F" w:rsidRPr="00DA406F">
        <w:t xml:space="preserve"> The datasets</w:t>
      </w:r>
      <w:r w:rsidR="00DA406F" w:rsidRPr="00DA406F">
        <w:rPr>
          <w:i/>
        </w:rPr>
        <w:t xml:space="preserve"> Colon</w:t>
      </w:r>
      <w:r w:rsidR="00DA406F" w:rsidRPr="00DA406F">
        <w:t>[6] and</w:t>
      </w:r>
      <w:r w:rsidR="00DA406F" w:rsidRPr="00DA406F">
        <w:rPr>
          <w:i/>
        </w:rPr>
        <w:t xml:space="preserve"> L</w:t>
      </w:r>
      <w:r w:rsidR="005D6768">
        <w:rPr>
          <w:i/>
        </w:rPr>
        <w:t>e</w:t>
      </w:r>
      <w:r w:rsidR="00DA406F" w:rsidRPr="00DA406F">
        <w:rPr>
          <w:i/>
        </w:rPr>
        <w:t>uk</w:t>
      </w:r>
      <w:r w:rsidR="005D6768">
        <w:rPr>
          <w:i/>
        </w:rPr>
        <w:t>a</w:t>
      </w:r>
      <w:r w:rsidR="00DA406F" w:rsidRPr="00DA406F">
        <w:rPr>
          <w:i/>
        </w:rPr>
        <w:t xml:space="preserve">emia </w:t>
      </w:r>
      <w:r w:rsidR="00DA406F" w:rsidRPr="00DA406F">
        <w:t xml:space="preserve">[21] </w:t>
      </w:r>
      <w:r w:rsidR="00DA406F">
        <w:t>were</w:t>
      </w:r>
      <w:r w:rsidR="00DA406F" w:rsidRPr="00DA406F">
        <w:t xml:space="preserve"> extracted from the R package </w:t>
      </w:r>
      <w:r w:rsidR="00DA406F" w:rsidRPr="00DA406F">
        <w:rPr>
          <w:i/>
        </w:rPr>
        <w:t xml:space="preserve">ColonCA </w:t>
      </w:r>
      <w:r w:rsidR="00DA406F" w:rsidRPr="00DA406F">
        <w:t>and Bioconductorsix package</w:t>
      </w:r>
      <w:r w:rsidR="00DA406F" w:rsidRPr="00DA406F">
        <w:rPr>
          <w:b/>
        </w:rPr>
        <w:t xml:space="preserve"> </w:t>
      </w:r>
      <w:r w:rsidR="00DA406F" w:rsidRPr="00DA406F">
        <w:rPr>
          <w:i/>
        </w:rPr>
        <w:t>golubEsets</w:t>
      </w:r>
      <w:r w:rsidR="00DA406F" w:rsidRPr="00DA406F">
        <w:t xml:space="preserve">, respectively. </w:t>
      </w:r>
      <w:r w:rsidR="00DA406F">
        <w:t>Another six commonly used datasets</w:t>
      </w:r>
      <w:r w:rsidR="00DA406F" w:rsidRPr="00DA406F">
        <w:t xml:space="preserve"> </w:t>
      </w:r>
      <w:r w:rsidR="00DA406F" w:rsidRPr="00DA406F">
        <w:rPr>
          <w:i/>
        </w:rPr>
        <w:t>DLBCL</w:t>
      </w:r>
      <w:r w:rsidR="00DA406F" w:rsidRPr="00DA406F">
        <w:t xml:space="preserve">[7], </w:t>
      </w:r>
      <w:r w:rsidR="00DA406F" w:rsidRPr="00DA406F">
        <w:rPr>
          <w:i/>
        </w:rPr>
        <w:t>Prostate</w:t>
      </w:r>
      <w:r w:rsidR="00DA406F" w:rsidRPr="00DA406F">
        <w:t xml:space="preserve">[8], </w:t>
      </w:r>
      <w:r w:rsidR="00DA406F" w:rsidRPr="00DA406F">
        <w:rPr>
          <w:i/>
        </w:rPr>
        <w:t>ALL</w:t>
      </w:r>
      <w:r w:rsidR="00DA406F" w:rsidRPr="00DA406F">
        <w:t>[9],</w:t>
      </w:r>
      <w:r w:rsidR="00DA406F" w:rsidRPr="00DA406F">
        <w:rPr>
          <w:i/>
        </w:rPr>
        <w:t xml:space="preserve"> CNS</w:t>
      </w:r>
      <w:r w:rsidR="00DA406F" w:rsidRPr="00DA406F">
        <w:t xml:space="preserve">[10], </w:t>
      </w:r>
      <w:r w:rsidR="00DA406F" w:rsidRPr="00DA406F">
        <w:rPr>
          <w:i/>
        </w:rPr>
        <w:t>Lymphoma</w:t>
      </w:r>
      <w:r w:rsidR="00DA406F">
        <w:t>[11]</w:t>
      </w:r>
      <w:r w:rsidR="00DA406F" w:rsidRPr="00DA406F">
        <w:t xml:space="preserve">and </w:t>
      </w:r>
      <w:r w:rsidR="00DA406F" w:rsidRPr="00DA406F">
        <w:rPr>
          <w:i/>
        </w:rPr>
        <w:t>Adenoma</w:t>
      </w:r>
      <w:r w:rsidR="00DA406F" w:rsidRPr="00DA406F">
        <w:t xml:space="preserve">[12] </w:t>
      </w:r>
      <w:r w:rsidR="00DA406F">
        <w:t xml:space="preserve">were </w:t>
      </w:r>
      <w:r w:rsidR="00DA406F" w:rsidRPr="00DA406F">
        <w:t>download from the Broad Institute Genome Data Analysis Center</w:t>
      </w:r>
      <w:r w:rsidR="00DA406F">
        <w:t>, w</w:t>
      </w:r>
      <w:r w:rsidR="00DA406F" w:rsidRPr="00DA406F">
        <w:t>eb links http://www.broadinstitute.org/cgi-bin/cancer/datasets.cgi</w:t>
      </w:r>
      <w:r w:rsidR="00F30E40">
        <w:t>. Wherein the dataset ALL is further devided into four datasets ALL1,ALL2,ALL3,ALL4.</w:t>
      </w:r>
      <w:r w:rsidR="00D92883" w:rsidRPr="00F30E40">
        <w:t xml:space="preserve"> </w:t>
      </w:r>
      <w:r w:rsidR="00F30E40" w:rsidRPr="00F30E40">
        <w:t>And six data</w:t>
      </w:r>
      <w:r w:rsidR="00F30E40">
        <w:t xml:space="preserve">sets </w:t>
      </w:r>
      <w:r w:rsidR="00F30E40" w:rsidRPr="00F30E40">
        <w:rPr>
          <w:i/>
        </w:rPr>
        <w:lastRenderedPageBreak/>
        <w:t xml:space="preserve">Myeloma </w:t>
      </w:r>
      <w:r w:rsidR="00F30E40">
        <w:t xml:space="preserve"> (accession: </w:t>
      </w:r>
      <w:r w:rsidR="00F30E40" w:rsidRPr="00F30E40">
        <w:t>GDS531</w:t>
      </w:r>
      <w:r w:rsidR="00F30E40">
        <w:t>)[</w:t>
      </w:r>
      <w:r w:rsidR="00F30E40" w:rsidRPr="00F30E40">
        <w:t>13</w:t>
      </w:r>
      <w:r w:rsidR="00F30E40">
        <w:t xml:space="preserve">], </w:t>
      </w:r>
      <w:r w:rsidR="00F30E40" w:rsidRPr="00F30E40">
        <w:rPr>
          <w:i/>
        </w:rPr>
        <w:t>Gastric</w:t>
      </w:r>
      <w:r w:rsidR="00F30E40" w:rsidRPr="00F30E40">
        <w:t>(</w:t>
      </w:r>
      <w:r w:rsidR="00F30E40">
        <w:t xml:space="preserve">accession: </w:t>
      </w:r>
      <w:r w:rsidR="00F30E40" w:rsidRPr="00F30E40">
        <w:t>GSE37023) [14</w:t>
      </w:r>
      <w:r w:rsidR="00F30E40">
        <w:t xml:space="preserve">]. Gastric1/Gastric2 (accession: </w:t>
      </w:r>
      <w:r w:rsidR="00F30E40" w:rsidRPr="00F30E40">
        <w:t>GSE29272</w:t>
      </w:r>
      <w:r w:rsidR="00F30E40">
        <w:t>)</w:t>
      </w:r>
      <w:r w:rsidR="00F30E40" w:rsidRPr="00F30E40">
        <w:t xml:space="preserve"> [15] and T1D</w:t>
      </w:r>
      <w:r w:rsidR="00F30E40">
        <w:t>(accession:</w:t>
      </w:r>
      <w:r w:rsidR="00F30E40" w:rsidRPr="00F30E40">
        <w:t xml:space="preserve"> GSE35725</w:t>
      </w:r>
      <w:r w:rsidR="00F30E40">
        <w:t>)[16] and S</w:t>
      </w:r>
      <w:r w:rsidR="00F30E40" w:rsidRPr="00F30E40">
        <w:t>troke (</w:t>
      </w:r>
      <w:r w:rsidR="00F30E40">
        <w:t>accession:</w:t>
      </w:r>
      <w:r w:rsidR="00F30E40" w:rsidRPr="00F30E40">
        <w:t xml:space="preserve"> GSE22255</w:t>
      </w:r>
      <w:r w:rsidR="00F30E40">
        <w:t>)</w:t>
      </w:r>
      <w:r w:rsidR="00F30E40" w:rsidRPr="00F30E40">
        <w:t xml:space="preserve"> [17],</w:t>
      </w:r>
      <w:r w:rsidR="00F30E40">
        <w:t>were</w:t>
      </w:r>
      <w:r w:rsidR="00F30E40" w:rsidRPr="00F30E40">
        <w:t xml:space="preserve"> downloaded from the NCBI Gene Expression Omnibus (GEO) database. Table 1</w:t>
      </w:r>
      <w:r w:rsidR="00F30E40">
        <w:t xml:space="preserve"> below</w:t>
      </w:r>
      <w:r w:rsidR="00F30E40" w:rsidRPr="00F30E40">
        <w:t xml:space="preserve"> shows the number of samples and the </w:t>
      </w:r>
      <w:r w:rsidR="00F30E40">
        <w:t>number of features in each data</w:t>
      </w:r>
      <w:r w:rsidR="00F30E40" w:rsidRPr="00F30E40">
        <w:t>set</w:t>
      </w:r>
    </w:p>
    <w:p w:rsidR="00F30E40" w:rsidRDefault="00F30E40" w:rsidP="000D5EC2">
      <w:pPr>
        <w:spacing w:after="312"/>
      </w:pPr>
    </w:p>
    <w:p w:rsidR="00E761B8" w:rsidRDefault="00E761B8" w:rsidP="000D5EC2">
      <w:pPr>
        <w:spacing w:after="312"/>
      </w:pPr>
    </w:p>
    <w:p w:rsidR="00E761B8" w:rsidRDefault="00E761B8" w:rsidP="000D5EC2">
      <w:pPr>
        <w:spacing w:after="312"/>
      </w:pPr>
    </w:p>
    <w:p w:rsidR="00E761B8" w:rsidRDefault="00E761B8" w:rsidP="000D5EC2">
      <w:pPr>
        <w:spacing w:after="312"/>
      </w:pPr>
    </w:p>
    <w:p w:rsidR="008F1AA6" w:rsidRDefault="008F1AA6" w:rsidP="000D5EC2">
      <w:pPr>
        <w:spacing w:after="312"/>
      </w:pPr>
    </w:p>
    <w:p w:rsidR="008F1AA6" w:rsidRDefault="008F1AA6" w:rsidP="000D5EC2">
      <w:pPr>
        <w:spacing w:after="312"/>
      </w:pPr>
    </w:p>
    <w:p w:rsidR="008F1AA6" w:rsidRDefault="008F1AA6" w:rsidP="000D5EC2">
      <w:pPr>
        <w:spacing w:after="312"/>
      </w:pPr>
    </w:p>
    <w:p w:rsidR="00E761B8" w:rsidRDefault="00E761B8" w:rsidP="000D5EC2">
      <w:pPr>
        <w:spacing w:after="312"/>
      </w:pPr>
    </w:p>
    <w:tbl>
      <w:tblPr>
        <w:tblStyle w:val="a4"/>
        <w:tblW w:w="0" w:type="auto"/>
        <w:jc w:val="center"/>
        <w:tblLook w:val="04A0" w:firstRow="1" w:lastRow="0" w:firstColumn="1" w:lastColumn="0" w:noHBand="0" w:noVBand="1"/>
      </w:tblPr>
      <w:tblGrid>
        <w:gridCol w:w="1129"/>
        <w:gridCol w:w="2127"/>
        <w:gridCol w:w="1417"/>
        <w:gridCol w:w="1701"/>
      </w:tblGrid>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ID</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Dataset</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Samples</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Features</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DLBCL</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7</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Pros (Prostat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Colon</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000</w:t>
            </w:r>
          </w:p>
        </w:tc>
      </w:tr>
      <w:tr w:rsidR="005D6768" w:rsidTr="00AA5CD2">
        <w:trPr>
          <w:jc w:val="center"/>
        </w:trPr>
        <w:tc>
          <w:tcPr>
            <w:tcW w:w="1129"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w:t>
            </w:r>
          </w:p>
        </w:tc>
        <w:tc>
          <w:tcPr>
            <w:tcW w:w="2127" w:type="dxa"/>
          </w:tcPr>
          <w:p w:rsidR="005D6768" w:rsidRPr="00E57617"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Leuk</w:t>
            </w:r>
            <w:r>
              <w:rPr>
                <w:rStyle w:val="p141"/>
                <w:rFonts w:eastAsia="宋体" w:cs="Times New Roman"/>
                <w:color w:val="000000"/>
                <w:kern w:val="0"/>
                <w:sz w:val="24"/>
                <w:szCs w:val="20"/>
              </w:rPr>
              <w:t>(Leuk</w:t>
            </w:r>
            <w:r>
              <w:rPr>
                <w:rStyle w:val="p141"/>
                <w:rFonts w:eastAsia="宋体" w:cs="Times New Roman" w:hint="eastAsia"/>
                <w:color w:val="000000"/>
                <w:kern w:val="0"/>
                <w:sz w:val="24"/>
                <w:szCs w:val="20"/>
              </w:rPr>
              <w:t>aemia</w:t>
            </w:r>
            <w:r>
              <w:rPr>
                <w:rStyle w:val="p141"/>
                <w:rFonts w:eastAsia="宋体" w:cs="Times New Roman"/>
                <w:color w:val="000000"/>
                <w:kern w:val="0"/>
                <w:sz w:val="24"/>
                <w:szCs w:val="20"/>
              </w:rPr>
              <w:t>)</w:t>
            </w:r>
          </w:p>
        </w:tc>
        <w:tc>
          <w:tcPr>
            <w:tcW w:w="1417"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2</w:t>
            </w:r>
          </w:p>
        </w:tc>
        <w:tc>
          <w:tcPr>
            <w:tcW w:w="1701"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Mye (Myel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7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1</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8</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2</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lastRenderedPageBreak/>
              <w:t>8</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3</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4</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CNS</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1</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Lym (Lymph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26</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Adeno (Aden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6</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457</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3</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 (Gastric)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64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r w:rsidR="00C250E4">
              <w:rPr>
                <w:rStyle w:val="p141"/>
                <w:rFonts w:eastAsia="宋体" w:cs="Times New Roman"/>
                <w:color w:val="000000"/>
                <w:kern w:val="0"/>
                <w:sz w:val="24"/>
                <w:szCs w:val="20"/>
              </w:rPr>
              <w:t>4</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1 (Gastric1)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4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2 (Gastric2)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6</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T1D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1</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7</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Strok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bl>
    <w:p w:rsidR="00F30E40" w:rsidRPr="005D6768" w:rsidRDefault="005D6768" w:rsidP="000D5EC2">
      <w:pPr>
        <w:spacing w:after="312"/>
      </w:pPr>
      <w:r w:rsidRPr="005D6768">
        <w:t xml:space="preserve">Table(1) </w:t>
      </w:r>
      <w:r>
        <w:t xml:space="preserve"> </w:t>
      </w:r>
      <w:r w:rsidRPr="005D6768">
        <w:t>Summary of the 17 binary classification datasets</w:t>
      </w:r>
    </w:p>
    <w:p w:rsidR="00326B4C" w:rsidRPr="005D6768" w:rsidRDefault="00326B4C" w:rsidP="000D5EC2">
      <w:pPr>
        <w:spacing w:after="312"/>
      </w:pPr>
    </w:p>
    <w:p w:rsidR="00326B4C" w:rsidRPr="00F30E40" w:rsidRDefault="00326B4C" w:rsidP="000D5EC2">
      <w:pPr>
        <w:spacing w:after="312"/>
      </w:pPr>
    </w:p>
    <w:p w:rsidR="00D92883" w:rsidRPr="00D025A7" w:rsidRDefault="00D92883" w:rsidP="000D5EC2">
      <w:pPr>
        <w:pStyle w:val="3"/>
        <w:spacing w:after="312"/>
      </w:pPr>
      <w:r w:rsidRPr="00D025A7">
        <w:t xml:space="preserve">Cross Validation </w:t>
      </w:r>
    </w:p>
    <w:p w:rsidR="00527075" w:rsidRDefault="00465893" w:rsidP="000D5EC2">
      <w:pPr>
        <w:spacing w:after="312"/>
      </w:pPr>
      <w:r w:rsidRPr="00527075">
        <w:t>Cross validation technique is conducted to evaluate whether the results of a statistical analysis can be extended to an independent data</w:t>
      </w:r>
      <w:r w:rsidR="0076640C" w:rsidRPr="00527075">
        <w:t>set,</w:t>
      </w:r>
      <w:r w:rsidR="00C250E4">
        <w:t xml:space="preserve"> </w:t>
      </w:r>
      <w:r w:rsidR="0076640C" w:rsidRPr="00527075">
        <w:t>c</w:t>
      </w:r>
      <w:r w:rsidRPr="00527075">
        <w:t xml:space="preserve">ommonly used to assess the accuracy of a predictive model in practical application </w:t>
      </w:r>
      <w:r w:rsidR="0076640C" w:rsidRPr="00527075">
        <w:t xml:space="preserve">. A cross-validation sample dataset need to be divided into two complementary subsets , one subset for training , referred to as the training set; while another subset is called testing set, which is used to verify the validity of the analysis .The research expectation of cross validation is to obtain higher prediction accuracy and lower prediction error. In order to improve the accuracy of cross-validation results </w:t>
      </w:r>
      <w:r w:rsidR="00D472AC" w:rsidRPr="00527075">
        <w:t>,we genera</w:t>
      </w:r>
      <w:r w:rsidR="00C250E4">
        <w:t xml:space="preserve">lly divide </w:t>
      </w:r>
      <w:r w:rsidR="00D472AC" w:rsidRPr="00527075">
        <w:t xml:space="preserve">the original sample dataset into multiple different complementary subsets , and then </w:t>
      </w:r>
      <w:r w:rsidR="00527075" w:rsidRPr="00527075">
        <w:t xml:space="preserve">do </w:t>
      </w:r>
      <w:r w:rsidR="00D472AC" w:rsidRPr="00527075">
        <w:t>multiple cross-validation</w:t>
      </w:r>
      <w:r w:rsidR="00527075" w:rsidRPr="00527075">
        <w:t xml:space="preserve"> </w:t>
      </w:r>
      <w:r w:rsidR="00527075" w:rsidRPr="00527075">
        <w:lastRenderedPageBreak/>
        <w:t>according to different testing sets.</w:t>
      </w:r>
    </w:p>
    <w:p w:rsidR="00AA5CD2" w:rsidRDefault="00527075" w:rsidP="000D5EC2">
      <w:pPr>
        <w:spacing w:after="312"/>
      </w:pPr>
      <w:r w:rsidRPr="003A4034">
        <w:t>K -fold cross validation , by definition , will split the initial sample dataset into K subsets , taking one subsample as a testing set , and the remaining K-1 subsample is used as a training set .Cross validation is repeated K times, each transform a different subsample as a testing set, to ensure that each sample is verified once. Finally, the average value of the K cross validation results is taken as the verification result.</w:t>
      </w:r>
      <w:r w:rsidR="00A06ADE" w:rsidRPr="003A4034">
        <w:t xml:space="preserve"> 10- fold cross-validation , for example, the existing sample dataset A will be cut into 10 sub- datasets obtained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A06ADE" w:rsidRPr="003A4034">
        <w:t>.</w:t>
      </w:r>
      <w:r w:rsidR="00626A98" w:rsidRPr="003A4034">
        <w:t>Firstly,</w:t>
      </w:r>
      <w:r w:rsidR="00C250E4">
        <w:t xml:space="preserve"> </w:t>
      </w:r>
      <w:r w:rsidR="00626A98" w:rsidRPr="003A4034">
        <w:t xml:space="preserve">take the subset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00626A98" w:rsidRPr="003A4034">
        <w:t xml:space="preserve"> as the testing set and the rest 9 subsets</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the training set, to get a cross validation result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00AA5CD2" w:rsidRPr="003A4034">
        <w:rPr>
          <w:rFonts w:hint="eastAsia"/>
        </w:rPr>
        <w:t xml:space="preserve"> </w:t>
      </w:r>
      <w:r w:rsidR="00626A98" w:rsidRPr="003A4034">
        <w:t xml:space="preserve">.Then taking </w:t>
      </w: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w:r w:rsidR="00626A98" w:rsidRPr="003A4034">
        <w:t xml:space="preserve">as a testing set, the remaining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a training set, get the results of the validation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00626A98" w:rsidRPr="003A4034">
        <w:t>.</w:t>
      </w:r>
      <w:r w:rsidR="00AA5CD2" w:rsidRPr="003A4034">
        <w:t xml:space="preserve">Similarly, take the next </w:t>
      </w:r>
      <m:oMath>
        <m:sSub>
          <m:sSubPr>
            <m:ctrlPr>
              <w:rPr>
                <w:rFonts w:ascii="Cambria Math" w:hAnsi="Cambria Math"/>
              </w:rPr>
            </m:ctrlPr>
          </m:sSubPr>
          <m:e>
            <m:r>
              <w:rPr>
                <w:rFonts w:ascii="Cambria Math" w:hAnsi="Cambria Math"/>
              </w:rPr>
              <m:t>A</m:t>
            </m:r>
          </m:e>
          <m:sub>
            <m:r>
              <m:rPr>
                <m:sty m:val="p"/>
              </m:rPr>
              <w:rPr>
                <w:rFonts w:ascii="Cambria Math" w:hAnsi="Cambria Math"/>
              </w:rPr>
              <m:t>3</m:t>
            </m:r>
          </m:sub>
        </m:sSub>
        <m:sSub>
          <m:sSubPr>
            <m:ctrlPr>
              <w:rPr>
                <w:rFonts w:ascii="Cambria Math" w:hAnsi="Cambria Math"/>
              </w:rPr>
            </m:ctrlPr>
          </m:sSubPr>
          <m:e>
            <m:r>
              <w:rPr>
                <w:rFonts w:ascii="Cambria Math" w:hAnsi="Cambria Math"/>
              </w:rPr>
              <m:t>A</m:t>
            </m:r>
          </m:e>
          <m:sub>
            <m:r>
              <m:rPr>
                <m:sty m:val="p"/>
              </m:rPr>
              <w:rPr>
                <w:rFonts w:ascii="Cambria Math" w:hAnsi="Cambria Math"/>
              </w:rPr>
              <m:t>4</m:t>
            </m:r>
          </m:sub>
        </m:sSub>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oMath>
      <w:r w:rsidR="003A4034" w:rsidRPr="003A4034">
        <w:rPr>
          <w:rFonts w:hint="eastAsia"/>
        </w:rPr>
        <w:t xml:space="preserve"> </w:t>
      </w:r>
      <w:r w:rsidR="00AA5CD2" w:rsidRPr="003A4034">
        <w:t xml:space="preserve">as a testing set, and the rest of the remaining part respectively, as the corresponding training set, as appropriate verification results obtained </w:t>
      </w:r>
      <m:oMath>
        <m:sSub>
          <m:sSubPr>
            <m:ctrlPr>
              <w:rPr>
                <w:rFonts w:ascii="Cambria Math" w:hAnsi="Cambria Math"/>
              </w:rPr>
            </m:ctrlPr>
          </m:sSubPr>
          <m:e>
            <m:r>
              <w:rPr>
                <w:rFonts w:ascii="Cambria Math" w:hAnsi="Cambria Math"/>
              </w:rPr>
              <m:t>M</m:t>
            </m:r>
          </m:e>
          <m:sub>
            <m:r>
              <m:rPr>
                <m:sty m:val="p"/>
              </m:rPr>
              <w:rPr>
                <w:rFonts w:ascii="Cambria Math" w:hAnsi="Cambria Math"/>
              </w:rPr>
              <m:t>3</m:t>
            </m:r>
          </m:sub>
        </m:sSub>
        <m:sSub>
          <m:sSubPr>
            <m:ctrlPr>
              <w:rPr>
                <w:rFonts w:ascii="Cambria Math" w:hAnsi="Cambria Math"/>
              </w:rPr>
            </m:ctrlPr>
          </m:sSubPr>
          <m:e>
            <m:r>
              <w:rPr>
                <w:rFonts w:ascii="Cambria Math" w:hAnsi="Cambria Math"/>
              </w:rPr>
              <m:t>M</m:t>
            </m:r>
          </m:e>
          <m:sub>
            <m:r>
              <m:rPr>
                <m:sty m:val="p"/>
              </m:rPr>
              <w:rPr>
                <w:rFonts w:ascii="Cambria Math" w:hAnsi="Cambria Math"/>
              </w:rPr>
              <m:t>4</m:t>
            </m:r>
          </m:sub>
        </m:sSub>
        <m:sSub>
          <m:sSubPr>
            <m:ctrlPr>
              <w:rPr>
                <w:rFonts w:ascii="Cambria Math" w:hAnsi="Cambria Math"/>
              </w:rPr>
            </m:ctrlPr>
          </m:sSubPr>
          <m:e>
            <m:r>
              <w:rPr>
                <w:rFonts w:ascii="Cambria Math" w:hAnsi="Cambria Math"/>
              </w:rPr>
              <m:t>M</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w:r w:rsidR="00AA5CD2" w:rsidRPr="003A4034">
        <w:t>. After averaging</w:t>
      </w:r>
      <m:oMath>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num>
          <m:den>
            <m:r>
              <m:rPr>
                <m:sty m:val="p"/>
              </m:rPr>
              <w:rPr>
                <w:rFonts w:ascii="Cambria Math" w:hAnsi="Cambria Math"/>
              </w:rPr>
              <m:t>10</m:t>
            </m:r>
          </m:den>
        </m:f>
      </m:oMath>
      <w:r w:rsidR="00AA5CD2" w:rsidRPr="003A4034">
        <w:t>is the final validation result.</w:t>
      </w:r>
    </w:p>
    <w:p w:rsidR="00AE525C" w:rsidRDefault="003A4034" w:rsidP="000D5EC2">
      <w:pPr>
        <w:spacing w:after="312"/>
      </w:pPr>
      <w:r>
        <w:rPr>
          <w:rFonts w:hint="eastAsia"/>
        </w:rPr>
        <w:t>In this paper,</w:t>
      </w:r>
      <w:r w:rsidRPr="003A4034">
        <w:t xml:space="preserve"> </w:t>
      </w:r>
      <w:r>
        <w:t xml:space="preserve">3-fold cross validation is applied </w:t>
      </w:r>
      <w:r>
        <w:rPr>
          <w:rFonts w:hint="eastAsia"/>
        </w:rPr>
        <w:t xml:space="preserve">to evaluate the </w:t>
      </w:r>
      <w:r w:rsidRPr="003A4034">
        <w:t>performance measurements</w:t>
      </w:r>
      <w:r>
        <w:t xml:space="preserve"> of the </w:t>
      </w:r>
      <w:r w:rsidRPr="003A4034">
        <w:t>classification algorithms</w:t>
      </w:r>
      <w:r>
        <w:t xml:space="preserve"> mentioned above.</w:t>
      </w:r>
    </w:p>
    <w:p w:rsidR="00A06ADE" w:rsidRPr="00AE525C" w:rsidRDefault="00AE525C" w:rsidP="000D5EC2">
      <w:pPr>
        <w:spacing w:after="312"/>
      </w:pPr>
      <w:r>
        <w:br w:type="page"/>
      </w:r>
    </w:p>
    <w:p w:rsidR="00A308E1" w:rsidRPr="00D025A7" w:rsidRDefault="00A308E1" w:rsidP="000D5EC2">
      <w:pPr>
        <w:pStyle w:val="3"/>
        <w:spacing w:after="312"/>
      </w:pPr>
      <w:r w:rsidRPr="00D025A7">
        <w:lastRenderedPageBreak/>
        <w:t>RIFS algorithm</w:t>
      </w:r>
    </w:p>
    <w:p w:rsidR="00215FE7" w:rsidRPr="00215FE7" w:rsidRDefault="005527CF" w:rsidP="000D5EC2">
      <w:pPr>
        <w:spacing w:after="312"/>
      </w:pPr>
      <w:r w:rsidRPr="00215FE7">
        <w:t>About the 17 existing high latitude sample datasets of cancer markers, how to extract the cancer related optimal feature subset from a respective original dataset is the issue needs to be solved and Incremental Feature Selection with Random Re-start</w:t>
      </w:r>
      <w:r w:rsidR="00215FE7" w:rsidRPr="00215FE7">
        <w:t>(RIFS)</w:t>
      </w:r>
      <w:r w:rsidR="00215FE7" w:rsidRPr="00215FE7">
        <w:rPr>
          <w:rFonts w:hint="eastAsia"/>
        </w:rPr>
        <w:t>algorithm</w:t>
      </w:r>
      <w:r w:rsidR="00215FE7" w:rsidRPr="00215FE7">
        <w:t xml:space="preserve"> is the proposed algorithm to solve this problem .</w:t>
      </w:r>
    </w:p>
    <w:p w:rsidR="00D3634C" w:rsidRPr="00D3634C" w:rsidRDefault="00AF3E7D" w:rsidP="000D5EC2">
      <w:pPr>
        <w:spacing w:after="312"/>
      </w:pPr>
      <w:r>
        <w:rPr>
          <w:rFonts w:hint="eastAsia"/>
        </w:rPr>
        <w:t>For</w:t>
      </w:r>
      <w:r>
        <w:t xml:space="preserve"> each dataset</w:t>
      </w:r>
      <w:r>
        <w:t>，</w:t>
      </w:r>
      <w:r>
        <w:t>we can easily calculate the</w:t>
      </w:r>
      <w:r w:rsidR="009E48F0" w:rsidRPr="009E48F0">
        <w:t xml:space="preserve"> correlation</w:t>
      </w:r>
      <w:r w:rsidR="009E48F0">
        <w:t xml:space="preserve"> between each feature of cancer </w:t>
      </w:r>
      <w:r w:rsidR="00C250E4">
        <w:rPr>
          <w:rFonts w:hint="eastAsia"/>
        </w:rPr>
        <w:t>and sub</w:t>
      </w:r>
      <w:r w:rsidR="00C250E4">
        <w:t>-</w:t>
      </w:r>
      <w:r w:rsidR="00C250E4">
        <w:rPr>
          <w:rFonts w:hint="eastAsia"/>
        </w:rPr>
        <w:t>feature</w:t>
      </w:r>
      <w:r w:rsidR="00C250E4">
        <w:t>s</w:t>
      </w:r>
      <w:r w:rsidR="009E48F0">
        <w:rPr>
          <w:rFonts w:hint="eastAsia"/>
        </w:rPr>
        <w:t xml:space="preserve"> with higher correlation are more likely to be </w:t>
      </w:r>
      <w:r w:rsidR="009E48F0">
        <w:t>singled out.</w:t>
      </w:r>
      <w:r w:rsidR="00C250E4">
        <w:t xml:space="preserve"> </w:t>
      </w:r>
      <w:r w:rsidR="009E48F0" w:rsidRPr="00D3634C">
        <w:t>But must the optimal feature subset be a combination of sub- features with higher correlation ?</w:t>
      </w:r>
      <w:r w:rsidR="00D3634C" w:rsidRPr="00D3634C">
        <w:t>Do these sub-ranked features have any contributions to the extraction of optimal feature subset? We therefore make the f</w:t>
      </w:r>
      <w:r w:rsidR="001E118E">
        <w:t>ollowing conjecture,</w:t>
      </w:r>
      <w:r w:rsidR="00C250E4">
        <w:t xml:space="preserve"> </w:t>
      </w:r>
      <w:r w:rsidR="00D3634C" w:rsidRPr="00D3634C">
        <w:t>sub-ranked features may also have good performance.</w:t>
      </w:r>
      <w:r w:rsidR="00C250E4">
        <w:t xml:space="preserve"> </w:t>
      </w:r>
      <w:r w:rsidR="00D3634C" w:rsidRPr="00D3634C">
        <w:t xml:space="preserve">Here put forward the idea of ​​random restart ,  </w:t>
      </w:r>
      <w:r w:rsidR="004843CD">
        <w:rPr>
          <w:i/>
        </w:rPr>
        <w:t xml:space="preserve">M </w:t>
      </w:r>
      <w:r w:rsidR="00D3634C" w:rsidRPr="00D3634C">
        <w:t>randomly generated data will be offered as the different starting positions to find the optimal subset .</w:t>
      </w:r>
    </w:p>
    <w:p w:rsidR="00B375F1" w:rsidRDefault="004843CD" w:rsidP="000D5EC2">
      <w:pPr>
        <w:spacing w:after="312"/>
      </w:pPr>
      <w:r>
        <w:rPr>
          <w:rFonts w:hint="eastAsia"/>
        </w:rPr>
        <w:t xml:space="preserve">T-test can infer the </w:t>
      </w:r>
      <w:r w:rsidR="006043BD" w:rsidRPr="006043BD">
        <w:t xml:space="preserve">probability of difference </w:t>
      </w:r>
      <w:r w:rsidR="006043BD">
        <w:t xml:space="preserve">so </w:t>
      </w:r>
      <w:r w:rsidR="006043BD" w:rsidRPr="006043BD">
        <w:t>it</w:t>
      </w:r>
      <w:r w:rsidRPr="006043BD">
        <w:t xml:space="preserve"> can be used to determine if two sets of data are </w:t>
      </w:r>
      <w:hyperlink r:id="rId15" w:tooltip="Statistical significance" w:history="1">
        <w:r w:rsidRPr="006043BD">
          <w:t>significantly</w:t>
        </w:r>
      </w:hyperlink>
      <w:r w:rsidRPr="006043BD">
        <w:t> different from each other</w:t>
      </w:r>
      <w:r w:rsidR="006043BD" w:rsidRPr="006043BD">
        <w:t>. P-value as the result of t-test,</w:t>
      </w:r>
      <w:r w:rsidR="00C250E4">
        <w:t xml:space="preserve"> </w:t>
      </w:r>
      <w:r w:rsidR="006043BD" w:rsidRPr="006043BD">
        <w:t>ranged [0,1], is used to represent the dependence between two variables</w:t>
      </w:r>
      <w:r w:rsidR="006043BD">
        <w:t>.</w:t>
      </w:r>
      <w:r w:rsidR="00C250E4">
        <w:t xml:space="preserve"> </w:t>
      </w:r>
      <w:r w:rsidR="001E118E">
        <w:t>Sort the dataset based on the P-value.</w:t>
      </w:r>
      <w:r w:rsidR="00C250E4">
        <w:t xml:space="preserve"> </w:t>
      </w:r>
      <w:r w:rsidR="00337DD7">
        <w:t>M randomly generated</w:t>
      </w:r>
      <w:r w:rsidR="00337DD7" w:rsidRPr="00337DD7">
        <w:t xml:space="preserve"> numbers</w:t>
      </w:r>
      <w:r w:rsidR="00337DD7">
        <w:t xml:space="preserve"> are </w:t>
      </w:r>
      <w:r w:rsidR="00337DD7" w:rsidRPr="00337DD7">
        <w:t>respectively</w:t>
      </w:r>
      <w:r w:rsidR="00337DD7">
        <w:t xml:space="preserve"> defined as the starting positions in the sorted data</w:t>
      </w:r>
      <w:r w:rsidR="00337DD7" w:rsidRPr="00337DD7">
        <w:t>set</w:t>
      </w:r>
      <w:r w:rsidR="00337DD7">
        <w:t>.</w:t>
      </w:r>
      <w:r w:rsidR="00C250E4">
        <w:t xml:space="preserve"> </w:t>
      </w:r>
      <w:r w:rsidR="006972E4">
        <w:t>Beginning with each starting point</w:t>
      </w:r>
      <w:r w:rsidR="006972E4">
        <w:t>，</w:t>
      </w:r>
      <w:r w:rsidR="006972E4">
        <w:t xml:space="preserve">find </w:t>
      </w:r>
      <w:r w:rsidR="006972E4">
        <w:rPr>
          <w:rFonts w:hint="eastAsia"/>
        </w:rPr>
        <w:t>k</w:t>
      </w:r>
      <w:r w:rsidR="006972E4">
        <w:t xml:space="preserve"> features in</w:t>
      </w:r>
      <w:r w:rsidR="00C250E4">
        <w:t xml:space="preserve"> </w:t>
      </w:r>
      <w:r w:rsidR="006972E4">
        <w:t xml:space="preserve">order </w:t>
      </w:r>
      <w:r w:rsidR="006972E4">
        <w:rPr>
          <w:rFonts w:hint="eastAsia"/>
        </w:rPr>
        <w:t xml:space="preserve">and </w:t>
      </w:r>
      <w:r w:rsidR="006972E4">
        <w:t>form M feature subse</w:t>
      </w:r>
      <w:r w:rsidR="006972E4">
        <w:rPr>
          <w:rFonts w:hint="eastAsia"/>
        </w:rPr>
        <w:t>t</w:t>
      </w:r>
      <w:r w:rsidR="006972E4">
        <w:t>s respectively.</w:t>
      </w:r>
      <w:r w:rsidR="00C250E4">
        <w:t xml:space="preserve"> </w:t>
      </w:r>
      <w:r w:rsidR="006972E4">
        <w:t>Four classification algorithms including D-tree,</w:t>
      </w:r>
      <w:r w:rsidR="00C250E4">
        <w:t xml:space="preserve"> </w:t>
      </w:r>
      <w:r w:rsidR="006972E4">
        <w:t>SVM,</w:t>
      </w:r>
      <w:r w:rsidR="00C250E4">
        <w:t xml:space="preserve"> </w:t>
      </w:r>
      <w:r w:rsidR="006972E4">
        <w:t>Nbayes,</w:t>
      </w:r>
      <w:r w:rsidR="00C250E4">
        <w:t xml:space="preserve"> </w:t>
      </w:r>
      <w:r w:rsidR="006972E4">
        <w:t>KNN</w:t>
      </w:r>
      <w:r w:rsidR="006972E4">
        <w:t>，</w:t>
      </w:r>
      <w:r w:rsidR="006972E4">
        <w:t xml:space="preserve">are applied </w:t>
      </w:r>
      <w:r w:rsidR="006972E4">
        <w:rPr>
          <w:rFonts w:hint="eastAsia"/>
        </w:rPr>
        <w:t>to</w:t>
      </w:r>
      <w:r w:rsidR="006972E4">
        <w:t xml:space="preserve"> classify these </w:t>
      </w:r>
      <w:r w:rsidR="006972E4">
        <w:rPr>
          <w:rFonts w:hint="eastAsia"/>
        </w:rPr>
        <w:t>M</w:t>
      </w:r>
      <w:r w:rsidR="006972E4">
        <w:t xml:space="preserve"> </w:t>
      </w:r>
      <w:r w:rsidR="00337DD7">
        <w:t xml:space="preserve"> </w:t>
      </w:r>
      <w:r w:rsidR="006972E4">
        <w:t>feature subse</w:t>
      </w:r>
      <w:r w:rsidR="006972E4">
        <w:rPr>
          <w:rFonts w:hint="eastAsia"/>
        </w:rPr>
        <w:t>t</w:t>
      </w:r>
      <w:r w:rsidR="006972E4">
        <w:t>s</w:t>
      </w:r>
      <w:r w:rsidR="006972E4" w:rsidRPr="00541DE6">
        <w:t xml:space="preserve"> based on the existing Class Label.</w:t>
      </w:r>
      <w:r w:rsidR="00C250E4">
        <w:t xml:space="preserve"> </w:t>
      </w:r>
      <w:r w:rsidR="006972E4" w:rsidRPr="00541DE6">
        <w:t xml:space="preserve">Using 3-fold cross validation </w:t>
      </w:r>
      <w:r w:rsidR="006972E4" w:rsidRPr="00541DE6">
        <w:rPr>
          <w:rFonts w:hint="eastAsia"/>
        </w:rPr>
        <w:t xml:space="preserve">to </w:t>
      </w:r>
      <w:r w:rsidR="006972E4" w:rsidRPr="00541DE6">
        <w:t>estimate the accuracy of the classifier</w:t>
      </w:r>
      <w:r w:rsidR="00541DE6" w:rsidRPr="00541DE6">
        <w:t xml:space="preserve"> </w:t>
      </w:r>
      <w:r w:rsidR="00541DE6" w:rsidRPr="00541DE6">
        <w:rPr>
          <w:rFonts w:hint="eastAsia"/>
        </w:rPr>
        <w:t xml:space="preserve">and </w:t>
      </w:r>
      <w:r w:rsidR="00541DE6" w:rsidRPr="00541DE6">
        <w:t xml:space="preserve">the </w:t>
      </w:r>
      <w:r w:rsidR="00541DE6">
        <w:t>feature subse</w:t>
      </w:r>
      <w:r w:rsidR="00541DE6">
        <w:rPr>
          <w:rFonts w:hint="eastAsia"/>
        </w:rPr>
        <w:t>t</w:t>
      </w:r>
      <w:r w:rsidR="00541DE6">
        <w:t xml:space="preserve"> with the highest ultimate Acc will </w:t>
      </w:r>
      <w:r w:rsidR="00541DE6">
        <w:rPr>
          <w:rFonts w:hint="eastAsia"/>
        </w:rPr>
        <w:t>be</w:t>
      </w:r>
      <w:r w:rsidR="00541DE6">
        <w:t xml:space="preserve"> selected </w:t>
      </w:r>
      <w:r w:rsidR="00541DE6">
        <w:rPr>
          <w:rFonts w:hint="eastAsia"/>
        </w:rPr>
        <w:t>as</w:t>
      </w:r>
      <w:r w:rsidR="00541DE6">
        <w:t xml:space="preserve"> the optimal subset. </w:t>
      </w:r>
    </w:p>
    <w:p w:rsidR="00A80F36" w:rsidRDefault="00A80F36" w:rsidP="000D5EC2">
      <w:pPr>
        <w:spacing w:after="312"/>
      </w:pPr>
    </w:p>
    <w:p w:rsidR="00B375F1" w:rsidRDefault="005E590B" w:rsidP="000D5EC2">
      <w:pPr>
        <w:spacing w:after="312"/>
      </w:pPr>
      <w:r>
        <w:rPr>
          <w:noProof/>
        </w:rPr>
      </w:r>
      <w:r>
        <w:rPr>
          <w:noProof/>
        </w:rPr>
        <w:pict>
          <v:group id="画布 2" o:spid="_x0000_s1026" editas="canvas" style="width:415.3pt;height:538.5pt;mso-position-horizontal-relative:char;mso-position-vertical-relative:line" coordsize="52743,68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">
            <v:shape id="_x0000_s1027" type="#_x0000_t75" style="position:absolute;width:52743;height:68389;visibility:visible">
              <v:fill o:detectmouseclick="t"/>
              <v:path o:connecttype="none"/>
            </v:shape>
            <v:shapetype id="_x0000_t202" coordsize="21600,21600" o:spt="202" path="m,l,21600r21600,l21600,xe">
              <v:stroke joinstyle="miter"/>
              <v:path gradientshapeok="t" o:connecttype="rect"/>
            </v:shapetype>
            <v:shape id="文本框 5" o:spid="_x0000_s1028" type="#_x0000_t202" style="position:absolute;left:2000;top:1238;width:48863;height:640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style="mso-next-textbox:#文本框 5">
                <w:txbxContent>
                  <w:p w:rsidR="003873C7" w:rsidRPr="00B375F1" w:rsidRDefault="003873C7" w:rsidP="000D5EC2">
                    <w:pPr>
                      <w:spacing w:after="312"/>
                    </w:pPr>
                    <w:r w:rsidRPr="00B375F1">
                      <w:t>Algorithm</w:t>
                    </w:r>
                    <w:r>
                      <w:t xml:space="preserve"> </w:t>
                    </w:r>
                    <w:r w:rsidRPr="00B375F1">
                      <w:rPr>
                        <w:i/>
                      </w:rPr>
                      <w:t>.RIFS</w:t>
                    </w:r>
                  </w:p>
                  <w:p w:rsidR="003873C7" w:rsidRDefault="003873C7" w:rsidP="000D5EC2">
                    <w:pPr>
                      <w:spacing w:after="312"/>
                    </w:pPr>
                    <w:r w:rsidRPr="008136C1">
                      <w:rPr>
                        <w:b/>
                      </w:rPr>
                      <w:t>Input:</w:t>
                    </w:r>
                    <w:r w:rsidRPr="006A5C94">
                      <w:t>(</w:t>
                    </w:r>
                    <w:r w:rsidRPr="00831858">
                      <w:rPr>
                        <w:i/>
                      </w:rPr>
                      <w:t>F</w:t>
                    </w:r>
                    <w:r w:rsidRPr="006A5C94">
                      <w:t>,</w:t>
                    </w:r>
                    <w:r w:rsidRPr="00831858">
                      <w:rPr>
                        <w:i/>
                      </w:rPr>
                      <w:t>C</w:t>
                    </w:r>
                    <w:r w:rsidRPr="006A5C94">
                      <w:t>,</w:t>
                    </w:r>
                    <w:r w:rsidRPr="00983D48">
                      <w:rPr>
                        <w:i/>
                      </w:rPr>
                      <w:t>maxnum</w:t>
                    </w:r>
                    <w:r w:rsidRPr="006A5C94">
                      <w:t>) where</w:t>
                    </w:r>
                    <w:r>
                      <w:t xml:space="preserve"> </w:t>
                    </w:r>
                    <m:oMath>
                      <m:r>
                        <w:rPr>
                          <w:rFonts w:ascii="Cambria Math" w:hAnsi="Cambria Math"/>
                        </w:rPr>
                        <m:t>F</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gt;</m:t>
                      </m:r>
                    </m:oMath>
                    <w:r>
                      <w:rPr>
                        <w:rFonts w:hint="eastAsia"/>
                      </w:rPr>
                      <w:t>,</w:t>
                    </w:r>
                    <m:oMath>
                      <m:r>
                        <w:rPr>
                          <w:rFonts w:ascii="Cambria Math" w:hAnsi="Cambria Math"/>
                        </w:rPr>
                        <m:t>C</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gt;</m:t>
                      </m:r>
                    </m:oMath>
                    <w:r>
                      <w:rPr>
                        <w:rFonts w:hint="eastAsia"/>
                      </w:rPr>
                      <w:t>;</w:t>
                    </w:r>
                    <w:r w:rsidRPr="00A80F36">
                      <w:rPr>
                        <w:rFonts w:hint="eastAsia"/>
                        <w:i/>
                      </w:rPr>
                      <w:t>maxnum</w:t>
                    </w:r>
                    <w:r>
                      <w:rPr>
                        <w:rFonts w:hint="eastAsia"/>
                      </w:rPr>
                      <w:t xml:space="preserve"> is </w:t>
                    </w:r>
                    <w:r>
                      <w:t xml:space="preserve">the number of the features </w:t>
                    </w:r>
                    <w:r>
                      <w:rPr>
                        <w:rFonts w:hint="eastAsia"/>
                      </w:rPr>
                      <w:t xml:space="preserve">a </w:t>
                    </w:r>
                    <w:r>
                      <w:t>biggest featureset contains.</w:t>
                    </w:r>
                  </w:p>
                  <w:p w:rsidR="003873C7" w:rsidRDefault="003873C7" w:rsidP="000D5EC2">
                    <w:pPr>
                      <w:spacing w:after="312"/>
                    </w:pPr>
                    <w:r>
                      <w:t>Begin:</w:t>
                    </w:r>
                    <w:r>
                      <w:rPr>
                        <w:rFonts w:hint="eastAsia"/>
                      </w:rPr>
                      <w:t xml:space="preserve"> </w:t>
                    </w:r>
                  </w:p>
                  <w:p w:rsidR="003873C7" w:rsidRPr="008136C1" w:rsidRDefault="003873C7" w:rsidP="000D5EC2">
                    <w:pPr>
                      <w:pStyle w:val="a3"/>
                      <w:spacing w:after="312"/>
                      <w:ind w:firstLine="480"/>
                    </w:pPr>
                    <w:r w:rsidRPr="008136C1">
                      <w:t xml:space="preserve">Create an array </w:t>
                    </w:r>
                    <w:r w:rsidRPr="00831858">
                      <w:rPr>
                        <w:i/>
                      </w:rPr>
                      <w:t>PvalueFC</w:t>
                    </w:r>
                    <w:r w:rsidRPr="008136C1">
                      <w:t>[1...</w:t>
                    </w:r>
                    <w:r w:rsidRPr="008136C1">
                      <w:rPr>
                        <w:i/>
                      </w:rPr>
                      <w:t>k</w:t>
                    </w:r>
                    <w:r w:rsidRPr="008136C1">
                      <w:t xml:space="preserve">]  //store </w:t>
                    </w:r>
                    <w:r w:rsidRPr="00A80F36">
                      <w:rPr>
                        <w:i/>
                      </w:rPr>
                      <w:t>P-value</w:t>
                    </w:r>
                    <w:r>
                      <w:t xml:space="preserve"> </w:t>
                    </w:r>
                    <w:r w:rsidRPr="008136C1">
                      <w:t>between all feature and class</w:t>
                    </w:r>
                  </w:p>
                  <w:p w:rsidR="003873C7" w:rsidRDefault="003873C7" w:rsidP="000D5EC2">
                    <w:pPr>
                      <w:pStyle w:val="a3"/>
                      <w:spacing w:after="312"/>
                      <w:ind w:firstLine="480"/>
                    </w:pPr>
                    <w:r>
                      <w:t xml:space="preserve">Create an array </w:t>
                    </w:r>
                    <w:r w:rsidRPr="00831858">
                      <w:rPr>
                        <w:i/>
                      </w:rPr>
                      <w:t>Subset</w:t>
                    </w:r>
                    <w:r w:rsidRPr="00831858">
                      <w:t>[1</w:t>
                    </w:r>
                    <w:r w:rsidRPr="00831858">
                      <w:rPr>
                        <w:i/>
                      </w:rPr>
                      <w:t>..k</w:t>
                    </w:r>
                    <w:r w:rsidRPr="00831858">
                      <w:t xml:space="preserve">] </w:t>
                    </w:r>
                    <w:r>
                      <w:t xml:space="preserve">    //store subset </w:t>
                    </w:r>
                    <w:r>
                      <w:rPr>
                        <w:rFonts w:hint="eastAsia"/>
                      </w:rPr>
                      <w:t>by</w:t>
                    </w:r>
                    <w:r>
                      <w:t xml:space="preserve"> the feature ID </w:t>
                    </w:r>
                  </w:p>
                  <w:p w:rsidR="003873C7" w:rsidRDefault="003873C7" w:rsidP="000D5EC2">
                    <w:pPr>
                      <w:pStyle w:val="a3"/>
                      <w:spacing w:after="312"/>
                      <w:ind w:firstLine="480"/>
                    </w:pPr>
                    <w:r w:rsidRPr="00831858">
                      <w:t>numSubset</w:t>
                    </w:r>
                    <w:r>
                      <w:t xml:space="preserve"> = 1</w:t>
                    </w:r>
                  </w:p>
                  <w:p w:rsidR="003873C7" w:rsidRDefault="003873C7" w:rsidP="000D5EC2">
                    <w:pPr>
                      <w:pStyle w:val="a3"/>
                      <w:spacing w:after="312"/>
                      <w:ind w:firstLine="482"/>
                    </w:pPr>
                    <w:r w:rsidRPr="008136C1">
                      <w:rPr>
                        <w:b/>
                      </w:rPr>
                      <w:t>for</w:t>
                    </w:r>
                    <w:r>
                      <w:t xml:space="preserve"> </w:t>
                    </w:r>
                    <m:oMath>
                      <m:r>
                        <w:rPr>
                          <w:rFonts w:ascii="Cambria Math" w:hAnsi="Cambria Math"/>
                        </w:rPr>
                        <m:t>i</m:t>
                      </m:r>
                      <m:r>
                        <m:rPr>
                          <m:sty m:val="p"/>
                        </m:rPr>
                        <w:rPr>
                          <w:rFonts w:ascii="Cambria Math" w:hAnsi="Cambria Math"/>
                        </w:rPr>
                        <m:t xml:space="preserve">=1 to </m:t>
                      </m:r>
                      <m:r>
                        <w:rPr>
                          <w:rFonts w:ascii="Cambria Math" w:hAnsi="Cambria Math"/>
                        </w:rPr>
                        <m:t>k</m:t>
                      </m:r>
                    </m:oMath>
                  </w:p>
                  <w:p w:rsidR="003873C7" w:rsidRPr="00831858" w:rsidRDefault="003873C7" w:rsidP="000D5EC2">
                    <w:pPr>
                      <w:pStyle w:val="a3"/>
                      <w:spacing w:after="312"/>
                      <w:ind w:firstLine="480"/>
                    </w:pPr>
                    <w:r>
                      <w:t xml:space="preserve">   </w:t>
                    </w:r>
                    <w:r w:rsidRPr="00831858">
                      <w:t xml:space="preserve">PvalueFC [ i ] </w:t>
                    </w:r>
                    <w:r>
                      <w:t xml:space="preserve">= </w:t>
                    </w:r>
                    <w:r w:rsidRPr="00831858">
                      <w:t>t-test (</w:t>
                    </w:r>
                    <m:oMath>
                      <m:r>
                        <w:rPr>
                          <w:rFonts w:ascii="Cambria Math" w:hAnsi="Cambria Math"/>
                        </w:rPr>
                        <m:t>F</m:t>
                      </m:r>
                    </m:oMath>
                    <w:r w:rsidRPr="00831858">
                      <w:t>( i ),</w:t>
                    </w:r>
                    <m:oMath>
                      <m:r>
                        <m:rPr>
                          <m:sty m:val="p"/>
                        </m:rPr>
                        <w:rPr>
                          <w:rFonts w:ascii="Cambria Math" w:hAnsi="Cambria Math"/>
                        </w:rPr>
                        <m:t xml:space="preserve"> </m:t>
                      </m:r>
                      <m:r>
                        <w:rPr>
                          <w:rFonts w:ascii="Cambria Math" w:hAnsi="Cambria Math"/>
                        </w:rPr>
                        <m:t>C</m:t>
                      </m:r>
                    </m:oMath>
                    <w:r w:rsidRPr="00831858">
                      <w:t>)</w:t>
                    </w:r>
                  </w:p>
                  <w:p w:rsidR="003873C7" w:rsidRPr="00C619EB" w:rsidRDefault="003873C7" w:rsidP="000D5EC2">
                    <w:pPr>
                      <w:pStyle w:val="a3"/>
                      <w:spacing w:after="312"/>
                      <w:ind w:firstLine="480"/>
                    </w:pPr>
                    <w:r>
                      <w:t xml:space="preserve">  </w:t>
                    </w:r>
                    <w:r w:rsidRPr="00831858">
                      <w:t xml:space="preserve"> Subset[numSubset]</w:t>
                    </w:r>
                    <w:r>
                      <w:t>=</w:t>
                    </w:r>
                    <w:r w:rsidRPr="00C619EB">
                      <w:t>i</w:t>
                    </w:r>
                  </w:p>
                  <w:p w:rsidR="003873C7" w:rsidRDefault="003873C7" w:rsidP="000D5EC2">
                    <w:pPr>
                      <w:pStyle w:val="a3"/>
                      <w:spacing w:after="312"/>
                      <w:ind w:firstLine="480"/>
                    </w:pPr>
                    <w:r>
                      <w:rPr>
                        <w:rFonts w:hint="eastAsia"/>
                      </w:rPr>
                      <w:t xml:space="preserve">   </w:t>
                    </w:r>
                    <w:r w:rsidRPr="00831858">
                      <w:t>numSubset</w:t>
                    </w:r>
                    <w:r>
                      <w:t xml:space="preserve"> =</w:t>
                    </w:r>
                    <w:r w:rsidRPr="00831858">
                      <w:t xml:space="preserve"> numSubset</w:t>
                    </w:r>
                    <w:r>
                      <w:t>+1</w:t>
                    </w:r>
                  </w:p>
                  <w:p w:rsidR="003873C7" w:rsidRPr="00C619EB" w:rsidRDefault="003873C7" w:rsidP="000D5EC2">
                    <w:pPr>
                      <w:pStyle w:val="a3"/>
                      <w:spacing w:after="312"/>
                      <w:ind w:firstLine="480"/>
                    </w:pPr>
                    <w:r w:rsidRPr="00C619EB">
                      <w:t>end for</w:t>
                    </w:r>
                  </w:p>
                  <w:p w:rsidR="003873C7" w:rsidRDefault="003873C7" w:rsidP="000D5EC2">
                    <w:pPr>
                      <w:pStyle w:val="a3"/>
                      <w:spacing w:after="312"/>
                      <w:ind w:firstLine="480"/>
                    </w:pPr>
                    <w:r w:rsidRPr="00C619EB">
                      <w:t xml:space="preserve">rank the items in Subset[1…numSubset] in the descending order by </w:t>
                    </w:r>
                    <w:r w:rsidRPr="00831858">
                      <w:rPr>
                        <w:i/>
                      </w:rPr>
                      <w:t>PvalueFC</w:t>
                    </w:r>
                    <w:r w:rsidRPr="00C619EB">
                      <w:t>[</w:t>
                    </w:r>
                    <w:r>
                      <w:rPr>
                        <w:i/>
                      </w:rPr>
                      <w:t>Subset</w:t>
                    </w:r>
                    <w:r>
                      <w:t>[</w:t>
                    </w:r>
                    <w:r w:rsidRPr="00831858">
                      <w:rPr>
                        <w:i/>
                      </w:rPr>
                      <w:t>i</w:t>
                    </w:r>
                    <w:r>
                      <w:t>]</w:t>
                    </w:r>
                    <w:r w:rsidRPr="00C619EB">
                      <w:t xml:space="preserve">] </w:t>
                    </w:r>
                  </w:p>
                  <w:p w:rsidR="003873C7" w:rsidRDefault="003873C7" w:rsidP="000D5EC2">
                    <w:pPr>
                      <w:pStyle w:val="a3"/>
                      <w:spacing w:after="312"/>
                      <w:ind w:firstLine="480"/>
                    </w:pPr>
                    <w:r>
                      <w:t>Create an array</w:t>
                    </w:r>
                    <w:r w:rsidRPr="00831858">
                      <w:rPr>
                        <w:i/>
                      </w:rPr>
                      <w:t xml:space="preserve"> topX</w:t>
                    </w:r>
                    <w:r>
                      <w:t>(1,2,…,</w:t>
                    </w:r>
                    <w:r w:rsidRPr="00831858">
                      <w:rPr>
                        <w:i/>
                      </w:rPr>
                      <w:t>x</w:t>
                    </w:r>
                    <w:r>
                      <w:t>)</w:t>
                    </w:r>
                  </w:p>
                  <w:p w:rsidR="003873C7" w:rsidRDefault="003873C7" w:rsidP="000D5EC2">
                    <w:pPr>
                      <w:pStyle w:val="a3"/>
                      <w:spacing w:after="312"/>
                      <w:ind w:firstLine="480"/>
                    </w:pPr>
                    <w:r>
                      <w:t xml:space="preserve">Geneate </w:t>
                    </w:r>
                    <w:r w:rsidRPr="00831858">
                      <w:t>m random</w:t>
                    </w:r>
                    <w:r>
                      <w:t xml:space="preserve"> data</w:t>
                    </w:r>
                    <w:r w:rsidRPr="00831858">
                      <w:t xml:space="preserve"> rd</w:t>
                    </w:r>
                    <w:r>
                      <w:t>(</w:t>
                    </w:r>
                    <m:oMath>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w:t>
                    </w:r>
                  </w:p>
                  <w:p w:rsidR="003873C7" w:rsidRDefault="003873C7" w:rsidP="000D5EC2">
                    <w:pPr>
                      <w:pStyle w:val="a3"/>
                      <w:spacing w:after="312"/>
                      <w:ind w:firstLine="480"/>
                    </w:pPr>
                    <w:r>
                      <w:t>Bind</w:t>
                    </w:r>
                    <w:r w:rsidRPr="00831858">
                      <w:t xml:space="preserve"> topX</w:t>
                    </w:r>
                    <w:r>
                      <w:t xml:space="preserve"> with </w:t>
                    </w:r>
                    <w:r w:rsidRPr="00831858">
                      <w:t>rd</w:t>
                    </w:r>
                    <w:r>
                      <w:t xml:space="preserve"> get </w:t>
                    </w:r>
                    <w:r w:rsidRPr="00831858">
                      <w:t>Startpositions</w:t>
                    </w:r>
                    <w:r>
                      <w:t>(1,2…</w:t>
                    </w:r>
                    <w:r w:rsidRPr="00831858">
                      <w:t>x</w:t>
                    </w:r>
                    <w: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 xml:space="preserve">) </w:t>
                    </w:r>
                  </w:p>
                  <w:p w:rsidR="003873C7" w:rsidRDefault="003873C7" w:rsidP="000D5EC2">
                    <w:pPr>
                      <w:pStyle w:val="a3"/>
                      <w:spacing w:after="312"/>
                      <w:ind w:firstLine="480"/>
                    </w:pPr>
                    <w:r w:rsidRPr="00831858">
                      <w:t>mAcc</w:t>
                    </w:r>
                    <w:r>
                      <w:t xml:space="preserve"> = 0;</w:t>
                    </w:r>
                    <w:r w:rsidRPr="00831858">
                      <w:t>Startp</w:t>
                    </w:r>
                    <w:r>
                      <w:t xml:space="preserve"> = 0;</w:t>
                    </w:r>
                    <w:r w:rsidRPr="00831858">
                      <w:t>Countfeature</w:t>
                    </w:r>
                    <w:r>
                      <w:t xml:space="preserve"> = 0;</w:t>
                    </w:r>
                  </w:p>
                  <w:p w:rsidR="003873C7" w:rsidRPr="00831858" w:rsidRDefault="003873C7" w:rsidP="000D5EC2">
                    <w:pPr>
                      <w:pStyle w:val="a3"/>
                      <w:spacing w:after="312"/>
                      <w:ind w:firstLine="482"/>
                    </w:pPr>
                    <w:r w:rsidRPr="00831858">
                      <w:rPr>
                        <w:b/>
                      </w:rPr>
                      <w:t>for</w:t>
                    </w:r>
                    <w:r>
                      <w:t xml:space="preserve"> i</w:t>
                    </w:r>
                    <w:r w:rsidRPr="00831858">
                      <w:t xml:space="preserve"> in</w:t>
                    </w:r>
                    <w:r>
                      <w:t xml:space="preserve"> </w:t>
                    </w:r>
                    <w:r w:rsidRPr="00831858">
                      <w:t>Startpositions</w:t>
                    </w:r>
                    <w:r>
                      <w:t xml:space="preserve"> </w:t>
                    </w:r>
                  </w:p>
                  <w:p w:rsidR="003873C7" w:rsidRPr="00983D48" w:rsidRDefault="003873C7" w:rsidP="000D5EC2">
                    <w:pPr>
                      <w:pStyle w:val="a3"/>
                      <w:spacing w:after="312"/>
                      <w:ind w:firstLine="482"/>
                    </w:pPr>
                    <w:r>
                      <w:rPr>
                        <w:b/>
                      </w:rPr>
                      <w:t xml:space="preserve">   for </w:t>
                    </w:r>
                    <w:r w:rsidRPr="00831858">
                      <w:rPr>
                        <w:i/>
                      </w:rPr>
                      <w:t>h</w:t>
                    </w:r>
                    <w:r w:rsidRPr="00831858">
                      <w:t xml:space="preserve">=1 to </w:t>
                    </w:r>
                    <w:r>
                      <w:rPr>
                        <w:i/>
                      </w:rPr>
                      <w:t>maxnum</w:t>
                    </w:r>
                  </w:p>
                  <w:p w:rsidR="003873C7" w:rsidRPr="00983D48" w:rsidRDefault="003873C7" w:rsidP="000D5EC2">
                    <w:pPr>
                      <w:pStyle w:val="a3"/>
                      <w:spacing w:after="312"/>
                      <w:ind w:firstLine="482"/>
                    </w:pPr>
                    <w:r>
                      <w:rPr>
                        <w:b/>
                      </w:rPr>
                      <w:t xml:space="preserve">      </w:t>
                    </w:r>
                    <w:r w:rsidRPr="00983D48">
                      <w:t>Create an array Subfea</w:t>
                    </w:r>
                    <w:r>
                      <w:rPr>
                        <w:b/>
                      </w:rPr>
                      <w:t>&lt;</w:t>
                    </w:r>
                    <m:oMath>
                      <m:sSub>
                        <m:sSubPr>
                          <m:ctrlPr>
                            <w:rPr>
                              <w:rFonts w:ascii="Cambria Math" w:hAnsi="Cambria Math"/>
                            </w:rPr>
                          </m:ctrlPr>
                        </m:sSubPr>
                        <m:e>
                          <m:r>
                            <w:rPr>
                              <w:rFonts w:ascii="Cambria Math" w:hAnsi="Cambria Math"/>
                            </w:rPr>
                            <m:t>Subse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ubset</m:t>
                          </m:r>
                        </m:e>
                        <m:sub>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1</m:t>
                          </m:r>
                        </m:sub>
                      </m:sSub>
                    </m:oMath>
                    <w:r>
                      <w:rPr>
                        <w:b/>
                      </w:rPr>
                      <w:t>&gt;</w:t>
                    </w:r>
                  </w:p>
                  <w:p w:rsidR="003873C7" w:rsidRDefault="003873C7" w:rsidP="000D5EC2">
                    <w:pPr>
                      <w:pStyle w:val="a3"/>
                      <w:spacing w:after="312"/>
                      <w:ind w:firstLine="482"/>
                    </w:pPr>
                    <w:r>
                      <w:rPr>
                        <w:b/>
                      </w:rPr>
                      <w:t xml:space="preserve">      </w:t>
                    </w:r>
                    <w:r w:rsidRPr="00983D48">
                      <w:rPr>
                        <w:i/>
                      </w:rPr>
                      <w:t xml:space="preserve">tempmAcc </w:t>
                    </w:r>
                    <w:r>
                      <w:t>= GetmAcc(</w:t>
                    </w:r>
                    <w:r w:rsidRPr="00983D48">
                      <w:rPr>
                        <w:i/>
                      </w:rPr>
                      <w:t>Subfea</w:t>
                    </w:r>
                    <w:r>
                      <w:t>);//caculate the Acc of this subfeature</w:t>
                    </w:r>
                  </w:p>
                  <w:p w:rsidR="003873C7" w:rsidRPr="00A80F36" w:rsidRDefault="003873C7" w:rsidP="000D5EC2">
                    <w:pPr>
                      <w:pStyle w:val="a3"/>
                      <w:spacing w:after="312"/>
                      <w:ind w:firstLine="480"/>
                    </w:pPr>
                    <w:r w:rsidRPr="00A80F36">
                      <w:t xml:space="preserve">   </w:t>
                    </w:r>
                    <w:r>
                      <w:t xml:space="preserve"> </w:t>
                    </w:r>
                    <w:r w:rsidRPr="00A80F36">
                      <w:t xml:space="preserve">  if </w:t>
                    </w:r>
                    <w:r w:rsidRPr="00A80F36">
                      <w:rPr>
                        <w:i/>
                      </w:rPr>
                      <w:t>tempmAcc</w:t>
                    </w:r>
                    <w:r w:rsidRPr="00A80F36">
                      <w:t xml:space="preserve"> </w:t>
                    </w:r>
                    <w:r>
                      <w:t xml:space="preserve">&gt; </w:t>
                    </w:r>
                    <w:r w:rsidRPr="00A80F36">
                      <w:rPr>
                        <w:i/>
                      </w:rPr>
                      <w:t>mAcc</w:t>
                    </w:r>
                  </w:p>
                  <w:p w:rsidR="003873C7" w:rsidRPr="00A80F36" w:rsidRDefault="003873C7" w:rsidP="000D5EC2">
                    <w:pPr>
                      <w:pStyle w:val="a3"/>
                      <w:spacing w:after="312"/>
                      <w:ind w:firstLine="480"/>
                    </w:pPr>
                    <w:r w:rsidRPr="00A80F36">
                      <w:t xml:space="preserve">         mAcc = tempmAcc</w:t>
                    </w:r>
                  </w:p>
                  <w:p w:rsidR="003873C7" w:rsidRPr="00A80F36" w:rsidRDefault="003873C7" w:rsidP="000D5EC2">
                    <w:pPr>
                      <w:pStyle w:val="a3"/>
                      <w:spacing w:after="312"/>
                      <w:ind w:firstLine="480"/>
                    </w:pPr>
                    <w:r w:rsidRPr="00A80F36">
                      <w:t xml:space="preserve">         </w:t>
                    </w:r>
                    <w:r w:rsidRPr="00A80F36">
                      <w:rPr>
                        <w:i/>
                      </w:rPr>
                      <w:t>Startp</w:t>
                    </w:r>
                    <w:r w:rsidRPr="00A80F36">
                      <w:t xml:space="preserve"> =</w:t>
                    </w:r>
                    <w:r w:rsidRPr="00A80F36">
                      <w:rPr>
                        <w:i/>
                      </w:rPr>
                      <w:t xml:space="preserve"> i</w:t>
                    </w:r>
                  </w:p>
                  <w:p w:rsidR="003873C7" w:rsidRPr="00A80F36" w:rsidRDefault="003873C7" w:rsidP="000D5EC2">
                    <w:pPr>
                      <w:pStyle w:val="a3"/>
                      <w:spacing w:after="312"/>
                      <w:ind w:firstLine="480"/>
                    </w:pPr>
                    <w:r w:rsidRPr="00A80F36">
                      <w:rPr>
                        <w:rFonts w:hint="eastAsia"/>
                      </w:rPr>
                      <w:t xml:space="preserve"> </w:t>
                    </w:r>
                    <w:r w:rsidRPr="00A80F36">
                      <w:t xml:space="preserve">        Countfeature = h</w:t>
                    </w:r>
                  </w:p>
                  <w:p w:rsidR="003873C7" w:rsidRPr="00A80F36" w:rsidRDefault="003873C7" w:rsidP="000D5EC2">
                    <w:pPr>
                      <w:pStyle w:val="a3"/>
                      <w:spacing w:after="312"/>
                      <w:ind w:firstLine="480"/>
                    </w:pPr>
                    <w:r w:rsidRPr="00A80F36">
                      <w:t xml:space="preserve">     </w:t>
                    </w:r>
                    <w:r w:rsidRPr="00A80F36">
                      <w:rPr>
                        <w:b/>
                      </w:rPr>
                      <w:t>end if</w:t>
                    </w:r>
                    <w:r w:rsidRPr="00A80F36">
                      <w:t xml:space="preserve"> </w:t>
                    </w:r>
                  </w:p>
                  <w:p w:rsidR="003873C7" w:rsidRPr="00A80F36" w:rsidRDefault="003873C7" w:rsidP="000D5EC2">
                    <w:pPr>
                      <w:pStyle w:val="a3"/>
                      <w:spacing w:after="312"/>
                      <w:ind w:firstLine="480"/>
                    </w:pPr>
                    <w:r w:rsidRPr="00A80F36">
                      <w:t xml:space="preserve">   end for</w:t>
                    </w:r>
                  </w:p>
                  <w:p w:rsidR="003873C7" w:rsidRPr="00A80F36" w:rsidRDefault="003873C7" w:rsidP="000D5EC2">
                    <w:pPr>
                      <w:pStyle w:val="a3"/>
                      <w:spacing w:after="312"/>
                      <w:ind w:firstLine="480"/>
                    </w:pPr>
                    <w:r w:rsidRPr="00A80F36">
                      <w:t>end for</w:t>
                    </w:r>
                  </w:p>
                  <w:p w:rsidR="003873C7" w:rsidRPr="00A80F36" w:rsidRDefault="003873C7" w:rsidP="000D5EC2">
                    <w:pPr>
                      <w:pStyle w:val="a3"/>
                      <w:spacing w:after="312"/>
                      <w:ind w:firstLine="482"/>
                    </w:pPr>
                    <w:r w:rsidRPr="00A80F36">
                      <w:rPr>
                        <w:rFonts w:hint="eastAsia"/>
                        <w:b/>
                      </w:rPr>
                      <w:t xml:space="preserve">return </w:t>
                    </w:r>
                    <w:r w:rsidRPr="00A80F36">
                      <w:t>mAcc;Startp;Countfeature</w:t>
                    </w:r>
                    <w:r>
                      <w:t xml:space="preserve"> </w:t>
                    </w:r>
                  </w:p>
                  <w:p w:rsidR="003873C7" w:rsidRPr="00A308E1" w:rsidRDefault="003873C7" w:rsidP="000D5EC2">
                    <w:pPr>
                      <w:spacing w:after="312"/>
                    </w:pPr>
                    <w:r w:rsidRPr="00A308E1">
                      <w:rPr>
                        <w:rFonts w:hint="eastAsia"/>
                      </w:rPr>
                      <w:t>End</w:t>
                    </w:r>
                  </w:p>
                  <w:p w:rsidR="003873C7" w:rsidRDefault="003873C7" w:rsidP="000D5EC2">
                    <w:pPr>
                      <w:spacing w:after="312"/>
                    </w:pPr>
                  </w:p>
                </w:txbxContent>
              </v:textbox>
            </v:shape>
            <w10:anchorlock/>
          </v:group>
        </w:pict>
      </w:r>
    </w:p>
    <w:p w:rsidR="00C91AAA" w:rsidRDefault="00176571" w:rsidP="000D5EC2">
      <w:pPr>
        <w:spacing w:after="312"/>
      </w:pPr>
      <w:r>
        <w:rPr>
          <w:rFonts w:hint="eastAsia"/>
        </w:rPr>
        <w:t>The RIFS algorithm</w:t>
      </w:r>
      <w:r>
        <w:t xml:space="preserve"> employs function</w:t>
      </w:r>
      <w:r w:rsidRPr="005F4F47">
        <w:rPr>
          <w:i/>
        </w:rPr>
        <w:t xml:space="preserve"> t-test t</w:t>
      </w:r>
      <w:r>
        <w:t>o get</w:t>
      </w:r>
      <w:r w:rsidR="005F4F47" w:rsidRPr="005F4F47">
        <w:rPr>
          <w:i/>
        </w:rPr>
        <w:t xml:space="preserve"> P-value</w:t>
      </w:r>
      <w:r>
        <w:t xml:space="preserve"> the </w:t>
      </w:r>
      <w:r w:rsidRPr="005F4F47">
        <w:t xml:space="preserve">between all features and class then ranks these features in the descending order by </w:t>
      </w:r>
      <w:r w:rsidRPr="005F4F47">
        <w:rPr>
          <w:i/>
        </w:rPr>
        <w:t>P-value</w:t>
      </w:r>
      <w:r w:rsidRPr="005F4F47">
        <w:t xml:space="preserve">.The RIFS algorithm generates </w:t>
      </w:r>
      <w:r w:rsidRPr="005F4F47">
        <w:rPr>
          <w:rFonts w:hint="eastAsia"/>
        </w:rPr>
        <w:t>a</w:t>
      </w:r>
      <w:r w:rsidRPr="005F4F47">
        <w:t xml:space="preserve"> random dataset </w:t>
      </w:r>
      <w:r w:rsidRPr="005F4F47">
        <w:rPr>
          <w:i/>
        </w:rPr>
        <w:t>rd</w:t>
      </w:r>
      <w:r w:rsidRPr="005F4F47">
        <w:t xml:space="preserve"> .The function</w:t>
      </w:r>
      <w:r w:rsidRPr="005F4F47">
        <w:rPr>
          <w:i/>
        </w:rPr>
        <w:t xml:space="preserve"> GetmAcc</w:t>
      </w:r>
      <w:r w:rsidRPr="005F4F47">
        <w:t xml:space="preserve"> </w:t>
      </w:r>
      <w:r w:rsidRPr="005F4F47">
        <w:rPr>
          <w:rFonts w:hint="eastAsia"/>
        </w:rPr>
        <w:t>is</w:t>
      </w:r>
      <w:r w:rsidRPr="005F4F47">
        <w:t xml:space="preserve"> employed </w:t>
      </w:r>
      <w:r w:rsidRPr="005F4F47">
        <w:rPr>
          <w:rFonts w:hint="eastAsia"/>
        </w:rPr>
        <w:t>to</w:t>
      </w:r>
      <w:r w:rsidRPr="005F4F47">
        <w:t xml:space="preserve"> calculate the </w:t>
      </w:r>
      <w:r w:rsidRPr="005F4F47">
        <w:rPr>
          <w:i/>
        </w:rPr>
        <w:t xml:space="preserve">Acc </w:t>
      </w:r>
      <w:r w:rsidRPr="005F4F47">
        <w:t>of these feature subsets with numbers in</w:t>
      </w:r>
      <w:r w:rsidRPr="005F4F47">
        <w:rPr>
          <w:i/>
        </w:rPr>
        <w:t xml:space="preserve"> rd</w:t>
      </w:r>
      <w:r w:rsidRPr="005F4F47">
        <w:t xml:space="preserve"> as start</w:t>
      </w:r>
      <w:r w:rsidR="00C250E4">
        <w:t xml:space="preserve"> </w:t>
      </w:r>
      <w:r w:rsidRPr="005F4F47">
        <w:t>positions</w:t>
      </w:r>
      <w:r w:rsidR="005F4F47" w:rsidRPr="005F4F47">
        <w:t xml:space="preserve"> in which classifier</w:t>
      </w:r>
      <w:r w:rsidR="005F4F47" w:rsidRPr="005F4F47">
        <w:rPr>
          <w:rFonts w:hint="eastAsia"/>
        </w:rPr>
        <w:t>s</w:t>
      </w:r>
      <w:r w:rsidR="005F4F47" w:rsidRPr="005F4F47">
        <w:t xml:space="preserve"> and 3-fold cross validation are applied</w:t>
      </w:r>
      <w:r w:rsidR="005F4F47" w:rsidRPr="005F4F47">
        <w:rPr>
          <w:rFonts w:hint="eastAsia"/>
        </w:rPr>
        <w:t>.</w:t>
      </w:r>
      <w:r w:rsidR="005F4F47" w:rsidRPr="005F4F47">
        <w:t xml:space="preserve"> The variable</w:t>
      </w:r>
      <w:r w:rsidR="005F4F47" w:rsidRPr="00A308E1">
        <w:rPr>
          <w:i/>
        </w:rPr>
        <w:t xml:space="preserve"> tempmAcc</w:t>
      </w:r>
      <w:r w:rsidR="005F4F47" w:rsidRPr="005F4F47">
        <w:t xml:space="preserve"> is used to store the result of function </w:t>
      </w:r>
      <w:r w:rsidR="005F4F47" w:rsidRPr="00A308E1">
        <w:rPr>
          <w:i/>
        </w:rPr>
        <w:t>GetmAcc</w:t>
      </w:r>
      <w:r w:rsidR="005F4F47" w:rsidRPr="005F4F47">
        <w:t>.IF the value</w:t>
      </w:r>
      <w:r w:rsidR="00A308E1">
        <w:t xml:space="preserve"> of </w:t>
      </w:r>
      <w:r w:rsidR="00A308E1" w:rsidRPr="00A308E1">
        <w:rPr>
          <w:i/>
        </w:rPr>
        <w:t>tempmAcc</w:t>
      </w:r>
      <w:r w:rsidR="005F4F47" w:rsidRPr="005F4F47">
        <w:t xml:space="preserve"> is greater than </w:t>
      </w:r>
      <w:r w:rsidR="005F4F47" w:rsidRPr="005F4F47">
        <w:lastRenderedPageBreak/>
        <w:t xml:space="preserve">the current variable </w:t>
      </w:r>
      <w:r w:rsidR="005F4F47" w:rsidRPr="00A308E1">
        <w:rPr>
          <w:i/>
        </w:rPr>
        <w:t>mAcc</w:t>
      </w:r>
      <w:r w:rsidR="005F4F47" w:rsidRPr="005F4F47">
        <w:rPr>
          <w:rFonts w:hint="eastAsia"/>
        </w:rPr>
        <w:t>，</w:t>
      </w:r>
      <w:r w:rsidR="005F4F47" w:rsidRPr="005F4F47">
        <w:t xml:space="preserve">then </w:t>
      </w:r>
      <w:r w:rsidR="005F4F47" w:rsidRPr="00A308E1">
        <w:rPr>
          <w:i/>
        </w:rPr>
        <w:t>mAcc</w:t>
      </w:r>
      <w:r w:rsidR="005F4F47" w:rsidRPr="005F4F47">
        <w:t xml:space="preserve"> is replaced </w:t>
      </w:r>
      <w:r w:rsidR="005F4F47" w:rsidRPr="005F4F47">
        <w:rPr>
          <w:rFonts w:hint="eastAsia"/>
        </w:rPr>
        <w:t>by</w:t>
      </w:r>
      <w:r w:rsidR="005F4F47" w:rsidRPr="005F4F47">
        <w:t xml:space="preserve"> </w:t>
      </w:r>
      <w:r w:rsidR="005F4F47" w:rsidRPr="00A308E1">
        <w:rPr>
          <w:i/>
        </w:rPr>
        <w:t>tempmAcc</w:t>
      </w:r>
      <w:r w:rsidR="005F4F47" w:rsidRPr="005F4F47">
        <w:t>,</w:t>
      </w:r>
      <w:r w:rsidR="00C250E4">
        <w:t xml:space="preserve"> </w:t>
      </w:r>
      <w:r w:rsidR="005F4F47" w:rsidRPr="005F4F47">
        <w:t xml:space="preserve">and </w:t>
      </w:r>
      <w:r w:rsidR="005F4F47" w:rsidRPr="00A308E1">
        <w:rPr>
          <w:i/>
        </w:rPr>
        <w:t>Startp</w:t>
      </w:r>
      <w:r w:rsidR="005F4F47" w:rsidRPr="005F4F47">
        <w:t xml:space="preserve"> and </w:t>
      </w:r>
      <w:r w:rsidR="005F4F47" w:rsidRPr="00A308E1">
        <w:rPr>
          <w:i/>
        </w:rPr>
        <w:t>Countfeature</w:t>
      </w:r>
      <w:r w:rsidR="005F4F47" w:rsidRPr="005F4F47">
        <w:t xml:space="preserve"> as well.</w:t>
      </w:r>
    </w:p>
    <w:p w:rsidR="00D3634C" w:rsidRPr="00D3634C" w:rsidRDefault="00541DE6" w:rsidP="000D5EC2">
      <w:pPr>
        <w:spacing w:after="312"/>
      </w:pPr>
      <w:r>
        <w:t>Figure 1 below is th</w:t>
      </w:r>
      <w:r w:rsidRPr="00541DE6">
        <w:t xml:space="preserve"> general algorithm</w:t>
      </w:r>
      <w:r>
        <w:t xml:space="preserve"> </w:t>
      </w:r>
      <w:r w:rsidRPr="00541DE6">
        <w:t>process</w:t>
      </w:r>
      <w:r>
        <w:rPr>
          <w:rFonts w:hint="eastAsia"/>
        </w:rPr>
        <w:t>.</w:t>
      </w:r>
      <w:r w:rsidRPr="00541DE6">
        <w:rPr>
          <w:rFonts w:asciiTheme="majorEastAsia" w:eastAsiaTheme="majorEastAsia" w:hAnsiTheme="majorEastAsia" w:hint="eastAsia"/>
          <w:b/>
          <w:noProof/>
          <w:color w:val="000000" w:themeColor="text1"/>
          <w:sz w:val="28"/>
          <w:szCs w:val="28"/>
        </w:rPr>
        <w:t xml:space="preserve"> </w:t>
      </w:r>
      <w:r w:rsidR="005E590B">
        <w:rPr>
          <w:rFonts w:asciiTheme="majorEastAsia" w:eastAsiaTheme="majorEastAsia" w:hAnsiTheme="majorEastAsia"/>
          <w:b/>
          <w:noProof/>
          <w:color w:val="000000" w:themeColor="text1"/>
          <w:sz w:val="28"/>
          <w:szCs w:val="28"/>
        </w:rPr>
      </w:r>
      <w:r w:rsidR="005E590B">
        <w:rPr>
          <w:rFonts w:asciiTheme="majorEastAsia" w:eastAsiaTheme="majorEastAsia" w:hAnsiTheme="majorEastAsia"/>
          <w:b/>
          <w:noProof/>
          <w:color w:val="000000" w:themeColor="text1"/>
          <w:sz w:val="28"/>
          <w:szCs w:val="28"/>
        </w:rPr>
        <w:pict>
          <v:group id="画布 1" o:spid="_x0000_s1029" editas="canvas" style="width:395.95pt;height:462.7pt;mso-position-horizontal-relative:char;mso-position-vertical-relative:line" coordsize="50285,58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">
            <v:shape id="_x0000_s1030" type="#_x0000_t75" style="position:absolute;width:50285;height:58762;visibility:visible" strokeweight="2.25pt">
              <v:fill o:detectmouseclick="t"/>
              <v:path o:connecttype="none"/>
            </v:shape>
            <v:rect id="矩形 30" o:spid="_x0000_s1031" style="position:absolute;left:857;top:3238;width:9906;height:537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vvMAA&#10;AADbAAAADwAAAGRycy9kb3ducmV2LnhtbERPy4rCMBTdC/5DuAPuNB0FH9UoIg4MjCg+Fi4vzZ22&#10;THNTkkxb/94sBJeH815tOlOJhpwvLSv4HCUgiDOrS84V3K5fwzkIH5A1VpZJwYM8bNb93gpTbVs+&#10;U3MJuYgh7FNUUIRQp1L6rCCDfmRr4sj9WmcwROhyqR22MdxUcpwkU2mw5NhQYE27grK/y79RYE/l&#10;o9q6xbE50Oz+cwpJ2033Sg0+uu0SRKAuvMUv97dWMInr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dvvMAAAADbAAAADwAAAAAAAAAAAAAAAACYAgAAZHJzL2Rvd25y&#10;ZXYueG1sUEsFBgAAAAAEAAQA9QAAAIUDAAAAAA==&#10;" fillcolor="white [3201]" strokecolor="black [3200]" strokeweight="1pt">
              <v:textbox style="mso-next-textbox:#矩形 30">
                <w:txbxContent>
                  <w:p w:rsidR="003873C7" w:rsidRDefault="003873C7" w:rsidP="000D5EC2">
                    <w:pPr>
                      <w:spacing w:after="312"/>
                    </w:pPr>
                  </w:p>
                </w:txbxContent>
              </v:textbox>
            </v:rect>
            <v:rect id="矩形 32" o:spid="_x0000_s1032" style="position:absolute;left:1524;top:5715;width:8858;height:4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zzR8QA&#10;AADbAAAADwAAAGRycy9kb3ducmV2LnhtbESPQWvCQBSE7wX/w/IK3nTTFGwbXUVKiwo9WC3o8ZF9&#10;mwSzb0N2E9N/3xWEHoeZ+YZZrAZbi55aXzlW8DRNQBDnTldcKPg5fk5eQfiArLF2TAp+ycNqOXpY&#10;YKbdlb+pP4RCRAj7DBWUITSZlD4vyaKfuoY4esa1FkOUbSF1i9cIt7VMk2QmLVYcF0ps6L2k/HLo&#10;rIKzwc3xY+e/pEl781btu5N56ZQaPw7rOYhAQ/gP39tbreA5hduX+AP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880fEAAAA2wAAAA8AAAAAAAAAAAAAAAAAmAIAAGRycy9k&#10;b3ducmV2LnhtbFBLBQYAAAAABAAEAPUAAACJAwAAAAA=&#10;" fillcolor="white [3212]" strokecolor="white [3212]" strokeweight="1pt">
              <v:textbox style="mso-next-textbox:#矩形 32">
                <w:txbxContent>
                  <w:p w:rsidR="003873C7" w:rsidRDefault="003873C7" w:rsidP="000D5EC2">
                    <w:pPr>
                      <w:spacing w:after="312"/>
                    </w:pPr>
                    <w:r>
                      <w:t xml:space="preserve">Input </w:t>
                    </w:r>
                    <w:r>
                      <w:rPr>
                        <w:rFonts w:hint="eastAsia"/>
                      </w:rPr>
                      <w:t>data</w:t>
                    </w:r>
                    <w:r>
                      <w:rPr>
                        <w:rFonts w:hint="eastAsia"/>
                      </w:rPr>
                      <w:t>数生</w:t>
                    </w:r>
                  </w:p>
                </w:txbxContent>
              </v:textbox>
            </v:rect>
            <v:rect id="矩形 34" o:spid="_x0000_s1033" style="position:absolute;left:2286;top:9144;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DHV8IA&#10;AADbAAAADwAAAGRycy9kb3ducmV2LnhtbESP0WoCMRRE3wv+Q7iCbzVrL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cMdXwgAAANsAAAAPAAAAAAAAAAAAAAAAAJgCAABkcnMvZG93&#10;bnJldi54bWxQSwUGAAAAAAQABAD1AAAAhwMAAAAA&#10;" fillcolor="white [3201]" strokecolor="black [3213]" strokeweight="1pt">
              <v:textbox style="mso-next-textbox:#矩形 34">
                <w:txbxContent>
                  <w:p w:rsidR="003873C7" w:rsidRDefault="003873C7" w:rsidP="000D5EC2">
                    <w:pPr>
                      <w:spacing w:after="312"/>
                    </w:pPr>
                    <w:r>
                      <w:rPr>
                        <w:rFonts w:hint="eastAsia"/>
                      </w:rPr>
                      <w:t>DLBCL</w:t>
                    </w:r>
                  </w:p>
                </w:txbxContent>
              </v:textbox>
            </v:rect>
            <v:rect id="矩形 35" o:spid="_x0000_s1034" style="position:absolute;left:2286;top:13049;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xizMIA&#10;AADbAAAADwAAAGRycy9kb3ducmV2LnhtbESP0WoCMRRE3wv+Q7iCbzVrp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PGLMwgAAANsAAAAPAAAAAAAAAAAAAAAAAJgCAABkcnMvZG93&#10;bnJldi54bWxQSwUGAAAAAAQABAD1AAAAhwMAAAAA&#10;" fillcolor="white [3201]" strokecolor="black [3213]" strokeweight="1pt">
              <v:textbox style="mso-next-textbox:#矩形 35">
                <w:txbxContent>
                  <w:p w:rsidR="003873C7" w:rsidRDefault="003873C7" w:rsidP="000D5EC2">
                    <w:pPr>
                      <w:spacing w:after="312"/>
                    </w:pPr>
                    <w:r>
                      <w:rPr>
                        <w:rFonts w:hint="eastAsia"/>
                      </w:rPr>
                      <w:t>CNS</w:t>
                    </w:r>
                  </w:p>
                </w:txbxContent>
              </v:textbox>
            </v:rect>
            <v:rect id="矩形 36" o:spid="_x0000_s1035" style="position:absolute;left:2286;top:17430;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8u8MA&#10;AADbAAAADwAAAGRycy9kb3ducmV2LnhtbESPwWrDMBBE74X+g9hCb42cF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8u8MAAADbAAAADwAAAAAAAAAAAAAAAACYAgAAZHJzL2Rv&#10;d25yZXYueG1sUEsFBgAAAAAEAAQA9QAAAIgDAAAAAA==&#10;" fillcolor="white [3201]" strokecolor="black [3213]" strokeweight="1pt">
              <v:textbox style="mso-next-textbox:#矩形 36">
                <w:txbxContent>
                  <w:p w:rsidR="003873C7" w:rsidRDefault="003873C7" w:rsidP="000D5EC2">
                    <w:pPr>
                      <w:spacing w:after="312"/>
                    </w:pPr>
                    <w:r>
                      <w:rPr>
                        <w:rFonts w:hint="eastAsia"/>
                      </w:rPr>
                      <w:t>Pros</w:t>
                    </w:r>
                  </w:p>
                </w:txbxContent>
              </v:textbox>
            </v:rect>
            <v:rect id="矩形 37" o:spid="_x0000_s1036" style="position:absolute;left:2286;top:21621;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JZIMIA&#10;AADbAAAADwAAAGRycy9kb3ducmV2LnhtbESP0WoCMRRE3wv+Q7iCbzVrhbasRhGpIH2odO0HXDbX&#10;zeLmJiZR179vBMHHYWbOMPNlbztxoRBbxwom4wIEce10y42Cv/3m9RNETMgaO8ek4EYRlovByxxL&#10;7a78S5cqNSJDOJaowKTkSyljbchiHDtPnL2DCxZTlqGROuA1w20n34riXVpsOS8Y9LQ2VB+rs1Xg&#10;w8rvzJfZb/qfsP1uzlVrTjelRsN+NQORqE/P8KO91QqmH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olkgwgAAANsAAAAPAAAAAAAAAAAAAAAAAJgCAABkcnMvZG93&#10;bnJldi54bWxQSwUGAAAAAAQABAD1AAAAhwMAAAAA&#10;" fillcolor="white [3201]" strokecolor="black [3213]" strokeweight="1pt">
              <v:textbox style="mso-next-textbox:#矩形 37">
                <w:txbxContent>
                  <w:p w:rsidR="003873C7" w:rsidRDefault="003873C7" w:rsidP="000D5EC2">
                    <w:pPr>
                      <w:spacing w:after="312"/>
                    </w:pPr>
                    <w:r>
                      <w:rPr>
                        <w:rFonts w:hint="eastAsia"/>
                      </w:rPr>
                      <w:t>Colon</w:t>
                    </w:r>
                  </w:p>
                </w:txbxContent>
              </v:textbox>
            </v:rect>
            <v:rect id="矩形 38" o:spid="_x0000_s1037" style="position:absolute;left:2286;top:25336;width:5619;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3NUsAA&#10;AADbAAAADwAAAGRycy9kb3ducmV2LnhtbERP3WrCMBS+H/gO4QjezXQTxqhGkWFBdrGx6gMcmrOm&#10;rDmJSWrbt18uBrv8+P53h8n24k4hdo4VPK0LEMSN0x23Cq6X6vEVREzIGnvHpGCmCIf94mGHpXYj&#10;f9G9Tq3IIRxLVGBS8qWUsTFkMa6dJ87ctwsWU4ahlTrgmMNtL5+L4kVa7Dg3GPT0Zqj5qQerwIej&#10;/zQnc6mmj3B+b4e6M7dZqdVyOm5BJJrSv/jPfdYKNn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T3NUsAAAADbAAAADwAAAAAAAAAAAAAAAACYAgAAZHJzL2Rvd25y&#10;ZXYueG1sUEsFBgAAAAAEAAQA9QAAAIUDAAAAAA==&#10;" fillcolor="white [3201]" strokecolor="black [3213]" strokeweight="1pt">
              <v:textbox style="mso-next-textbox:#矩形 38">
                <w:txbxContent>
                  <w:p w:rsidR="003873C7" w:rsidRDefault="003873C7" w:rsidP="000D5EC2">
                    <w:pPr>
                      <w:spacing w:after="312"/>
                    </w:pPr>
                    <w:r>
                      <w:rPr>
                        <w:rFonts w:hint="eastAsia"/>
                      </w:rPr>
                      <w:t>Mye</w:t>
                    </w:r>
                  </w:p>
                </w:txbxContent>
              </v:textbox>
            </v:rect>
            <v:rect id="矩形 39" o:spid="_x0000_s1038" style="position:absolute;left:1619;top:29146;width:8668;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FoycIA&#10;AADbAAAADwAAAGRycy9kb3ducmV2LnhtbESP0WoCMRRE3wv+Q7iCbzVrhdKuRhGpIH2odO0HXDbX&#10;zeLmJiZR179vBMHHYWbOMPNlbztxoRBbxwom4wIEce10y42Cv/3m9QNETMgaO8ek4EYRlovByxxL&#10;7a78S5cqNSJDOJaowKTkSyljbchiHDtPnL2DCxZTlqGROuA1w20n34riXVpsOS8Y9LQ2VB+rs1Xg&#10;w8rvzJfZb/qfsP1uzlVrTjelRsN+NQORqE/P8KO91Qqmn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cWjJwgAAANsAAAAPAAAAAAAAAAAAAAAAAJgCAABkcnMvZG93&#10;bnJldi54bWxQSwUGAAAAAAQABAD1AAAAhwMAAAAA&#10;" fillcolor="white [3201]" strokecolor="black [3213]" strokeweight="1pt">
              <v:textbox style="mso-next-textbox:#矩形 39">
                <w:txbxContent>
                  <w:p w:rsidR="003873C7" w:rsidRDefault="003873C7" w:rsidP="000D5EC2">
                    <w:pPr>
                      <w:spacing w:after="312"/>
                    </w:pPr>
                    <w:r>
                      <w:rPr>
                        <w:rFonts w:hint="eastAsia"/>
                      </w:rPr>
                      <w:t>ALL1/2/3/</w:t>
                    </w:r>
                    <w:r>
                      <w:t>4</w:t>
                    </w:r>
                  </w:p>
                </w:txbxContent>
              </v:textbox>
            </v:rect>
            <v:rect id="矩形 40" o:spid="_x0000_s1039" style="position:absolute;left:2286;top:33051;width:552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2yKcAA&#10;AADbAAAADwAAAGRycy9kb3ducmV2LnhtbERP3WrCMBS+H/gO4QjezXRDxqhGkWFBdrGx6gMcmrOm&#10;rDmJSWrbt18uBrv8+P53h8n24k4hdo4VPK0LEMSN0x23Cq6X6vEVREzIGnvHpGCmCIf94mGHpXYj&#10;f9G9Tq3IIRxLVGBS8qWUsTFkMa6dJ87ctwsWU4ahlTrgmMNtL5+L4kVa7Dg3GPT0Zqj5qQerwIej&#10;/zQnc6mmj3B+b4e6M7dZqdVyOm5BJJrSv/jPfdYKNn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02yKcAAAADbAAAADwAAAAAAAAAAAAAAAACYAgAAZHJzL2Rvd25y&#10;ZXYueG1sUEsFBgAAAAAEAAQA9QAAAIUDAAAAAA==&#10;" fillcolor="white [3201]" strokecolor="black [3213]" strokeweight="1pt">
              <v:textbox style="mso-next-textbox:#矩形 40">
                <w:txbxContent>
                  <w:p w:rsidR="003873C7" w:rsidRDefault="003873C7" w:rsidP="000D5EC2">
                    <w:pPr>
                      <w:spacing w:after="312"/>
                    </w:pPr>
                    <w:r>
                      <w:rPr>
                        <w:rFonts w:hint="eastAsia"/>
                      </w:rPr>
                      <w:t>Lym</w:t>
                    </w:r>
                  </w:p>
                </w:txbxContent>
              </v:textbox>
            </v:rect>
            <v:rect id="矩形 41" o:spid="_x0000_s1040" style="position:absolute;left:2286;top:36957;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EXssIA&#10;AADbAAAADwAAAGRycy9kb3ducmV2LnhtbESP0WoCMRRE3wv9h3AF32pWkVJWo4goiA+W7voBl83t&#10;ZunmJk2irn9vhEIfh5k5wyzXg+3FlULsHCuYTgoQxI3THbcKzvX+7QNETMgae8ek4E4R1qvXlyWW&#10;2t34i65VakWGcCxRgUnJl1LGxpDFOHGeOHvfLlhMWYZW6oC3DLe9nBXFu7TYcV4w6GlrqPmpLlaB&#10;Dxv/aXam3g+ncDi2l6ozv3elxqNhswCRaEj/4b/2QSuYT+H5Jf8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AReywgAAANsAAAAPAAAAAAAAAAAAAAAAAJgCAABkcnMvZG93&#10;bnJldi54bWxQSwUGAAAAAAQABAD1AAAAhwMAAAAA&#10;" fillcolor="white [3201]" strokecolor="black [3213]" strokeweight="1pt">
              <v:textbox style="mso-next-textbox:#矩形 41">
                <w:txbxContent>
                  <w:p w:rsidR="003873C7" w:rsidRDefault="003873C7" w:rsidP="000D5EC2">
                    <w:pPr>
                      <w:spacing w:after="312"/>
                    </w:pPr>
                    <w:r>
                      <w:rPr>
                        <w:rFonts w:hint="eastAsia"/>
                      </w:rPr>
                      <w:t>Adeno</w:t>
                    </w:r>
                  </w:p>
                </w:txbxContent>
              </v:textbox>
            </v:rect>
            <v:rect id="矩形 42" o:spid="_x0000_s1041" style="position:absolute;left:2286;top:4076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OJxcMA&#10;AADbAAAADwAAAGRycy9kb3ducmV2LnhtbESPwWrDMBBE74H+g9hCb4mcEEpxI5sQEgg5tNTuByzW&#10;1jK1VoqkJM7fV4VCj8PMvGE29WRHcaUQB8cKlosCBHHn9MC9gs/2MH8BEROyxtExKbhThLp6mG2w&#10;1O7GH3RtUi8yhGOJCkxKvpQydoYsxoXzxNn7csFiyjL0Uge8Zbgd5aoonqXFgfOCQU87Q913c7EK&#10;fNj6d7M37WF6C8dTf2kGc74r9fQ4bV9BJJrSf/ivfdQK1i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OJxcMAAADbAAAADwAAAAAAAAAAAAAAAACYAgAAZHJzL2Rv&#10;d25yZXYueG1sUEsFBgAAAAAEAAQA9QAAAIgDAAAAAA==&#10;" fillcolor="white [3201]" strokecolor="black [3213]" strokeweight="1pt">
              <v:textbox style="mso-next-textbox:#矩形 42">
                <w:txbxContent>
                  <w:p w:rsidR="003873C7" w:rsidRDefault="003873C7" w:rsidP="000D5EC2">
                    <w:pPr>
                      <w:spacing w:after="312"/>
                    </w:pPr>
                    <w:r>
                      <w:rPr>
                        <w:rFonts w:hint="eastAsia"/>
                      </w:rPr>
                      <w:t>Gas/1/2</w:t>
                    </w:r>
                  </w:p>
                </w:txbxContent>
              </v:textbox>
            </v:rect>
            <v:rect id="矩形 43" o:spid="_x0000_s1042" style="position:absolute;left:2286;top:44672;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8sXsIA&#10;AADbAAAADwAAAGRycy9kb3ducmV2LnhtbESP0WoCMRRE3wv+Q7iCbzVrLaWsRhGpIH2odO0HXDbX&#10;zeLmJiZR179vBMHHYWbOMPNlbztxoRBbxwom4wIEce10y42Cv/3m9RNETMgaO8ek4EYRlovByxxL&#10;7a78S5cqNSJDOJaowKTkSyljbchiHDtPnL2DCxZTlqGROuA1w20n34riQ1psOS8Y9LQ2VB+rs1Xg&#10;w8rvzJfZb/qfsP1uzlVrTjelRsN+NQORqE/P8KO91Qrep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yxewgAAANsAAAAPAAAAAAAAAAAAAAAAAJgCAABkcnMvZG93&#10;bnJldi54bWxQSwUGAAAAAAQABAD1AAAAhwMAAAAA&#10;" fillcolor="white [3201]" strokecolor="black [3213]" strokeweight="1pt">
              <v:textbox style="mso-next-textbox:#矩形 43">
                <w:txbxContent>
                  <w:p w:rsidR="003873C7" w:rsidRDefault="003873C7" w:rsidP="000D5EC2">
                    <w:pPr>
                      <w:spacing w:after="312"/>
                    </w:pPr>
                    <w:r>
                      <w:rPr>
                        <w:rFonts w:hint="eastAsia"/>
                      </w:rPr>
                      <w:t>DLBCL</w:t>
                    </w:r>
                  </w:p>
                </w:txbxContent>
              </v:textbox>
            </v:rect>
            <v:rect id="矩形 44" o:spid="_x0000_s1043" style="position:absolute;left:2286;top:4857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0KsIA&#10;AADbAAAADwAAAGRycy9kb3ducmV2LnhtbESP0WoCMRRE34X+Q7gF3zRrkVK2RhFRkD5YutsPuGxu&#10;N0s3NzGJuv69EQQfh5k5wyxWg+3FmULsHCuYTQsQxI3THbcKfuvd5ANETMgae8ek4EoRVsuX0QJL&#10;7S78Q+cqtSJDOJaowKTkSyljY8hinDpPnL0/FyymLEMrdcBLhttevhXFu7TYcV4w6GljqPmvTlaB&#10;D2v/bbam3g2HsP9qT1Vnjlelxq/D+hNEoiE9w4/2XiuYz+H+Jf8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QqwgAAANsAAAAPAAAAAAAAAAAAAAAAAJgCAABkcnMvZG93&#10;bnJldi54bWxQSwUGAAAAAAQABAD1AAAAhwMAAAAA&#10;" fillcolor="white [3201]" strokecolor="black [3213]" strokeweight="1pt">
              <v:textbox style="mso-next-textbox:#矩形 44">
                <w:txbxContent>
                  <w:p w:rsidR="003873C7" w:rsidRDefault="003873C7" w:rsidP="000D5EC2">
                    <w:pPr>
                      <w:spacing w:after="312"/>
                    </w:pPr>
                    <w:r>
                      <w:t>T1D</w:t>
                    </w:r>
                  </w:p>
                </w:txbxContent>
              </v:textbox>
            </v:rect>
            <v:rect id="矩形 45" o:spid="_x0000_s1044" style="position:absolute;left:2286;top:52673;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RscIA&#10;AADbAAAADwAAAGRycy9kb3ducmV2LnhtbESP0WoCMRRE3wv+Q7iCbzVrs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GxwgAAANsAAAAPAAAAAAAAAAAAAAAAAJgCAABkcnMvZG93&#10;bnJldi54bWxQSwUGAAAAAAQABAD1AAAAhwMAAAAA&#10;" fillcolor="white [3201]" strokecolor="black [3213]" strokeweight="1pt">
              <v:textbox style="mso-next-textbox:#矩形 45">
                <w:txbxContent>
                  <w:p w:rsidR="003873C7" w:rsidRDefault="003873C7" w:rsidP="000D5EC2">
                    <w:pPr>
                      <w:spacing w:after="312"/>
                    </w:pPr>
                    <w:r>
                      <w:rPr>
                        <w:rFonts w:hint="eastAsia"/>
                      </w:rPr>
                      <w:t>Stroke</w:t>
                    </w:r>
                  </w:p>
                </w:txbxContent>
              </v:textbox>
            </v:rect>
            <v:shapetype id="_x0000_t32" coordsize="21600,21600" o:spt="32" o:oned="t" path="m,l21600,21600e" filled="f">
              <v:path arrowok="t" fillok="f" o:connecttype="none"/>
              <o:lock v:ext="edit" shapetype="t"/>
            </v:shapetype>
            <v:shape id="直接箭头连接符 47" o:spid="_x0000_s1045" type="#_x0000_t32" style="position:absolute;left:11144;top:13239;width:4477;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6u8MAAADbAAAADwAAAGRycy9kb3ducmV2LnhtbESPwW7CMBBE70j8g7VI3IpD1RYUMIgi&#10;WnoCBfiAVbzEEfE6jU0If18jVeI4mpk3mvmys5VoqfGlYwXjUQKCOHe65ELB6fj1MgXhA7LGyjEp&#10;uJOH5aLfm2Oq3Y0zag+hEBHCPkUFJoQ6ldLnhiz6kauJo3d2jcUQZVNI3eAtwm0lX5PkQ1osOS4Y&#10;rGltKL8crlbBev/9eZb4u+HsnSZm12622f2k1HDQrWYgAnXhGf5v/2gFbxN4fIk/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39ervDAAAA2wAAAA8AAAAAAAAAAAAA&#10;AAAAoQIAAGRycy9kb3ducmV2LnhtbFBLBQYAAAAABAAEAPkAAACRAwAAAAA=&#10;" strokecolor="black [3200]" strokeweight="2.25pt">
              <v:stroke endarrow="block" joinstyle="miter"/>
            </v:shape>
            <v:rect id="矩形 48" o:spid="_x0000_s1046" style="position:absolute;left:15811;top:476;width:28670;height:2171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cQx8AA&#10;AADbAAAADwAAAGRycy9kb3ducmV2LnhtbERPy4rCMBTdC/5DuAPuNB0RH9UoIg4MjCg+Fi4vzZ22&#10;THNTkkxb/94sBJeH815tOlOJhpwvLSv4HCUgiDOrS84V3K5fwzkIH5A1VpZJwYM8bNb93gpTbVs+&#10;U3MJuYgh7FNUUIRQp1L6rCCDfmRr4sj9WmcwROhyqR22MdxUcpwkU2mw5NhQYE27grK/y79RYE/l&#10;o9q6xbE50Oz+cwpJ2033Sg0+uu0SRKAuvMUv97dWMIlj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cQx8AAAADbAAAADwAAAAAAAAAAAAAAAACYAgAAZHJzL2Rvd25y&#10;ZXYueG1sUEsFBgAAAAAEAAQA9QAAAIUDAAAAAA==&#10;" fillcolor="white [3201]" strokecolor="black [3200]" strokeweight="1pt"/>
            <v:rect id="矩形 49" o:spid="_x0000_s1047" style="position:absolute;left:30099;top:5238;width:12858;height:1485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1XMQA&#10;AADbAAAADwAAAGRycy9kb3ducmV2LnhtbESPQWvCQBSE70L/w/IK3nTTIlpjNiKlBUFRmvbg8ZF9&#10;TUKzb8PuNon/3i0UPA4z8w2TbUfTip6cbywreJonIIhLqxuuFHx9vs9eQPiArLG1TAqu5GGbP0wy&#10;TLUd+IP6IlQiQtinqKAOoUul9GVNBv3cdsTR+7bOYIjSVVI7HCLctPI5SZbSYMNxocaOXmsqf4pf&#10;o8Cem2u7c+tTf6TV5XAOyTAu35SaPo67DYhAY7iH/9t7rWCxhr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7tVzEAAAA2wAAAA8AAAAAAAAAAAAAAAAAmAIAAGRycy9k&#10;b3ducmV2LnhtbFBLBQYAAAAABAAEAPUAAACJAwAAAAA=&#10;" fillcolor="white [3201]" strokecolor="black [3200]" strokeweight="1pt"/>
            <v:rect id="矩形 50" o:spid="_x0000_s1048" style="position:absolute;left:30670;top:5429;width:11716;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0tC8IA&#10;AADbAAAADwAAAGRycy9kb3ducmV2LnhtbERPy2rCQBTdC/2H4Ra600kD1TY6SimKFly0WqjLS+ZO&#10;Epq5EzKTh3/fWQguD+e92oy2Fj21vnKs4HmWgCDOna64UPBz3k1fQfiArLF2TAqu5GGzfpisMNNu&#10;4G/qT6EQMYR9hgrKEJpMSp+XZNHPXEMcOeNaiyHCtpC6xSGG21qmSTKXFiuODSU29FFS/nfqrIKL&#10;wf15++mP0qS9eau+ul+z6JR6ehzflyACjeEuvrkPWsFLXB+/x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fS0LwgAAANsAAAAPAAAAAAAAAAAAAAAAAJgCAABkcnMvZG93&#10;bnJldi54bWxQSwUGAAAAAAQABAD1AAAAhwMAAAAA&#10;" fillcolor="white [3212]" strokecolor="white [3212]" strokeweight="1pt">
              <v:textbox style="mso-next-textbox:#矩形 50">
                <w:txbxContent>
                  <w:p w:rsidR="003873C7" w:rsidRPr="00C53F40" w:rsidRDefault="003873C7" w:rsidP="000D5EC2">
                    <w:pPr>
                      <w:spacing w:after="312"/>
                    </w:pPr>
                    <w:r>
                      <w:t>O</w:t>
                    </w:r>
                    <w:r>
                      <w:rPr>
                        <w:rFonts w:hint="eastAsia"/>
                      </w:rPr>
                      <w:t>ther</w:t>
                    </w:r>
                    <w:r>
                      <w:t xml:space="preserve"> algorithm</w:t>
                    </w:r>
                  </w:p>
                </w:txbxContent>
              </v:textbox>
            </v:rect>
            <v:rect id="矩形 51" o:spid="_x0000_s1049" style="position:absolute;left:30670;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Qvh8QA&#10;AADbAAAADwAAAGRycy9kb3ducmV2LnhtbESPQWvCQBSE74X+h+UVvNWNgrZGV5FiQVAqjR48PrLP&#10;JDT7Nuxuk/jvXUHwOMzMN8xi1ZtatOR8ZVnBaJiAIM6trrhQcDp+v3+C8AFZY22ZFFzJw2r5+rLA&#10;VNuOf6nNQiEihH2KCsoQmlRKn5dk0A9tQxy9i3UGQ5SukNphF+GmluMkmUqDFceFEhv6Kin/y/6N&#10;AnuorvXazX7aPX2cd4eQdP10o9TgrV/PQQTqwzP8aG+1gskI7l/iD5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UL4fEAAAA2wAAAA8AAAAAAAAAAAAAAAAAmAIAAGRycy9k&#10;b3ducmV2LnhtbFBLBQYAAAAABAAEAPUAAACJAwAAAAA=&#10;" fillcolor="white [3201]" strokecolor="black [3200]" strokeweight="1pt"/>
            <v:rect id="矩形 52" o:spid="_x0000_s1050" style="position:absolute;left:36766;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x8MQA&#10;AADbAAAADwAAAGRycy9kb3ducmV2LnhtbESPT2vCQBTE74V+h+UVequbCrUa3QQRBcFS8c/B4yP7&#10;TEKzb8PumsRv3y0UPA4z8xtmkQ+mER05X1tW8D5KQBAXVtdcKjifNm9TED4ga2wsk4I7eciz56cF&#10;ptr2fKDuGEoRIexTVFCF0KZS+qIig35kW+LoXa0zGKJ0pdQO+wg3jRwnyUQarDkuVNjSqqLi53gz&#10;Cuy+vjdLN/vuvujzstuHpB8ma6VeX4blHESgITzC/+2tVvAxhr8v8Qf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GsfDEAAAA2wAAAA8AAAAAAAAAAAAAAAAAmAIAAGRycy9k&#10;b3ducmV2LnhtbFBLBQYAAAAABAAEAPUAAACJAwAAAAA=&#10;" fillcolor="white [3201]" strokecolor="black [3200]" strokeweight="1pt"/>
            <v:rect id="矩形 53" o:spid="_x0000_s1051" style="position:absolute;left:30670;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oUa8QA&#10;AADbAAAADwAAAGRycy9kb3ducmV2LnhtbESPQWvCQBSE74L/YXlCb7rRU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FGvEAAAA2wAAAA8AAAAAAAAAAAAAAAAAmAIAAGRycy9k&#10;b3ducmV2LnhtbFBLBQYAAAAABAAEAPUAAACJAwAAAAA=&#10;" fillcolor="white [3201]" strokecolor="black [3200]" strokeweight="1pt"/>
            <v:rect id="矩形 54" o:spid="_x0000_s1052" style="position:absolute;left:36861;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OMH8QA&#10;AADbAAAADwAAAGRycy9kb3ducmV2LnhtbESPQWvCQBSE74L/YXlCb7pRW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jjB/EAAAA2wAAAA8AAAAAAAAAAAAAAAAAmAIAAGRycy9k&#10;b3ducmV2LnhtbFBLBQYAAAAABAAEAPUAAACJAwAAAAA=&#10;" fillcolor="white [3201]" strokecolor="black [3200]" strokeweight="1pt"/>
            <v:rect id="矩形 55" o:spid="_x0000_s1053" style="position:absolute;left:30670;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phMQA&#10;AADbAAAADwAAAGRycy9kb3ducmV2LnhtbESPQWvCQBSE74X+h+UVvNVNC9o2dROkKAhKpakHj4/s&#10;axKafRt21yT+e1cQPA4z8w2zyEfTip6cbywreJkmIIhLqxuuFBx+18/vIHxA1thaJgVn8pBnjw8L&#10;TLUd+If6IlQiQtinqKAOoUul9GVNBv3UdsTR+7POYIjSVVI7HCLctPI1SebSYMNxocaOvmoq/4uT&#10;UWD3zblduo/vfkdvx+0+JMM4Xyk1eRqXnyACjeEevrU3WsFsBtcv8QfI7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vKYTEAAAA2wAAAA8AAAAAAAAAAAAAAAAAmAIAAGRycy9k&#10;b3ducmV2LnhtbFBLBQYAAAAABAAEAPUAAACJAwAAAAA=&#10;" fillcolor="white [3201]" strokecolor="black [3200]" strokeweight="1pt"/>
            <v:rect id="矩形 56" o:spid="_x0000_s1054" style="position:absolute;left:36766;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2388MA&#10;AADbAAAADwAAAGRycy9kb3ducmV2LnhtbESPQWvCQBSE7wX/w/KE3upGoalGVxFRKLRUqh48PrLP&#10;JJh9G3bXJP77riD0OMzMN8xi1ZtatOR8ZVnBeJSAIM6trrhQcDru3qYgfEDWWFsmBXfysFoOXhaY&#10;advxL7WHUIgIYZ+hgjKEJpPS5yUZ9CPbEEfvYp3BEKUrpHbYRbip5SRJUmmw4rhQYkObkvLr4WYU&#10;2H11r9du9tN+08f5ax+Srk+3Sr0O+/UcRKA+/Ief7U+t4D2F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2388MAAADbAAAADwAAAAAAAAAAAAAAAACYAgAAZHJzL2Rv&#10;d25yZXYueG1sUEsFBgAAAAAEAAQA9QAAAIgDAAAAAA==&#10;" fillcolor="white [3201]" strokecolor="black [3200]" strokeweight="1pt"/>
            <v:rect id="矩形 60" o:spid="_x0000_s1055" style="position:absolute;left:16525;top:5334;width:13050;height:1457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AocAA&#10;AADbAAAADwAAAGRycy9kb3ducmV2LnhtbERPy4rCMBTdC/5DuII7TXVRtWMUEQeEEcXHYpaX5k5b&#10;prkpSaatfz9ZCC4P573e9qYWLTlfWVYwmyYgiHOrKy4UPO6fkyUIH5A11pZJwZM8bDfDwRozbTu+&#10;UnsLhYgh7DNUUIbQZFL6vCSDfmob4sj9WGcwROgKqR12MdzUcp4kqTRYcWwosaF9Sfnv7c8osJfq&#10;We/c6tyeaPH9dQlJ16cHpcajfvcBIlAf3uKX+6gVpHF9/BJ/gN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RAocAAAADbAAAADwAAAAAAAAAAAAAAAACYAgAAZHJzL2Rvd25y&#10;ZXYueG1sUEsFBgAAAAAEAAQA9QAAAIUDAAAAAA==&#10;" fillcolor="white [3201]" strokecolor="black [3200]" strokeweight="1pt">
              <v:textbox style="mso-next-textbox:#矩形 60">
                <w:txbxContent>
                  <w:p w:rsidR="003873C7" w:rsidRDefault="003873C7" w:rsidP="000D5EC2">
                    <w:pPr>
                      <w:spacing w:after="312"/>
                    </w:pPr>
                  </w:p>
                </w:txbxContent>
              </v:textbox>
            </v:rect>
            <v:rect id="矩形 64" o:spid="_x0000_s1056" style="position:absolute;left:18859;top:5619;width:10287;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htcQA&#10;AADbAAAADwAAAGRycy9kb3ducmV2LnhtbESPQWvCQBSE7wX/w/KE3upGKVajq4goWuihVUGPj+zb&#10;JJh9G7KbmP77bqHQ4zAz3zDLdW8r0VHjS8cKxqMEBHHmdMm5gst5/zID4QOyxsoxKfgmD+vV4GmJ&#10;qXYP/qLuFHIRIexTVFCEUKdS+qwgi37kauLoGddYDFE2udQNPiLcVnKSJFNpseS4UGBN24Ky+6m1&#10;Cm4GD+fdu/+QZtKZefnZXs1bq9TzsN8sQATqw3/4r33UCqav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q4bXEAAAA2wAAAA8AAAAAAAAAAAAAAAAAmAIAAGRycy9k&#10;b3ducmV2LnhtbFBLBQYAAAAABAAEAPUAAACJAwAAAAA=&#10;" fillcolor="white [3212]" strokecolor="white [3212]" strokeweight="1pt">
              <v:textbox style="mso-next-textbox:#矩形 64">
                <w:txbxContent>
                  <w:p w:rsidR="003873C7" w:rsidRPr="00C53F40" w:rsidRDefault="003873C7" w:rsidP="000D5EC2">
                    <w:pPr>
                      <w:spacing w:after="312"/>
                    </w:pPr>
                    <w:r w:rsidRPr="00C53F40">
                      <w:rPr>
                        <w:rFonts w:hint="eastAsia"/>
                      </w:rPr>
                      <w:t>RIFS</w:t>
                    </w:r>
                    <w:r>
                      <w:rPr>
                        <w:rFonts w:hint="eastAsia"/>
                      </w:rPr>
                      <w:t xml:space="preserve"> </w:t>
                    </w:r>
                    <w:r>
                      <w:t>algorithm</w:t>
                    </w:r>
                  </w:p>
                </w:txbxContent>
              </v:textbox>
            </v:rect>
            <v:rect id="矩形 66" o:spid="_x0000_s1057" style="position:absolute;left:19431;top:8572;width:9620;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F9TsMA&#10;AADbAAAADwAAAGRycy9kb3ducmV2LnhtbESPQWvCQBSE74L/YXlCb7ppD1Gjq4hYEFoqxh56fGSf&#10;SWj2bdhdk/jvu0LB4zAz3zDr7WAa0ZHztWUFr7MEBHFhdc2lgu/L+3QBwgdkjY1lUnAnD9vNeLTG&#10;TNuez9TloRQRwj5DBVUIbSalLyoy6Ge2JY7e1TqDIUpXSu2wj3DTyLckSaXBmuNChS3tKyp+85tR&#10;YE/1vdm55Vf3SfOfj1NI+iE9KPUyGXYrEIGG8Az/t49aQZrC40v8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F9TsMAAADbAAAADwAAAAAAAAAAAAAAAACYAgAAZHJzL2Rv&#10;d25yZXYueG1sUEsFBgAAAAAEAAQA9QAAAIgDAAAAAA==&#10;" fillcolor="white [3201]" strokecolor="black [3200]" strokeweight="1pt">
              <v:textbox style="mso-next-textbox:#矩形 66">
                <w:txbxContent>
                  <w:p w:rsidR="003873C7" w:rsidRDefault="003873C7" w:rsidP="000D5EC2">
                    <w:pPr>
                      <w:spacing w:after="312"/>
                    </w:pPr>
                    <w:r>
                      <w:rPr>
                        <w:rFonts w:hint="eastAsia"/>
                      </w:rPr>
                      <w:t>Random</w:t>
                    </w:r>
                    <w:r>
                      <w:t xml:space="preserve"> </w:t>
                    </w:r>
                    <w:r>
                      <w:rPr>
                        <w:rFonts w:hint="eastAsia"/>
                      </w:rPr>
                      <w:t>data</w:t>
                    </w:r>
                  </w:p>
                  <w:p w:rsidR="003873C7" w:rsidRDefault="003873C7" w:rsidP="000D5EC2">
                    <w:pPr>
                      <w:spacing w:after="312"/>
                    </w:pPr>
                  </w:p>
                </w:txbxContent>
              </v:textbox>
            </v:rect>
            <v:rect id="矩形 67" o:spid="_x0000_s1058" style="position:absolute;left:19240;top:14287;width:9335;height:32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Y1cQA&#10;AADbAAAADwAAAGRycy9kb3ducmV2LnhtbESPQWvCQBSE7wX/w/KE3urGHmIb3QSRFgqVSqMHj4/s&#10;Mwlm34bdbRL/fVco9DjMzDfMpphMJwZyvrWsYLlIQBBXVrdcKzgd359eQPiArLGzTApu5KHIZw8b&#10;zLQd+ZuGMtQiQthnqKAJoc+k9FVDBv3C9sTRu1hnMETpaqkdjhFuOvmcJKk02HJcaLCnXUPVtfwx&#10;CuyhvXVb9/o17Gl1/jyEZJzSN6Ue59N2DSLQFP7Df+0PrSBdwf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d2NXEAAAA2wAAAA8AAAAAAAAAAAAAAAAAmAIAAGRycy9k&#10;b3ducmV2LnhtbFBLBQYAAAAABAAEAPUAAACJAwAAAAA=&#10;" fillcolor="white [3201]" strokecolor="black [3200]" strokeweight="1pt">
              <v:textbox style="mso-next-textbox:#矩形 67">
                <w:txbxContent>
                  <w:p w:rsidR="003873C7" w:rsidRDefault="003873C7" w:rsidP="000D5EC2">
                    <w:pPr>
                      <w:spacing w:after="312"/>
                    </w:pPr>
                    <w:r>
                      <w:t>t-</w:t>
                    </w:r>
                    <w:r>
                      <w:rPr>
                        <w:rFonts w:hint="eastAsia"/>
                      </w:rPr>
                      <w:t>test rank</w:t>
                    </w:r>
                  </w:p>
                  <w:p w:rsidR="003873C7" w:rsidRDefault="003873C7" w:rsidP="000D5EC2">
                    <w:pPr>
                      <w:spacing w:after="312"/>
                    </w:pPr>
                  </w:p>
                </w:txbxContent>
              </v:textbox>
            </v:rect>
            <v:shape id="直接箭头连接符 69" o:spid="_x0000_s1059" type="#_x0000_t32" style="position:absolute;left:23907;top:11906;width:0;height:23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ldCMUAAADbAAAADwAAAGRycy9kb3ducmV2LnhtbESPQWvCQBSE74L/YXmCN91UaGijqxSD&#10;NEoPaovt8ZF9JjHZtyG7avrvu4VCj8PMfMMsVr1pxI06V1lW8DCNQBDnVldcKPh430yeQDiPrLGx&#10;TAq+ycFqORwsMNH2zge6HX0hAoRdggpK79tESpeXZNBNbUscvLPtDPogu0LqDu8Bbho5i6JYGqw4&#10;LJTY0rqkvD5ejYK3r/3rafeYVvyZ6zprDpftmVOlxqP+ZQ7CU+//w3/tTCuIn+H3S/gBcv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XldCMUAAADbAAAADwAAAAAAAAAA&#10;AAAAAAChAgAAZHJzL2Rvd25yZXYueG1sUEsFBgAAAAAEAAQA+QAAAJMDAAAAAA==&#10;" strokecolor="black [3200]" strokeweight="1.5pt">
              <v:stroke endarrow="block" joinstyle="miter"/>
            </v:shape>
            <v:rect id="矩形 70" o:spid="_x0000_s1060" style="position:absolute;left:22098;top:952;width:15621;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hxa8IA&#10;AADbAAAADwAAAGRycy9kb3ducmV2LnhtbERPz2vCMBS+D/wfwhN2m6ke5qxNRWRjG+wwq6DHR/PS&#10;FpuX0qS1+++Xw2DHj+93tptsK0bqfeNYwXKRgCAunW64UnA+vT29gPABWWPrmBT8kIddPnvIMNXu&#10;zkcai1CJGMI+RQV1CF0qpS9rsugXriOOnHG9xRBhX0nd4z2G21aukuRZWmw4NtTY0aGm8lYMVsHV&#10;4Pvp9dN/SbMazab5Hi5mPSj1OJ/2WxCBpvAv/nN/aAXr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yHFrwgAAANsAAAAPAAAAAAAAAAAAAAAAAJgCAABkcnMvZG93&#10;bnJldi54bWxQSwUGAAAAAAQABAD1AAAAhwMAAAAA&#10;" fillcolor="white [3212]" strokecolor="white [3212]" strokeweight="1pt">
              <v:textbox style="mso-next-textbox:#矩形 70">
                <w:txbxContent>
                  <w:p w:rsidR="003873C7" w:rsidRPr="0041794B" w:rsidRDefault="003873C7" w:rsidP="000D5EC2">
                    <w:pPr>
                      <w:spacing w:after="312"/>
                    </w:pPr>
                    <w:r>
                      <w:t>Gene selection</w:t>
                    </w:r>
                  </w:p>
                </w:txbxContent>
              </v:textbox>
            </v:rect>
            <v:shape id="直接箭头连接符 71" o:spid="_x0000_s1061" type="#_x0000_t32" style="position:absolute;left:30289;top:22288;width:0;height:45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SN6cMAAADbAAAADwAAAGRycy9kb3ducmV2LnhtbESP0WrCQBRE3wv9h+UWfKsbhdYSs4oV&#10;a31qifoBl+xNNpi9m2bXGP/eFYQ+DjNzhsmWg21ET52vHSuYjBMQxIXTNVcKjoev1w8QPiBrbByT&#10;git5WC6enzJMtbtwTv0+VCJC2KeowITQplL6wpBFP3YtcfRK11kMUXaV1B1eItw2cpok79JizXHB&#10;YEtrQ8Vpf7YK1r/bz1Li34bzN5qZn37znV+PSo1ehtUcRKAh/Icf7Z1WMJvA/Uv8A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0jenDAAAA2wAAAA8AAAAAAAAAAAAA&#10;AAAAoQIAAGRycy9kb3ducmV2LnhtbFBLBQYAAAAABAAEAPkAAACRAwAAAAA=&#10;" strokecolor="black [3200]" strokeweight="2.25pt">
              <v:stroke endarrow="block" joinstyle="miter"/>
            </v:shape>
            <v:rect id="矩形 72" o:spid="_x0000_s1062" style="position:absolute;left:15240;top:26955;width:30861;height:135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PtkMQA&#10;AADbAAAADwAAAGRycy9kb3ducmV2LnhtbESPzWrDMBCE74W8g9hAbo1cH+zGiRJCSCHQ0pCkhx4X&#10;a2ObWisjqf55+6pQ6HGYmW+YzW40rejJ+caygqdlAoK4tLrhSsHH7eXxGYQPyBpby6RgIg+77exh&#10;g4W2A1+ov4ZKRAj7AhXUIXSFlL6syaBf2o44enfrDIYoXSW1wyHCTSvTJMmkwYbjQo0dHWoqv67f&#10;RoE9N1O7d6v3/o3yz9dzSIYxOyq1mI/7NYhAY/gP/7VPWkGewu+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z7ZDEAAAA2wAAAA8AAAAAAAAAAAAAAAAAmAIAAGRycy9k&#10;b3ducmV2LnhtbFBLBQYAAAAABAAEAPUAAACJAwAAAAA=&#10;" fillcolor="white [3201]" strokecolor="black [3200]" strokeweight="1pt"/>
            <v:rect id="矩形 73" o:spid="_x0000_s1063" style="position:absolute;left:19240;top:27051;width:25908;height:390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rvHMUA&#10;AADbAAAADwAAAGRycy9kb3ducmV2LnhtbESPQWvCQBSE7wX/w/KE3upGC1Wjq4i0tIUeNAp6fGTf&#10;JsHs25DdxPTfdwuFHoeZ+YZZbwdbi55aXzlWMJ0kIIhzpysuFJxPb08LED4ga6wdk4Jv8rDdjB7W&#10;mGp35yP1WShEhLBPUUEZQpNK6fOSLPqJa4ijZ1xrMUTZFlK3eI9wW8tZkrxIixXHhRIb2peU37LO&#10;KrgafD+9fvovaWa9WVaH7mLmnVKP42G3AhFoCP/hv/aHVjB/ht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Gu8cxQAAANsAAAAPAAAAAAAAAAAAAAAAAJgCAABkcnMv&#10;ZG93bnJldi54bWxQSwUGAAAAAAQABAD1AAAAigMAAAAA&#10;" fillcolor="white [3212]" strokecolor="white [3212]" strokeweight="1pt">
              <v:textbox style="mso-next-textbox:#矩形 73">
                <w:txbxContent>
                  <w:p w:rsidR="003873C7" w:rsidRPr="0041794B" w:rsidRDefault="003873C7" w:rsidP="000D5EC2">
                    <w:pPr>
                      <w:spacing w:after="312"/>
                    </w:pPr>
                    <w:r w:rsidRPr="0041794B">
                      <w:rPr>
                        <w:rFonts w:hint="eastAsia"/>
                      </w:rPr>
                      <w:t>Evaluation</w:t>
                    </w:r>
                  </w:p>
                </w:txbxContent>
              </v:textbox>
            </v:rect>
            <v:rect id="矩形 74" o:spid="_x0000_s1064" style="position:absolute;left:16668;top:32004;width:11049;height:771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bQf8QA&#10;AADbAAAADwAAAGRycy9kb3ducmV2LnhtbESPQWvCQBSE7wX/w/IEb3VjK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W0H/EAAAA2wAAAA8AAAAAAAAAAAAAAAAAmAIAAGRycy9k&#10;b3ducmV2LnhtbFBLBQYAAAAABAAEAPUAAACJAwAAAAA=&#10;" fillcolor="white [3201]" strokecolor="black [3200]" strokeweight="1pt">
              <v:textbox style="mso-next-textbox:#矩形 74">
                <w:txbxContent>
                  <w:p w:rsidR="003873C7" w:rsidRDefault="003873C7" w:rsidP="000D5EC2">
                    <w:pPr>
                      <w:spacing w:after="312"/>
                    </w:pPr>
                    <w:r>
                      <w:t xml:space="preserve">3-fold </w:t>
                    </w:r>
                  </w:p>
                  <w:p w:rsidR="003873C7" w:rsidRPr="00FC05D5" w:rsidRDefault="003873C7" w:rsidP="000D5EC2">
                    <w:pPr>
                      <w:spacing w:after="312"/>
                    </w:pPr>
                    <w:r>
                      <w:t>cross validation</w:t>
                    </w:r>
                  </w:p>
                </w:txbxContent>
              </v:textbox>
            </v:rect>
            <v:rect id="矩形 75" o:spid="_x0000_s1065" style="position:absolute;left:31337;top:3181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p15MQA&#10;AADbAAAADwAAAGRycy9kb3ducmV2LnhtbESPQWvCQBSE7wX/w/IEb3Vjo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adeTEAAAA2wAAAA8AAAAAAAAAAAAAAAAAmAIAAGRycy9k&#10;b3ducmV2LnhtbFBLBQYAAAAABAAEAPUAAACJAwAAAAA=&#10;" fillcolor="white [3201]" strokecolor="black [3200]" strokeweight="1pt">
              <v:textbox style="mso-next-textbox:#矩形 75">
                <w:txbxContent>
                  <w:p w:rsidR="003873C7" w:rsidRPr="00FC05D5" w:rsidRDefault="003873C7" w:rsidP="000D5EC2">
                    <w:pPr>
                      <w:spacing w:after="312"/>
                    </w:pPr>
                    <w:r w:rsidRPr="00FC05D5">
                      <w:rPr>
                        <w:rFonts w:hint="eastAsia"/>
                      </w:rPr>
                      <w:t>SVM</w:t>
                    </w:r>
                  </w:p>
                </w:txbxContent>
              </v:textbox>
            </v:rect>
            <v:rect id="矩形 76" o:spid="_x0000_s1066" style="position:absolute;left:38766;top:31813;width:695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jrk8QA&#10;AADbAAAADwAAAGRycy9kb3ducmV2LnhtbESPQWvCQBSE7wX/w/KE3urGHmIb3QSRFgqVSqMHj4/s&#10;Mwlm34bdbRL/fVco9DjMzDfMpphMJwZyvrWsYLlIQBBXVrdcKzgd359eQPiArLGzTApu5KHIZw8b&#10;zLQd+ZuGMtQiQthnqKAJoc+k9FVDBv3C9sTRu1hnMETpaqkdjhFuOvmcJKk02HJcaLCnXUPVtfwx&#10;CuyhvXVb9/o17Gl1/jyEZJzSN6Ue59N2DSLQFP7Df+0PrWCVwv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I65PEAAAA2wAAAA8AAAAAAAAAAAAAAAAAmAIAAGRycy9k&#10;b3ducmV2LnhtbFBLBQYAAAAABAAEAPUAAACJAwAAAAA=&#10;" fillcolor="white [3201]" strokecolor="black [3200]" strokeweight="1pt">
              <v:textbox style="mso-next-textbox:#矩形 76">
                <w:txbxContent>
                  <w:p w:rsidR="003873C7" w:rsidRPr="00FC05D5" w:rsidRDefault="003873C7" w:rsidP="000D5EC2">
                    <w:pPr>
                      <w:spacing w:after="312"/>
                    </w:pPr>
                    <w:r w:rsidRPr="00FC05D5">
                      <w:rPr>
                        <w:rFonts w:hint="eastAsia"/>
                      </w:rPr>
                      <w:t>KNN</w:t>
                    </w:r>
                  </w:p>
                </w:txbxContent>
              </v:textbox>
            </v:rect>
            <v:rect id="矩形 77" o:spid="_x0000_s1067" style="position:absolute;left:31337;top:36099;width:6953;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OCMQA&#10;AADbAAAADwAAAGRycy9kb3ducmV2LnhtbESPQWvCQBSE70L/w/IK3nRTD6ZGN0GKgtBSMe3B4yP7&#10;moRm34bdNYn/vlso9DjMzDfMrphMJwZyvrWs4GmZgCCurG65VvD5cVw8g/ABWWNnmRTcyUORP8x2&#10;mGk78oWGMtQiQthnqKAJoc+k9FVDBv3S9sTR+7LOYIjS1VI7HCPcdHKVJGtpsOW40GBPLw1V3+XN&#10;KLDn9t7t3eZ9eKP0+noOyTitD0rNH6f9FkSgKfyH/9onrSBN4fdL/AE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ETgjEAAAA2wAAAA8AAAAAAAAAAAAAAAAAmAIAAGRycy9k&#10;b3ducmV2LnhtbFBLBQYAAAAABAAEAPUAAACJAwAAAAA=&#10;" fillcolor="white [3201]" strokecolor="black [3200]" strokeweight="1pt">
              <v:textbox style="mso-next-textbox:#矩形 77">
                <w:txbxContent>
                  <w:p w:rsidR="003873C7" w:rsidRPr="00FC05D5" w:rsidRDefault="003873C7" w:rsidP="000D5EC2">
                    <w:pPr>
                      <w:spacing w:after="312"/>
                    </w:pPr>
                    <w:r w:rsidRPr="00FC05D5">
                      <w:rPr>
                        <w:rFonts w:hint="eastAsia"/>
                      </w:rPr>
                      <w:t>NBayes</w:t>
                    </w:r>
                  </w:p>
                </w:txbxContent>
              </v:textbox>
            </v:rect>
            <v:rect id="矩形 78" o:spid="_x0000_s1068" style="position:absolute;left:38766;top:36099;width:695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vaesEA&#10;AADbAAAADwAAAGRycy9kb3ducmV2LnhtbERPy2rCQBTdF/oPwy24aybtwrQxo4hYKCiK1oXLS+aa&#10;hGbuhJlpHn/vLIQuD+ddrEbTip6cbywreEtSEMSl1Q1XCi4/X68fIHxA1thaJgUTeVgtn58KzLUd&#10;+ET9OVQihrDPUUEdQpdL6cuaDPrEdsSRu1lnMEToKqkdDjHctPI9TefSYMOxocaONjWVv+c/o8Ae&#10;m6ldu89Dv6fsujuGdBjnW6VmL+N6ASLQGP7FD/e3VpDFsfFL/AFye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b2nrBAAAA2wAAAA8AAAAAAAAAAAAAAAAAmAIAAGRycy9kb3du&#10;cmV2LnhtbFBLBQYAAAAABAAEAPUAAACGAwAAAAA=&#10;" fillcolor="white [3201]" strokecolor="black [3200]" strokeweight="1pt">
              <v:textbox style="mso-next-textbox:#矩形 78">
                <w:txbxContent>
                  <w:p w:rsidR="003873C7" w:rsidRPr="00FC05D5" w:rsidRDefault="003873C7" w:rsidP="000D5EC2">
                    <w:pPr>
                      <w:spacing w:after="312"/>
                    </w:pPr>
                    <w:r w:rsidRPr="00FC05D5">
                      <w:rPr>
                        <w:rFonts w:hint="eastAsia"/>
                      </w:rPr>
                      <w:t>D-Tree</w:t>
                    </w:r>
                  </w:p>
                </w:txbxContent>
              </v:textbox>
            </v:rect>
            <v:shape id="直接箭头连接符 80" o:spid="_x0000_s1069" type="#_x0000_t32" style="position:absolute;left:30099;top:40481;width:0;height:456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1YVcEAAADbAAAADwAAAGRycy9kb3ducmV2LnhtbERPS27CMBDdI/UO1lRiRxwqlaIUgyii&#10;0FVRIAcYxUMcNR6nsZvP7etFpS6f3n+zG20jeup87VjBMklBEJdO11wpKG7vizUIH5A1No5JwUQe&#10;dtuH2QYz7QbOqb+GSsQQ9hkqMCG0mZS+NGTRJ64ljtzddRZDhF0ldYdDDLeNfErTlbRYc2ww2NLB&#10;UPl1/bEKDpfT213i95HzZ3oxn/3xnE+FUvPHcf8KItAY/sV/7g+tYB3Xxy/xB8jt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rVhVwQAAANsAAAAPAAAAAAAAAAAAAAAA&#10;AKECAABkcnMvZG93bnJldi54bWxQSwUGAAAAAAQABAD5AAAAjwMAAAAA&#10;" strokecolor="black [3200]" strokeweight="2.25pt">
              <v:stroke endarrow="block" joinstyle="miter"/>
            </v:shape>
            <v:rect id="矩形 81" o:spid="_x0000_s1070" style="position:absolute;left:15240;top:45332;width:28765;height:1162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DwMMA&#10;AADbAAAADwAAAGRycy9kb3ducmV2LnhtbESPT4vCMBTE74LfITzBm6buwdVqFJEVhF1W/HPw+Gie&#10;bbF5KUls67ffLAgeh5n5DbNcd6YSDTlfWlYwGScgiDOrS84VXM670QyED8gaK8uk4Eke1qt+b4mp&#10;ti0fqTmFXEQI+xQVFCHUqZQ+K8igH9uaOHo36wyGKF0utcM2wk0lP5JkKg2WHBcKrGlbUHY/PYwC&#10;eyif1cbNf5sf+rx+H0LSdtMvpYaDbrMAEagL7/CrvdcKZhP4/x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DwMMAAADbAAAADwAAAAAAAAAAAAAAAACYAgAAZHJzL2Rv&#10;d25yZXYueG1sUEsFBgAAAAAEAAQA9QAAAIgDAAAAAA==&#10;" fillcolor="white [3201]" strokecolor="black [3200]" strokeweight="1pt"/>
            <v:rect id="矩形 82" o:spid="_x0000_s1071" style="position:absolute;left:26908;top:45338;width:7667;height:381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6oMQA&#10;AADbAAAADwAAAGRycy9kb3ducmV2LnhtbESPQWvCQBSE70L/w/IK3urGHKyNriKi2EIPVQt6fGTf&#10;JsHs25DdxPTfdwsFj8PMfMMs14OtRU+trxwrmE4SEMS50xUXCr7P+5c5CB+QNdaOScEPeVivnkZL&#10;zLS785H6UyhEhLDPUEEZQpNJ6fOSLPqJa4ijZ1xrMUTZFlK3eI9wW8s0SWbSYsVxocSGtiXlt1Nn&#10;FVwNHs67D/8pTdqbt+qru5jXTqnx87BZgAg0hEf4v/2uFcxT+PsSf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DOqDEAAAA2wAAAA8AAAAAAAAAAAAAAAAAmAIAAGRycy9k&#10;b3ducmV2LnhtbFBLBQYAAAAABAAEAPUAAACJAwAAAAA=&#10;" fillcolor="white [3212]" strokecolor="white [3212]" strokeweight="1pt">
              <v:textbox style="mso-next-textbox:#矩形 82">
                <w:txbxContent>
                  <w:p w:rsidR="003873C7" w:rsidRPr="0041794B" w:rsidRDefault="003873C7" w:rsidP="000D5EC2">
                    <w:pPr>
                      <w:spacing w:after="312"/>
                    </w:pPr>
                    <w:r>
                      <w:t>O</w:t>
                    </w:r>
                    <w:r>
                      <w:rPr>
                        <w:rFonts w:hint="eastAsia"/>
                      </w:rPr>
                      <w:t>utput</w:t>
                    </w:r>
                  </w:p>
                </w:txbxContent>
              </v:textbox>
            </v:rect>
            <v:rect id="矩形 83" o:spid="_x0000_s1072" style="position:absolute;left:31337;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o4LMQA&#10;AADbAAAADwAAAGRycy9kb3ducmV2LnhtbESPT4vCMBTE7wt+h/CEva2pL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qOCzEAAAA2wAAAA8AAAAAAAAAAAAAAAAAmAIAAGRycy9k&#10;b3ducmV2LnhtbFBLBQYAAAAABAAEAPUAAACJAwAAAAA=&#10;" fillcolor="white [3201]" strokecolor="black [3200]" strokeweight="1pt">
              <v:textbox style="mso-next-textbox:#矩形 83">
                <w:txbxContent>
                  <w:p w:rsidR="003873C7" w:rsidRPr="00FC05D5" w:rsidRDefault="003873C7" w:rsidP="000D5EC2">
                    <w:pPr>
                      <w:spacing w:after="312"/>
                    </w:pPr>
                    <w:r>
                      <w:rPr>
                        <w:rFonts w:hint="eastAsia"/>
                      </w:rPr>
                      <w:t>Acc</w:t>
                    </w:r>
                  </w:p>
                </w:txbxContent>
              </v:textbox>
            </v:rect>
            <v:rect id="矩形 84" o:spid="_x0000_s1073" style="position:absolute;left:19431;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OgWMQA&#10;AADbAAAADwAAAGRycy9kb3ducmV2LnhtbESPT4vCMBTE7wt+h/CEva2ps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DoFjEAAAA2wAAAA8AAAAAAAAAAAAAAAAAmAIAAGRycy9k&#10;b3ducmV2LnhtbFBLBQYAAAAABAAEAPUAAACJAwAAAAA=&#10;" fillcolor="white [3201]" strokecolor="black [3200]" strokeweight="1pt">
              <v:textbox style="mso-next-textbox:#矩形 84">
                <w:txbxContent>
                  <w:p w:rsidR="003873C7" w:rsidRPr="00FC05D5" w:rsidRDefault="003873C7" w:rsidP="000D5EC2">
                    <w:pPr>
                      <w:spacing w:after="312"/>
                    </w:pPr>
                    <w:r>
                      <w:rPr>
                        <w:rFonts w:hint="eastAsia"/>
                      </w:rPr>
                      <w:t>Avc</w:t>
                    </w:r>
                  </w:p>
                </w:txbxContent>
              </v:textbox>
            </v:rect>
            <v:rect id="矩形 86" o:spid="_x0000_s1074" style="position:absolute;left:19431;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2btMQA&#10;AADbAAAADwAAAGRycy9kb3ducmV2LnhtbESPT4vCMBTE7wt+h/AEb2vqHrpajSKygrDLin8OHh/N&#10;sy02LyWJbf32mwXB4zAzv2EWq97UoiXnK8sKJuMEBHFudcWFgvNp+z4F4QOyxtoyKXiQh9Vy8LbA&#10;TNuOD9QeQyEihH2GCsoQmkxKn5dk0I9tQxy9q3UGQ5SukNphF+Gmlh9JkkqDFceFEhvalJTfjnej&#10;wO6rR712s9/2hz4v3/uQdH36pdRo2K/nIAL14RV+tndawTSF/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dm7TEAAAA2wAAAA8AAAAAAAAAAAAAAAAAmAIAAGRycy9k&#10;b3ducmV2LnhtbFBLBQYAAAAABAAEAPUAAACJAwAAAAA=&#10;" fillcolor="white [3201]" strokecolor="black [3200]" strokeweight="1pt">
              <v:textbox style="mso-next-textbox:#矩形 86">
                <w:txbxContent>
                  <w:p w:rsidR="003873C7" w:rsidRPr="00FC05D5" w:rsidRDefault="003873C7" w:rsidP="000D5EC2">
                    <w:pPr>
                      <w:spacing w:after="312"/>
                    </w:pPr>
                    <w:r>
                      <w:t>Sn</w:t>
                    </w:r>
                  </w:p>
                </w:txbxContent>
              </v:textbox>
            </v:rect>
            <v:rect id="矩形 87" o:spid="_x0000_s1075" style="position:absolute;left:31337;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E+L8QA&#10;AADbAAAADwAAAGRycy9kb3ducmV2LnhtbESPQWvCQBSE7wX/w/KE3pqNPRgbXUXEQqGlwdSDx0f2&#10;mQSzb8PuNon/vlso9DjMzDfMZjeZTgzkfGtZwSJJQRBXVrdcKzh/vT6tQPiArLGzTAru5GG3nT1s&#10;MNd25BMNZahFhLDPUUETQp9L6auGDPrE9sTRu1pnMETpaqkdjhFuOvmcpktpsOW40GBPh4aqW/lt&#10;FNiivXd79/I5fFB2eS9COk7Lo1KP82m/BhFoCv/hv/abVrDK4PdL/A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RPi/EAAAA2wAAAA8AAAAAAAAAAAAAAAAAmAIAAGRycy9k&#10;b3ducmV2LnhtbFBLBQYAAAAABAAEAPUAAACJAwAAAAA=&#10;" fillcolor="white [3201]" strokecolor="black [3200]" strokeweight="1pt">
              <v:textbox style="mso-next-textbox:#矩形 87">
                <w:txbxContent>
                  <w:p w:rsidR="003873C7" w:rsidRPr="00FC05D5" w:rsidRDefault="003873C7" w:rsidP="000D5EC2">
                    <w:pPr>
                      <w:spacing w:after="312"/>
                    </w:pPr>
                    <w:r>
                      <w:rPr>
                        <w:rFonts w:hint="eastAsia"/>
                      </w:rPr>
                      <w:t>Sp</w:t>
                    </w:r>
                  </w:p>
                </w:txbxContent>
              </v:textbox>
            </v:rect>
            <w10:anchorlock/>
          </v:group>
        </w:pict>
      </w:r>
    </w:p>
    <w:p w:rsidR="004C6124" w:rsidRDefault="00C91AAA" w:rsidP="000D5EC2">
      <w:pPr>
        <w:spacing w:after="312"/>
        <w:rPr>
          <w:rFonts w:asciiTheme="majorEastAsia" w:eastAsiaTheme="majorEastAsia" w:hAnsiTheme="majorEastAsia"/>
          <w:b/>
          <w:color w:val="000000" w:themeColor="text1"/>
          <w:sz w:val="28"/>
          <w:szCs w:val="28"/>
        </w:rPr>
      </w:pPr>
      <w:r>
        <w:t>Figure 1</w:t>
      </w:r>
      <w:r w:rsidR="006100A7">
        <w:rPr>
          <w:rFonts w:hint="eastAsia"/>
        </w:rPr>
        <w:t xml:space="preserve"> </w:t>
      </w:r>
      <w:r w:rsidR="006100A7" w:rsidRPr="001E1A18">
        <w:rPr>
          <w:rFonts w:hint="eastAsia"/>
          <w:color w:val="FF0000"/>
          <w:highlight w:val="yellow"/>
        </w:rPr>
        <w:t>【</w:t>
      </w:r>
      <w:r w:rsidR="006100A7" w:rsidRPr="001E1A18">
        <w:rPr>
          <w:rFonts w:hint="eastAsia"/>
          <w:color w:val="FF0000"/>
          <w:highlight w:val="yellow"/>
        </w:rPr>
        <w:t>Inkscape</w:t>
      </w:r>
      <w:r w:rsidR="006100A7" w:rsidRPr="001E1A18">
        <w:rPr>
          <w:rFonts w:hint="eastAsia"/>
          <w:color w:val="FF0000"/>
          <w:highlight w:val="yellow"/>
        </w:rPr>
        <w:t>画图，给我原始图</w:t>
      </w:r>
      <w:r w:rsidR="006100A7" w:rsidRPr="001E1A18">
        <w:rPr>
          <w:rFonts w:hint="eastAsia"/>
          <w:color w:val="FF0000"/>
          <w:highlight w:val="yellow"/>
        </w:rPr>
        <w:t>SVG</w:t>
      </w:r>
      <w:r w:rsidR="006100A7" w:rsidRPr="001E1A18">
        <w:rPr>
          <w:rFonts w:hint="eastAsia"/>
          <w:color w:val="FF0000"/>
          <w:highlight w:val="yellow"/>
        </w:rPr>
        <w:t>格式】</w:t>
      </w:r>
    </w:p>
    <w:p w:rsidR="00C250E4" w:rsidRDefault="00C250E4" w:rsidP="000D5EC2">
      <w:pPr>
        <w:spacing w:after="312"/>
      </w:pPr>
      <w:r>
        <w:br w:type="page"/>
      </w:r>
    </w:p>
    <w:p w:rsidR="00AC05B2" w:rsidRDefault="006817A2" w:rsidP="000D5EC2">
      <w:pPr>
        <w:pStyle w:val="2"/>
        <w:spacing w:after="312"/>
      </w:pPr>
      <w:r>
        <w:lastRenderedPageBreak/>
        <w:t>Results and Discussion</w:t>
      </w:r>
    </w:p>
    <w:p w:rsidR="006817A2" w:rsidRPr="00F5687A" w:rsidRDefault="006817A2" w:rsidP="006817A2">
      <w:pPr>
        <w:spacing w:after="312"/>
        <w:rPr>
          <w:color w:val="FF0000"/>
        </w:rPr>
      </w:pPr>
      <w:r w:rsidRPr="00F5687A">
        <w:rPr>
          <w:rFonts w:hint="eastAsia"/>
          <w:color w:val="FF0000"/>
          <w:highlight w:val="yellow"/>
        </w:rPr>
        <w:t>【总体实验策略：穷举法：</w:t>
      </w:r>
      <w:r w:rsidR="00E04803" w:rsidRPr="00F5687A">
        <w:rPr>
          <w:rFonts w:hint="eastAsia"/>
          <w:color w:val="FF0000"/>
          <w:highlight w:val="yellow"/>
        </w:rPr>
        <w:t>窗口大小</w:t>
      </w:r>
      <w:r w:rsidR="00E04803" w:rsidRPr="00F5687A">
        <w:rPr>
          <w:rFonts w:hint="eastAsia"/>
          <w:color w:val="FF0000"/>
          <w:highlight w:val="yellow"/>
        </w:rPr>
        <w:t>5</w:t>
      </w:r>
      <w:r w:rsidR="00E04803" w:rsidRPr="00F5687A">
        <w:rPr>
          <w:rFonts w:hint="eastAsia"/>
          <w:color w:val="FF0000"/>
          <w:highlight w:val="yellow"/>
        </w:rPr>
        <w:t>、步进大小也为</w:t>
      </w:r>
      <w:r w:rsidR="00E04803" w:rsidRPr="00F5687A">
        <w:rPr>
          <w:rFonts w:hint="eastAsia"/>
          <w:color w:val="FF0000"/>
          <w:highlight w:val="yellow"/>
        </w:rPr>
        <w:t>5</w:t>
      </w:r>
      <w:r w:rsidR="00C12D1D">
        <w:rPr>
          <w:rFonts w:hint="eastAsia"/>
          <w:color w:val="FF0000"/>
          <w:highlight w:val="yellow"/>
        </w:rPr>
        <w:t>（甚至步进大小可以设置为</w:t>
      </w:r>
      <w:r w:rsidR="00C12D1D">
        <w:rPr>
          <w:rFonts w:hint="eastAsia"/>
          <w:color w:val="FF0000"/>
          <w:highlight w:val="yellow"/>
        </w:rPr>
        <w:t>1</w:t>
      </w:r>
      <w:r w:rsidR="0037249B" w:rsidRPr="00F5687A">
        <w:rPr>
          <w:rFonts w:hint="eastAsia"/>
          <w:color w:val="FF0000"/>
          <w:highlight w:val="yellow"/>
        </w:rPr>
        <w:t>，使用</w:t>
      </w:r>
      <w:r w:rsidR="0037249B" w:rsidRPr="00F5687A">
        <w:rPr>
          <w:rFonts w:hint="eastAsia"/>
          <w:color w:val="FF0000"/>
          <w:highlight w:val="yellow"/>
        </w:rPr>
        <w:t>mAcc</w:t>
      </w:r>
      <w:r w:rsidR="0037249B" w:rsidRPr="00F5687A">
        <w:rPr>
          <w:rFonts w:hint="eastAsia"/>
          <w:color w:val="FF0000"/>
          <w:highlight w:val="yellow"/>
        </w:rPr>
        <w:t>指标</w:t>
      </w:r>
      <w:r w:rsidR="00A94145">
        <w:rPr>
          <w:rFonts w:hint="eastAsia"/>
          <w:color w:val="FF0000"/>
          <w:highlight w:val="yellow"/>
        </w:rPr>
        <w:t>。并强烈建议使用</w:t>
      </w:r>
      <w:r w:rsidR="00A94145">
        <w:rPr>
          <w:rFonts w:hint="eastAsia"/>
          <w:color w:val="FF0000"/>
          <w:highlight w:val="yellow"/>
        </w:rPr>
        <w:t>R</w:t>
      </w:r>
      <w:r w:rsidR="00A94145">
        <w:rPr>
          <w:rFonts w:hint="eastAsia"/>
          <w:color w:val="FF0000"/>
          <w:highlight w:val="yellow"/>
        </w:rPr>
        <w:t>里面的</w:t>
      </w:r>
      <w:r w:rsidR="00A94145">
        <w:rPr>
          <w:rFonts w:hint="eastAsia"/>
          <w:color w:val="FF0000"/>
          <w:highlight w:val="yellow"/>
        </w:rPr>
        <w:t>apply</w:t>
      </w:r>
      <w:r w:rsidR="00A94145">
        <w:rPr>
          <w:rFonts w:hint="eastAsia"/>
          <w:color w:val="FF0000"/>
          <w:highlight w:val="yellow"/>
        </w:rPr>
        <w:t>函数取代</w:t>
      </w:r>
      <w:r w:rsidR="00A94145">
        <w:rPr>
          <w:rFonts w:hint="eastAsia"/>
          <w:color w:val="FF0000"/>
          <w:highlight w:val="yellow"/>
        </w:rPr>
        <w:t>for</w:t>
      </w:r>
      <w:r w:rsidR="00A94145">
        <w:rPr>
          <w:rFonts w:hint="eastAsia"/>
          <w:color w:val="FF0000"/>
          <w:highlight w:val="yellow"/>
        </w:rPr>
        <w:t>循环，效率可以提高数十倍。</w:t>
      </w:r>
      <w:r w:rsidR="0037249B" w:rsidRPr="00F5687A">
        <w:rPr>
          <w:rFonts w:hint="eastAsia"/>
          <w:color w:val="FF0000"/>
          <w:highlight w:val="yellow"/>
        </w:rPr>
        <w:t>】</w:t>
      </w:r>
    </w:p>
    <w:p w:rsidR="0037249B" w:rsidRPr="006817A2" w:rsidRDefault="0037249B" w:rsidP="006817A2">
      <w:pPr>
        <w:spacing w:after="312"/>
      </w:pPr>
    </w:p>
    <w:p w:rsidR="00C250E4" w:rsidRPr="004E3E8C" w:rsidRDefault="006817A2" w:rsidP="000D5EC2">
      <w:pPr>
        <w:pStyle w:val="3"/>
        <w:spacing w:after="312"/>
        <w:rPr>
          <w:color w:val="FF0000"/>
          <w:highlight w:val="yellow"/>
        </w:rPr>
      </w:pPr>
      <w:r w:rsidRPr="004E3E8C">
        <w:rPr>
          <w:rFonts w:hint="eastAsia"/>
          <w:color w:val="FF0000"/>
          <w:highlight w:val="yellow"/>
        </w:rPr>
        <w:t>【两个容易的数据集（但是其他算法也没有获得</w:t>
      </w:r>
      <w:r w:rsidRPr="004E3E8C">
        <w:rPr>
          <w:rFonts w:hint="eastAsia"/>
          <w:color w:val="FF0000"/>
          <w:highlight w:val="yellow"/>
        </w:rPr>
        <w:t>100%</w:t>
      </w:r>
      <w:r w:rsidRPr="004E3E8C">
        <w:rPr>
          <w:rFonts w:hint="eastAsia"/>
          <w:color w:val="FF0000"/>
          <w:highlight w:val="yellow"/>
        </w:rPr>
        <w:t>准确性）】</w:t>
      </w:r>
    </w:p>
    <w:p w:rsidR="006817A2" w:rsidRPr="004E3E8C" w:rsidRDefault="006817A2" w:rsidP="006817A2">
      <w:pPr>
        <w:spacing w:after="312"/>
        <w:rPr>
          <w:color w:val="FF0000"/>
          <w:highlight w:val="yellow"/>
        </w:rPr>
      </w:pPr>
    </w:p>
    <w:p w:rsidR="006817A2" w:rsidRPr="004E3E8C" w:rsidRDefault="006817A2" w:rsidP="006817A2">
      <w:pPr>
        <w:pStyle w:val="3"/>
        <w:spacing w:after="312"/>
        <w:rPr>
          <w:color w:val="FF0000"/>
          <w:highlight w:val="yellow"/>
        </w:rPr>
      </w:pPr>
      <w:r w:rsidRPr="004E3E8C">
        <w:rPr>
          <w:rFonts w:hint="eastAsia"/>
          <w:color w:val="FF0000"/>
          <w:highlight w:val="yellow"/>
        </w:rPr>
        <w:t>【两个困难的数据集】</w:t>
      </w:r>
    </w:p>
    <w:p w:rsidR="006817A2" w:rsidRPr="004E3E8C" w:rsidRDefault="006817A2" w:rsidP="006817A2">
      <w:pPr>
        <w:spacing w:after="312"/>
        <w:rPr>
          <w:color w:val="FF0000"/>
          <w:highlight w:val="yellow"/>
        </w:rPr>
      </w:pPr>
    </w:p>
    <w:p w:rsidR="00823CF4" w:rsidRPr="004E3E8C" w:rsidRDefault="00823CF4" w:rsidP="00823CF4">
      <w:pPr>
        <w:pStyle w:val="3"/>
        <w:spacing w:after="312"/>
        <w:rPr>
          <w:color w:val="FF0000"/>
        </w:rPr>
      </w:pPr>
      <w:r w:rsidRPr="004E3E8C">
        <w:rPr>
          <w:rFonts w:hint="eastAsia"/>
          <w:color w:val="FF0000"/>
          <w:highlight w:val="yellow"/>
        </w:rPr>
        <w:t>【</w:t>
      </w:r>
      <w:r w:rsidR="00272E87" w:rsidRPr="004E3E8C">
        <w:rPr>
          <w:rFonts w:hint="eastAsia"/>
          <w:color w:val="FF0000"/>
          <w:highlight w:val="yellow"/>
        </w:rPr>
        <w:t>统计分析</w:t>
      </w:r>
      <w:r w:rsidR="00272E87" w:rsidRPr="004E3E8C">
        <w:rPr>
          <w:rFonts w:hint="eastAsia"/>
          <w:color w:val="FF0000"/>
          <w:highlight w:val="yellow"/>
        </w:rPr>
        <w:t>17</w:t>
      </w:r>
      <w:r w:rsidR="00272E87" w:rsidRPr="004E3E8C">
        <w:rPr>
          <w:rFonts w:hint="eastAsia"/>
          <w:color w:val="FF0000"/>
          <w:highlight w:val="yellow"/>
        </w:rPr>
        <w:t>个数据集的综合情况</w:t>
      </w:r>
      <w:r w:rsidRPr="004E3E8C">
        <w:rPr>
          <w:rFonts w:hint="eastAsia"/>
          <w:color w:val="FF0000"/>
          <w:highlight w:val="yellow"/>
        </w:rPr>
        <w:t>】</w:t>
      </w:r>
    </w:p>
    <w:p w:rsidR="00686958" w:rsidRPr="00A268F3" w:rsidRDefault="00686958" w:rsidP="000D5EC2">
      <w:pPr>
        <w:pStyle w:val="HTML"/>
        <w:spacing w:after="312"/>
        <w:rPr>
          <w:shd w:val="clear" w:color="auto" w:fill="FFFFFF"/>
        </w:rPr>
      </w:pPr>
      <w:r>
        <w:rPr>
          <w:shd w:val="clear" w:color="auto" w:fill="FFFFFF"/>
        </w:rPr>
        <w:br w:type="page"/>
      </w:r>
    </w:p>
    <w:p w:rsidR="00AC05B2" w:rsidRPr="00D025A7" w:rsidRDefault="00AC05B2" w:rsidP="000D5EC2">
      <w:pPr>
        <w:pStyle w:val="2"/>
        <w:spacing w:after="312"/>
      </w:pPr>
      <w:r w:rsidRPr="00D025A7">
        <w:lastRenderedPageBreak/>
        <w:t>Conclusions</w:t>
      </w:r>
    </w:p>
    <w:p w:rsidR="00F20C2D" w:rsidRDefault="00F20C2D" w:rsidP="000D5EC2">
      <w:pPr>
        <w:spacing w:after="312"/>
        <w:rPr>
          <w:shd w:val="clear" w:color="auto" w:fill="FFFFFF"/>
        </w:rPr>
      </w:pPr>
    </w:p>
    <w:p w:rsidR="001F3D22" w:rsidRPr="00D025A7" w:rsidRDefault="001F3D22" w:rsidP="000D5EC2">
      <w:pPr>
        <w:pStyle w:val="2"/>
        <w:spacing w:after="312"/>
      </w:pPr>
      <w:r>
        <w:t>References</w:t>
      </w:r>
    </w:p>
    <w:p w:rsidR="001F3D22" w:rsidRPr="00C250E4" w:rsidRDefault="001F3D22" w:rsidP="002D11CA">
      <w:pPr>
        <w:spacing w:after="312"/>
        <w:rPr>
          <w:shd w:val="clear" w:color="auto" w:fill="FFFFFF"/>
        </w:rPr>
      </w:pPr>
    </w:p>
    <w:sectPr w:rsidR="001F3D22" w:rsidRPr="00C250E4" w:rsidSect="00651B8D">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90B" w:rsidRDefault="005E590B" w:rsidP="006E7649">
      <w:pPr>
        <w:spacing w:after="240"/>
      </w:pPr>
      <w:r>
        <w:separator/>
      </w:r>
    </w:p>
  </w:endnote>
  <w:endnote w:type="continuationSeparator" w:id="0">
    <w:p w:rsidR="005E590B" w:rsidRDefault="005E590B" w:rsidP="006E7649">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9"/>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9"/>
      <w:spacing w:after="2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9"/>
      <w:spacing w:after="2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90B" w:rsidRDefault="005E590B" w:rsidP="006E7649">
      <w:pPr>
        <w:spacing w:after="240"/>
      </w:pPr>
      <w:r>
        <w:separator/>
      </w:r>
    </w:p>
  </w:footnote>
  <w:footnote w:type="continuationSeparator" w:id="0">
    <w:p w:rsidR="005E590B" w:rsidRDefault="005E590B" w:rsidP="006E7649">
      <w:pPr>
        <w:spacing w:after="2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8"/>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8"/>
      <w:spacing w:after="2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EC2" w:rsidRDefault="000D5EC2" w:rsidP="000D5EC2">
    <w:pPr>
      <w:pStyle w:val="a8"/>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C81587"/>
    <w:multiLevelType w:val="hybridMultilevel"/>
    <w:tmpl w:val="039CF2F2"/>
    <w:lvl w:ilvl="0" w:tplc="F9C81E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D3113CF"/>
    <w:multiLevelType w:val="hybridMultilevel"/>
    <w:tmpl w:val="3CF4B224"/>
    <w:lvl w:ilvl="0" w:tplc="DB0E4890">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
    <w:nsid w:val="222C38C9"/>
    <w:multiLevelType w:val="hybridMultilevel"/>
    <w:tmpl w:val="D9F4F3E0"/>
    <w:lvl w:ilvl="0" w:tplc="825C6A14">
      <w:start w:val="1"/>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72E3D8F"/>
    <w:multiLevelType w:val="hybridMultilevel"/>
    <w:tmpl w:val="FA40102C"/>
    <w:lvl w:ilvl="0" w:tplc="30EC171C">
      <w:start w:val="1"/>
      <w:numFmt w:val="lowerLetter"/>
      <w:lvlText w:val="(%1)"/>
      <w:lvlJc w:val="left"/>
      <w:pPr>
        <w:ind w:left="2355" w:hanging="360"/>
      </w:pPr>
      <w:rPr>
        <w:rFonts w:asciiTheme="minorHAnsi" w:hAnsiTheme="minorHAnsi" w:hint="default"/>
        <w:sz w:val="21"/>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4">
    <w:nsid w:val="56930147"/>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5">
    <w:nsid w:val="7D905529"/>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DAxNbMwMDQ2srAwMTJS0lEKTi0uzszPAykwrgUAeepZ6CwAAAA="/>
  </w:docVars>
  <w:rsids>
    <w:rsidRoot w:val="00F76F6F"/>
    <w:rsid w:val="00050638"/>
    <w:rsid w:val="000542C7"/>
    <w:rsid w:val="000732D1"/>
    <w:rsid w:val="0007451A"/>
    <w:rsid w:val="000857FB"/>
    <w:rsid w:val="000A09C7"/>
    <w:rsid w:val="000A516B"/>
    <w:rsid w:val="000B72AA"/>
    <w:rsid w:val="000D5EC2"/>
    <w:rsid w:val="00126DE9"/>
    <w:rsid w:val="0017239C"/>
    <w:rsid w:val="00176571"/>
    <w:rsid w:val="00182B47"/>
    <w:rsid w:val="0019153A"/>
    <w:rsid w:val="001A6789"/>
    <w:rsid w:val="001C6637"/>
    <w:rsid w:val="001D5B26"/>
    <w:rsid w:val="001E118E"/>
    <w:rsid w:val="001E1A18"/>
    <w:rsid w:val="001F3D22"/>
    <w:rsid w:val="00202234"/>
    <w:rsid w:val="00204875"/>
    <w:rsid w:val="00205021"/>
    <w:rsid w:val="00215FE7"/>
    <w:rsid w:val="0025584D"/>
    <w:rsid w:val="002560C9"/>
    <w:rsid w:val="00272E87"/>
    <w:rsid w:val="002A0D6C"/>
    <w:rsid w:val="002A5FB8"/>
    <w:rsid w:val="002B3B1D"/>
    <w:rsid w:val="002C4AA6"/>
    <w:rsid w:val="002D11CA"/>
    <w:rsid w:val="002E03F9"/>
    <w:rsid w:val="002E3160"/>
    <w:rsid w:val="002E4967"/>
    <w:rsid w:val="002F37BC"/>
    <w:rsid w:val="00306A02"/>
    <w:rsid w:val="003268B2"/>
    <w:rsid w:val="00326B4C"/>
    <w:rsid w:val="0033437F"/>
    <w:rsid w:val="003376B8"/>
    <w:rsid w:val="00337DD7"/>
    <w:rsid w:val="00345695"/>
    <w:rsid w:val="00351CEA"/>
    <w:rsid w:val="0037249B"/>
    <w:rsid w:val="00383DC1"/>
    <w:rsid w:val="003873C7"/>
    <w:rsid w:val="003A4034"/>
    <w:rsid w:val="003C2430"/>
    <w:rsid w:val="003E6D1D"/>
    <w:rsid w:val="00443584"/>
    <w:rsid w:val="00450A03"/>
    <w:rsid w:val="00465893"/>
    <w:rsid w:val="00466BEC"/>
    <w:rsid w:val="004700AE"/>
    <w:rsid w:val="004843CD"/>
    <w:rsid w:val="00486DE8"/>
    <w:rsid w:val="00494FE4"/>
    <w:rsid w:val="004B58EE"/>
    <w:rsid w:val="004C3C14"/>
    <w:rsid w:val="004C6124"/>
    <w:rsid w:val="004D4081"/>
    <w:rsid w:val="004E3E8C"/>
    <w:rsid w:val="004F5E08"/>
    <w:rsid w:val="005008F1"/>
    <w:rsid w:val="00527075"/>
    <w:rsid w:val="00541DE6"/>
    <w:rsid w:val="00551E3A"/>
    <w:rsid w:val="005527CF"/>
    <w:rsid w:val="0055732A"/>
    <w:rsid w:val="00577210"/>
    <w:rsid w:val="00596060"/>
    <w:rsid w:val="005A1C9D"/>
    <w:rsid w:val="005C3C92"/>
    <w:rsid w:val="005D4052"/>
    <w:rsid w:val="005D6768"/>
    <w:rsid w:val="005E590B"/>
    <w:rsid w:val="005F4F47"/>
    <w:rsid w:val="006043BD"/>
    <w:rsid w:val="006100A7"/>
    <w:rsid w:val="006223C0"/>
    <w:rsid w:val="00626A98"/>
    <w:rsid w:val="00651B8D"/>
    <w:rsid w:val="00652BB1"/>
    <w:rsid w:val="006549B1"/>
    <w:rsid w:val="006721D5"/>
    <w:rsid w:val="00675B1E"/>
    <w:rsid w:val="006774CA"/>
    <w:rsid w:val="006817A2"/>
    <w:rsid w:val="00686958"/>
    <w:rsid w:val="00695BE4"/>
    <w:rsid w:val="006972E4"/>
    <w:rsid w:val="006A5C94"/>
    <w:rsid w:val="006A7332"/>
    <w:rsid w:val="006C76B5"/>
    <w:rsid w:val="006E4973"/>
    <w:rsid w:val="006E758D"/>
    <w:rsid w:val="006E7649"/>
    <w:rsid w:val="006F6A4A"/>
    <w:rsid w:val="00730E5D"/>
    <w:rsid w:val="00733BCD"/>
    <w:rsid w:val="0076640C"/>
    <w:rsid w:val="007A36AE"/>
    <w:rsid w:val="007B47F5"/>
    <w:rsid w:val="007F5DBD"/>
    <w:rsid w:val="007F73B1"/>
    <w:rsid w:val="008136C1"/>
    <w:rsid w:val="00823CF4"/>
    <w:rsid w:val="00831858"/>
    <w:rsid w:val="008370C9"/>
    <w:rsid w:val="008C0340"/>
    <w:rsid w:val="008C49E5"/>
    <w:rsid w:val="008D3B34"/>
    <w:rsid w:val="008E46C2"/>
    <w:rsid w:val="008F1AA6"/>
    <w:rsid w:val="00901E1B"/>
    <w:rsid w:val="00912617"/>
    <w:rsid w:val="00933B14"/>
    <w:rsid w:val="009467A3"/>
    <w:rsid w:val="00983D48"/>
    <w:rsid w:val="00995021"/>
    <w:rsid w:val="009A19F4"/>
    <w:rsid w:val="009C0631"/>
    <w:rsid w:val="009C3379"/>
    <w:rsid w:val="009D07F7"/>
    <w:rsid w:val="009E48F0"/>
    <w:rsid w:val="009F24BE"/>
    <w:rsid w:val="009F3DE6"/>
    <w:rsid w:val="00A00083"/>
    <w:rsid w:val="00A06ADE"/>
    <w:rsid w:val="00A24230"/>
    <w:rsid w:val="00A2441E"/>
    <w:rsid w:val="00A268F3"/>
    <w:rsid w:val="00A27095"/>
    <w:rsid w:val="00A308E1"/>
    <w:rsid w:val="00A366AC"/>
    <w:rsid w:val="00A80F36"/>
    <w:rsid w:val="00A8309A"/>
    <w:rsid w:val="00A94145"/>
    <w:rsid w:val="00AA5CD2"/>
    <w:rsid w:val="00AC05B2"/>
    <w:rsid w:val="00AD7362"/>
    <w:rsid w:val="00AE525C"/>
    <w:rsid w:val="00AE5D89"/>
    <w:rsid w:val="00AF3E7D"/>
    <w:rsid w:val="00B03AC4"/>
    <w:rsid w:val="00B247E9"/>
    <w:rsid w:val="00B3502D"/>
    <w:rsid w:val="00B375F1"/>
    <w:rsid w:val="00B77175"/>
    <w:rsid w:val="00B91D80"/>
    <w:rsid w:val="00BB1FE4"/>
    <w:rsid w:val="00BE1C07"/>
    <w:rsid w:val="00BF44F9"/>
    <w:rsid w:val="00BF72F5"/>
    <w:rsid w:val="00BF7F89"/>
    <w:rsid w:val="00C12D1D"/>
    <w:rsid w:val="00C250E4"/>
    <w:rsid w:val="00C619EB"/>
    <w:rsid w:val="00C633FD"/>
    <w:rsid w:val="00C7646A"/>
    <w:rsid w:val="00C83B4B"/>
    <w:rsid w:val="00C91AAA"/>
    <w:rsid w:val="00CA7465"/>
    <w:rsid w:val="00CD6F6F"/>
    <w:rsid w:val="00D025A7"/>
    <w:rsid w:val="00D04B4D"/>
    <w:rsid w:val="00D3634C"/>
    <w:rsid w:val="00D472AC"/>
    <w:rsid w:val="00D92039"/>
    <w:rsid w:val="00D92883"/>
    <w:rsid w:val="00DA406F"/>
    <w:rsid w:val="00DB0A60"/>
    <w:rsid w:val="00DC749D"/>
    <w:rsid w:val="00DD38C6"/>
    <w:rsid w:val="00DE6F6E"/>
    <w:rsid w:val="00E04803"/>
    <w:rsid w:val="00E13BFA"/>
    <w:rsid w:val="00E17FB2"/>
    <w:rsid w:val="00E30D2D"/>
    <w:rsid w:val="00E44231"/>
    <w:rsid w:val="00E761B8"/>
    <w:rsid w:val="00E955DE"/>
    <w:rsid w:val="00EB6AC6"/>
    <w:rsid w:val="00EF0CA6"/>
    <w:rsid w:val="00EF65FD"/>
    <w:rsid w:val="00F20C2D"/>
    <w:rsid w:val="00F30E40"/>
    <w:rsid w:val="00F44453"/>
    <w:rsid w:val="00F472BC"/>
    <w:rsid w:val="00F5687A"/>
    <w:rsid w:val="00F57BA0"/>
    <w:rsid w:val="00F64557"/>
    <w:rsid w:val="00F6713A"/>
    <w:rsid w:val="00F76F6F"/>
    <w:rsid w:val="00FA3DF1"/>
    <w:rsid w:val="00FC4A54"/>
    <w:rsid w:val="00FD44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直接箭头连接符 47"/>
        <o:r id="V:Rule2" type="connector" idref="#直接箭头连接符 71"/>
        <o:r id="V:Rule3" type="connector" idref="#直接箭头连接符 69"/>
        <o:r id="V:Rule4" type="connector" idref="#直接箭头连接符 80"/>
      </o:rules>
    </o:shapelayout>
  </w:shapeDefaults>
  <w:decimalSymbol w:val="."/>
  <w:listSeparator w:val=","/>
  <w15:docId w15:val="{AE48F4E9-CE58-4B55-ABF9-0B10D6DB7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649"/>
    <w:pPr>
      <w:widowControl w:val="0"/>
      <w:spacing w:afterLines="100" w:line="300" w:lineRule="auto"/>
      <w:jc w:val="both"/>
    </w:pPr>
    <w:rPr>
      <w:rFonts w:ascii="Times New Roman" w:hAnsi="Times New Roman"/>
      <w:sz w:val="24"/>
      <w:szCs w:val="24"/>
    </w:rPr>
  </w:style>
  <w:style w:type="paragraph" w:styleId="1">
    <w:name w:val="heading 1"/>
    <w:basedOn w:val="a"/>
    <w:next w:val="a"/>
    <w:link w:val="1Char"/>
    <w:uiPriority w:val="9"/>
    <w:qFormat/>
    <w:rsid w:val="00BF72F5"/>
    <w:pPr>
      <w:jc w:val="center"/>
      <w:outlineLvl w:val="0"/>
    </w:pPr>
    <w:rPr>
      <w:b/>
      <w:color w:val="0000FF"/>
      <w:sz w:val="32"/>
      <w:szCs w:val="32"/>
      <w:shd w:val="clear" w:color="auto" w:fill="FFFFFF"/>
    </w:rPr>
  </w:style>
  <w:style w:type="paragraph" w:styleId="2">
    <w:name w:val="heading 2"/>
    <w:basedOn w:val="a"/>
    <w:next w:val="a"/>
    <w:link w:val="2Char"/>
    <w:uiPriority w:val="9"/>
    <w:unhideWhenUsed/>
    <w:qFormat/>
    <w:rsid w:val="000B72AA"/>
    <w:pPr>
      <w:jc w:val="left"/>
      <w:outlineLvl w:val="1"/>
    </w:pPr>
    <w:rPr>
      <w:b/>
      <w:color w:val="0000FF"/>
      <w:sz w:val="30"/>
      <w:szCs w:val="30"/>
      <w:shd w:val="clear" w:color="auto" w:fill="FFFFFF"/>
    </w:rPr>
  </w:style>
  <w:style w:type="paragraph" w:styleId="3">
    <w:name w:val="heading 3"/>
    <w:basedOn w:val="2"/>
    <w:next w:val="a"/>
    <w:link w:val="3Char"/>
    <w:uiPriority w:val="9"/>
    <w:unhideWhenUsed/>
    <w:qFormat/>
    <w:rsid w:val="00A366AC"/>
    <w:pPr>
      <w:outlineLvl w:val="2"/>
    </w:pPr>
    <w:rPr>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ader-word-layer">
    <w:name w:val="reader-word-layer"/>
    <w:basedOn w:val="a"/>
    <w:rsid w:val="008C49E5"/>
    <w:pPr>
      <w:widowControl/>
      <w:spacing w:before="100" w:beforeAutospacing="1" w:after="100" w:afterAutospacing="1"/>
      <w:jc w:val="left"/>
    </w:pPr>
    <w:rPr>
      <w:rFonts w:ascii="宋体" w:eastAsia="宋体" w:hAnsi="宋体" w:cs="宋体"/>
      <w:kern w:val="0"/>
    </w:rPr>
  </w:style>
  <w:style w:type="paragraph" w:styleId="a3">
    <w:name w:val="List Paragraph"/>
    <w:basedOn w:val="a"/>
    <w:uiPriority w:val="34"/>
    <w:qFormat/>
    <w:rsid w:val="008C49E5"/>
    <w:pPr>
      <w:ind w:firstLineChars="200" w:firstLine="420"/>
    </w:pPr>
  </w:style>
  <w:style w:type="paragraph" w:styleId="HTML">
    <w:name w:val="HTML Preformatted"/>
    <w:basedOn w:val="a"/>
    <w:link w:val="HTMLChar"/>
    <w:uiPriority w:val="99"/>
    <w:unhideWhenUsed/>
    <w:rsid w:val="001D5B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Char">
    <w:name w:val="HTML 预设格式 Char"/>
    <w:basedOn w:val="a0"/>
    <w:link w:val="HTML"/>
    <w:uiPriority w:val="99"/>
    <w:rsid w:val="001D5B26"/>
    <w:rPr>
      <w:rFonts w:ascii="宋体" w:eastAsia="宋体" w:hAnsi="宋体" w:cs="宋体"/>
      <w:kern w:val="0"/>
      <w:sz w:val="24"/>
      <w:szCs w:val="24"/>
    </w:rPr>
  </w:style>
  <w:style w:type="character" w:customStyle="1" w:styleId="p141">
    <w:name w:val="p141"/>
    <w:rsid w:val="00DE6F6E"/>
    <w:rPr>
      <w:strike w:val="0"/>
      <w:dstrike w:val="0"/>
      <w:sz w:val="21"/>
      <w:u w:val="none"/>
      <w:vertAlign w:val="baseline"/>
    </w:rPr>
  </w:style>
  <w:style w:type="table" w:styleId="a4">
    <w:name w:val="Table Grid"/>
    <w:basedOn w:val="a1"/>
    <w:uiPriority w:val="39"/>
    <w:rsid w:val="00F30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Placeholder Text"/>
    <w:basedOn w:val="a0"/>
    <w:uiPriority w:val="99"/>
    <w:semiHidden/>
    <w:rsid w:val="00AA5CD2"/>
    <w:rPr>
      <w:color w:val="808080"/>
    </w:rPr>
  </w:style>
  <w:style w:type="paragraph" w:styleId="a6">
    <w:name w:val="No Spacing"/>
    <w:uiPriority w:val="1"/>
    <w:qFormat/>
    <w:rsid w:val="00AA5CD2"/>
    <w:pPr>
      <w:widowControl w:val="0"/>
      <w:jc w:val="both"/>
    </w:pPr>
  </w:style>
  <w:style w:type="character" w:customStyle="1" w:styleId="apple-converted-space">
    <w:name w:val="apple-converted-space"/>
    <w:basedOn w:val="a0"/>
    <w:rsid w:val="004843CD"/>
  </w:style>
  <w:style w:type="character" w:styleId="a7">
    <w:name w:val="Hyperlink"/>
    <w:basedOn w:val="a0"/>
    <w:uiPriority w:val="99"/>
    <w:semiHidden/>
    <w:unhideWhenUsed/>
    <w:rsid w:val="004843CD"/>
    <w:rPr>
      <w:color w:val="0000FF"/>
      <w:u w:val="single"/>
    </w:rPr>
  </w:style>
  <w:style w:type="paragraph" w:styleId="a8">
    <w:name w:val="header"/>
    <w:basedOn w:val="a"/>
    <w:link w:val="Char"/>
    <w:uiPriority w:val="99"/>
    <w:unhideWhenUsed/>
    <w:rsid w:val="00B375F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8"/>
    <w:uiPriority w:val="99"/>
    <w:rsid w:val="00B375F1"/>
    <w:rPr>
      <w:sz w:val="18"/>
      <w:szCs w:val="18"/>
    </w:rPr>
  </w:style>
  <w:style w:type="paragraph" w:styleId="a9">
    <w:name w:val="footer"/>
    <w:basedOn w:val="a"/>
    <w:link w:val="Char0"/>
    <w:uiPriority w:val="99"/>
    <w:unhideWhenUsed/>
    <w:rsid w:val="00B375F1"/>
    <w:pPr>
      <w:tabs>
        <w:tab w:val="center" w:pos="4153"/>
        <w:tab w:val="right" w:pos="8306"/>
      </w:tabs>
      <w:snapToGrid w:val="0"/>
      <w:jc w:val="left"/>
    </w:pPr>
    <w:rPr>
      <w:sz w:val="18"/>
      <w:szCs w:val="18"/>
    </w:rPr>
  </w:style>
  <w:style w:type="character" w:customStyle="1" w:styleId="Char0">
    <w:name w:val="页脚 Char"/>
    <w:basedOn w:val="a0"/>
    <w:link w:val="a9"/>
    <w:uiPriority w:val="99"/>
    <w:rsid w:val="00B375F1"/>
    <w:rPr>
      <w:sz w:val="18"/>
      <w:szCs w:val="18"/>
    </w:rPr>
  </w:style>
  <w:style w:type="character" w:styleId="aa">
    <w:name w:val="annotation reference"/>
    <w:basedOn w:val="a0"/>
    <w:uiPriority w:val="99"/>
    <w:semiHidden/>
    <w:unhideWhenUsed/>
    <w:rsid w:val="00C91AAA"/>
    <w:rPr>
      <w:sz w:val="21"/>
      <w:szCs w:val="21"/>
    </w:rPr>
  </w:style>
  <w:style w:type="paragraph" w:styleId="ab">
    <w:name w:val="annotation text"/>
    <w:basedOn w:val="a"/>
    <w:link w:val="Char1"/>
    <w:uiPriority w:val="99"/>
    <w:semiHidden/>
    <w:unhideWhenUsed/>
    <w:rsid w:val="00C91AAA"/>
    <w:pPr>
      <w:jc w:val="left"/>
    </w:pPr>
  </w:style>
  <w:style w:type="character" w:customStyle="1" w:styleId="Char1">
    <w:name w:val="批注文字 Char"/>
    <w:basedOn w:val="a0"/>
    <w:link w:val="ab"/>
    <w:uiPriority w:val="99"/>
    <w:semiHidden/>
    <w:rsid w:val="00C91AAA"/>
  </w:style>
  <w:style w:type="paragraph" w:styleId="ac">
    <w:name w:val="annotation subject"/>
    <w:basedOn w:val="ab"/>
    <w:next w:val="ab"/>
    <w:link w:val="Char2"/>
    <w:uiPriority w:val="99"/>
    <w:semiHidden/>
    <w:unhideWhenUsed/>
    <w:rsid w:val="00C91AAA"/>
    <w:rPr>
      <w:b/>
      <w:bCs/>
    </w:rPr>
  </w:style>
  <w:style w:type="character" w:customStyle="1" w:styleId="Char2">
    <w:name w:val="批注主题 Char"/>
    <w:basedOn w:val="Char1"/>
    <w:link w:val="ac"/>
    <w:uiPriority w:val="99"/>
    <w:semiHidden/>
    <w:rsid w:val="00C91AAA"/>
    <w:rPr>
      <w:b/>
      <w:bCs/>
    </w:rPr>
  </w:style>
  <w:style w:type="paragraph" w:styleId="ad">
    <w:name w:val="Balloon Text"/>
    <w:basedOn w:val="a"/>
    <w:link w:val="Char3"/>
    <w:uiPriority w:val="99"/>
    <w:semiHidden/>
    <w:unhideWhenUsed/>
    <w:rsid w:val="00C91AAA"/>
    <w:rPr>
      <w:sz w:val="18"/>
      <w:szCs w:val="18"/>
    </w:rPr>
  </w:style>
  <w:style w:type="character" w:customStyle="1" w:styleId="Char3">
    <w:name w:val="批注框文本 Char"/>
    <w:basedOn w:val="a0"/>
    <w:link w:val="ad"/>
    <w:uiPriority w:val="99"/>
    <w:semiHidden/>
    <w:rsid w:val="00C91AAA"/>
    <w:rPr>
      <w:sz w:val="18"/>
      <w:szCs w:val="18"/>
    </w:rPr>
  </w:style>
  <w:style w:type="character" w:customStyle="1" w:styleId="1Char">
    <w:name w:val="标题 1 Char"/>
    <w:basedOn w:val="a0"/>
    <w:link w:val="1"/>
    <w:uiPriority w:val="9"/>
    <w:rsid w:val="00BF72F5"/>
    <w:rPr>
      <w:rFonts w:ascii="Times New Roman" w:hAnsi="Times New Roman"/>
      <w:b/>
      <w:color w:val="0000FF"/>
      <w:sz w:val="32"/>
      <w:szCs w:val="32"/>
    </w:rPr>
  </w:style>
  <w:style w:type="character" w:customStyle="1" w:styleId="2Char">
    <w:name w:val="标题 2 Char"/>
    <w:basedOn w:val="a0"/>
    <w:link w:val="2"/>
    <w:uiPriority w:val="9"/>
    <w:rsid w:val="000B72AA"/>
    <w:rPr>
      <w:rFonts w:ascii="Times New Roman" w:hAnsi="Times New Roman"/>
      <w:b/>
      <w:color w:val="0000FF"/>
      <w:sz w:val="30"/>
      <w:szCs w:val="30"/>
    </w:rPr>
  </w:style>
  <w:style w:type="character" w:customStyle="1" w:styleId="3Char">
    <w:name w:val="标题 3 Char"/>
    <w:basedOn w:val="a0"/>
    <w:link w:val="3"/>
    <w:uiPriority w:val="9"/>
    <w:rsid w:val="00A366AC"/>
    <w:rPr>
      <w:rFonts w:ascii="Times New Roman" w:hAnsi="Times New Roman"/>
      <w:b/>
      <w:color w:val="0000FF"/>
      <w:sz w:val="28"/>
      <w:szCs w:val="28"/>
    </w:rPr>
  </w:style>
  <w:style w:type="paragraph" w:styleId="ae">
    <w:name w:val="Document Map"/>
    <w:basedOn w:val="a"/>
    <w:link w:val="Char4"/>
    <w:uiPriority w:val="99"/>
    <w:semiHidden/>
    <w:unhideWhenUsed/>
    <w:rsid w:val="003376B8"/>
    <w:rPr>
      <w:rFonts w:ascii="宋体" w:eastAsia="宋体"/>
      <w:sz w:val="18"/>
      <w:szCs w:val="18"/>
    </w:rPr>
  </w:style>
  <w:style w:type="character" w:customStyle="1" w:styleId="Char4">
    <w:name w:val="文档结构图 Char"/>
    <w:basedOn w:val="a0"/>
    <w:link w:val="ae"/>
    <w:uiPriority w:val="99"/>
    <w:semiHidden/>
    <w:rsid w:val="003376B8"/>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1097">
      <w:bodyDiv w:val="1"/>
      <w:marLeft w:val="0"/>
      <w:marRight w:val="0"/>
      <w:marTop w:val="0"/>
      <w:marBottom w:val="0"/>
      <w:divBdr>
        <w:top w:val="none" w:sz="0" w:space="0" w:color="auto"/>
        <w:left w:val="none" w:sz="0" w:space="0" w:color="auto"/>
        <w:bottom w:val="none" w:sz="0" w:space="0" w:color="auto"/>
        <w:right w:val="none" w:sz="0" w:space="0" w:color="auto"/>
      </w:divBdr>
    </w:div>
    <w:div w:id="95369210">
      <w:bodyDiv w:val="1"/>
      <w:marLeft w:val="0"/>
      <w:marRight w:val="0"/>
      <w:marTop w:val="0"/>
      <w:marBottom w:val="0"/>
      <w:divBdr>
        <w:top w:val="none" w:sz="0" w:space="0" w:color="auto"/>
        <w:left w:val="none" w:sz="0" w:space="0" w:color="auto"/>
        <w:bottom w:val="none" w:sz="0" w:space="0" w:color="auto"/>
        <w:right w:val="none" w:sz="0" w:space="0" w:color="auto"/>
      </w:divBdr>
    </w:div>
    <w:div w:id="173109613">
      <w:bodyDiv w:val="1"/>
      <w:marLeft w:val="0"/>
      <w:marRight w:val="0"/>
      <w:marTop w:val="0"/>
      <w:marBottom w:val="0"/>
      <w:divBdr>
        <w:top w:val="none" w:sz="0" w:space="0" w:color="auto"/>
        <w:left w:val="none" w:sz="0" w:space="0" w:color="auto"/>
        <w:bottom w:val="none" w:sz="0" w:space="0" w:color="auto"/>
        <w:right w:val="none" w:sz="0" w:space="0" w:color="auto"/>
      </w:divBdr>
    </w:div>
    <w:div w:id="338776948">
      <w:bodyDiv w:val="1"/>
      <w:marLeft w:val="0"/>
      <w:marRight w:val="0"/>
      <w:marTop w:val="0"/>
      <w:marBottom w:val="0"/>
      <w:divBdr>
        <w:top w:val="none" w:sz="0" w:space="0" w:color="auto"/>
        <w:left w:val="none" w:sz="0" w:space="0" w:color="auto"/>
        <w:bottom w:val="none" w:sz="0" w:space="0" w:color="auto"/>
        <w:right w:val="none" w:sz="0" w:space="0" w:color="auto"/>
      </w:divBdr>
    </w:div>
    <w:div w:id="415051719">
      <w:bodyDiv w:val="1"/>
      <w:marLeft w:val="0"/>
      <w:marRight w:val="0"/>
      <w:marTop w:val="0"/>
      <w:marBottom w:val="0"/>
      <w:divBdr>
        <w:top w:val="none" w:sz="0" w:space="0" w:color="auto"/>
        <w:left w:val="none" w:sz="0" w:space="0" w:color="auto"/>
        <w:bottom w:val="none" w:sz="0" w:space="0" w:color="auto"/>
        <w:right w:val="none" w:sz="0" w:space="0" w:color="auto"/>
      </w:divBdr>
    </w:div>
    <w:div w:id="440950879">
      <w:bodyDiv w:val="1"/>
      <w:marLeft w:val="0"/>
      <w:marRight w:val="0"/>
      <w:marTop w:val="0"/>
      <w:marBottom w:val="0"/>
      <w:divBdr>
        <w:top w:val="none" w:sz="0" w:space="0" w:color="auto"/>
        <w:left w:val="none" w:sz="0" w:space="0" w:color="auto"/>
        <w:bottom w:val="none" w:sz="0" w:space="0" w:color="auto"/>
        <w:right w:val="none" w:sz="0" w:space="0" w:color="auto"/>
      </w:divBdr>
    </w:div>
    <w:div w:id="477959749">
      <w:bodyDiv w:val="1"/>
      <w:marLeft w:val="0"/>
      <w:marRight w:val="0"/>
      <w:marTop w:val="0"/>
      <w:marBottom w:val="0"/>
      <w:divBdr>
        <w:top w:val="none" w:sz="0" w:space="0" w:color="auto"/>
        <w:left w:val="none" w:sz="0" w:space="0" w:color="auto"/>
        <w:bottom w:val="none" w:sz="0" w:space="0" w:color="auto"/>
        <w:right w:val="none" w:sz="0" w:space="0" w:color="auto"/>
      </w:divBdr>
    </w:div>
    <w:div w:id="499320901">
      <w:bodyDiv w:val="1"/>
      <w:marLeft w:val="0"/>
      <w:marRight w:val="0"/>
      <w:marTop w:val="0"/>
      <w:marBottom w:val="0"/>
      <w:divBdr>
        <w:top w:val="none" w:sz="0" w:space="0" w:color="auto"/>
        <w:left w:val="none" w:sz="0" w:space="0" w:color="auto"/>
        <w:bottom w:val="none" w:sz="0" w:space="0" w:color="auto"/>
        <w:right w:val="none" w:sz="0" w:space="0" w:color="auto"/>
      </w:divBdr>
    </w:div>
    <w:div w:id="515584843">
      <w:bodyDiv w:val="1"/>
      <w:marLeft w:val="0"/>
      <w:marRight w:val="0"/>
      <w:marTop w:val="0"/>
      <w:marBottom w:val="0"/>
      <w:divBdr>
        <w:top w:val="none" w:sz="0" w:space="0" w:color="auto"/>
        <w:left w:val="none" w:sz="0" w:space="0" w:color="auto"/>
        <w:bottom w:val="none" w:sz="0" w:space="0" w:color="auto"/>
        <w:right w:val="none" w:sz="0" w:space="0" w:color="auto"/>
      </w:divBdr>
    </w:div>
    <w:div w:id="552735161">
      <w:bodyDiv w:val="1"/>
      <w:marLeft w:val="0"/>
      <w:marRight w:val="0"/>
      <w:marTop w:val="0"/>
      <w:marBottom w:val="0"/>
      <w:divBdr>
        <w:top w:val="none" w:sz="0" w:space="0" w:color="auto"/>
        <w:left w:val="none" w:sz="0" w:space="0" w:color="auto"/>
        <w:bottom w:val="none" w:sz="0" w:space="0" w:color="auto"/>
        <w:right w:val="none" w:sz="0" w:space="0" w:color="auto"/>
      </w:divBdr>
    </w:div>
    <w:div w:id="626208077">
      <w:bodyDiv w:val="1"/>
      <w:marLeft w:val="0"/>
      <w:marRight w:val="0"/>
      <w:marTop w:val="0"/>
      <w:marBottom w:val="0"/>
      <w:divBdr>
        <w:top w:val="none" w:sz="0" w:space="0" w:color="auto"/>
        <w:left w:val="none" w:sz="0" w:space="0" w:color="auto"/>
        <w:bottom w:val="none" w:sz="0" w:space="0" w:color="auto"/>
        <w:right w:val="none" w:sz="0" w:space="0" w:color="auto"/>
      </w:divBdr>
    </w:div>
    <w:div w:id="683357895">
      <w:bodyDiv w:val="1"/>
      <w:marLeft w:val="0"/>
      <w:marRight w:val="0"/>
      <w:marTop w:val="0"/>
      <w:marBottom w:val="0"/>
      <w:divBdr>
        <w:top w:val="none" w:sz="0" w:space="0" w:color="auto"/>
        <w:left w:val="none" w:sz="0" w:space="0" w:color="auto"/>
        <w:bottom w:val="none" w:sz="0" w:space="0" w:color="auto"/>
        <w:right w:val="none" w:sz="0" w:space="0" w:color="auto"/>
      </w:divBdr>
    </w:div>
    <w:div w:id="698314612">
      <w:bodyDiv w:val="1"/>
      <w:marLeft w:val="0"/>
      <w:marRight w:val="0"/>
      <w:marTop w:val="0"/>
      <w:marBottom w:val="0"/>
      <w:divBdr>
        <w:top w:val="none" w:sz="0" w:space="0" w:color="auto"/>
        <w:left w:val="none" w:sz="0" w:space="0" w:color="auto"/>
        <w:bottom w:val="none" w:sz="0" w:space="0" w:color="auto"/>
        <w:right w:val="none" w:sz="0" w:space="0" w:color="auto"/>
      </w:divBdr>
    </w:div>
    <w:div w:id="710617190">
      <w:bodyDiv w:val="1"/>
      <w:marLeft w:val="0"/>
      <w:marRight w:val="0"/>
      <w:marTop w:val="0"/>
      <w:marBottom w:val="0"/>
      <w:divBdr>
        <w:top w:val="none" w:sz="0" w:space="0" w:color="auto"/>
        <w:left w:val="none" w:sz="0" w:space="0" w:color="auto"/>
        <w:bottom w:val="none" w:sz="0" w:space="0" w:color="auto"/>
        <w:right w:val="none" w:sz="0" w:space="0" w:color="auto"/>
      </w:divBdr>
    </w:div>
    <w:div w:id="734355602">
      <w:bodyDiv w:val="1"/>
      <w:marLeft w:val="0"/>
      <w:marRight w:val="0"/>
      <w:marTop w:val="0"/>
      <w:marBottom w:val="0"/>
      <w:divBdr>
        <w:top w:val="none" w:sz="0" w:space="0" w:color="auto"/>
        <w:left w:val="none" w:sz="0" w:space="0" w:color="auto"/>
        <w:bottom w:val="none" w:sz="0" w:space="0" w:color="auto"/>
        <w:right w:val="none" w:sz="0" w:space="0" w:color="auto"/>
      </w:divBdr>
    </w:div>
    <w:div w:id="749470511">
      <w:bodyDiv w:val="1"/>
      <w:marLeft w:val="0"/>
      <w:marRight w:val="0"/>
      <w:marTop w:val="0"/>
      <w:marBottom w:val="0"/>
      <w:divBdr>
        <w:top w:val="none" w:sz="0" w:space="0" w:color="auto"/>
        <w:left w:val="none" w:sz="0" w:space="0" w:color="auto"/>
        <w:bottom w:val="none" w:sz="0" w:space="0" w:color="auto"/>
        <w:right w:val="none" w:sz="0" w:space="0" w:color="auto"/>
      </w:divBdr>
    </w:div>
    <w:div w:id="786240180">
      <w:bodyDiv w:val="1"/>
      <w:marLeft w:val="0"/>
      <w:marRight w:val="0"/>
      <w:marTop w:val="0"/>
      <w:marBottom w:val="0"/>
      <w:divBdr>
        <w:top w:val="none" w:sz="0" w:space="0" w:color="auto"/>
        <w:left w:val="none" w:sz="0" w:space="0" w:color="auto"/>
        <w:bottom w:val="none" w:sz="0" w:space="0" w:color="auto"/>
        <w:right w:val="none" w:sz="0" w:space="0" w:color="auto"/>
      </w:divBdr>
    </w:div>
    <w:div w:id="818764291">
      <w:bodyDiv w:val="1"/>
      <w:marLeft w:val="0"/>
      <w:marRight w:val="0"/>
      <w:marTop w:val="0"/>
      <w:marBottom w:val="0"/>
      <w:divBdr>
        <w:top w:val="none" w:sz="0" w:space="0" w:color="auto"/>
        <w:left w:val="none" w:sz="0" w:space="0" w:color="auto"/>
        <w:bottom w:val="none" w:sz="0" w:space="0" w:color="auto"/>
        <w:right w:val="none" w:sz="0" w:space="0" w:color="auto"/>
      </w:divBdr>
    </w:div>
    <w:div w:id="844319814">
      <w:bodyDiv w:val="1"/>
      <w:marLeft w:val="0"/>
      <w:marRight w:val="0"/>
      <w:marTop w:val="0"/>
      <w:marBottom w:val="0"/>
      <w:divBdr>
        <w:top w:val="none" w:sz="0" w:space="0" w:color="auto"/>
        <w:left w:val="none" w:sz="0" w:space="0" w:color="auto"/>
        <w:bottom w:val="none" w:sz="0" w:space="0" w:color="auto"/>
        <w:right w:val="none" w:sz="0" w:space="0" w:color="auto"/>
      </w:divBdr>
    </w:div>
    <w:div w:id="866483043">
      <w:bodyDiv w:val="1"/>
      <w:marLeft w:val="0"/>
      <w:marRight w:val="0"/>
      <w:marTop w:val="0"/>
      <w:marBottom w:val="0"/>
      <w:divBdr>
        <w:top w:val="none" w:sz="0" w:space="0" w:color="auto"/>
        <w:left w:val="none" w:sz="0" w:space="0" w:color="auto"/>
        <w:bottom w:val="none" w:sz="0" w:space="0" w:color="auto"/>
        <w:right w:val="none" w:sz="0" w:space="0" w:color="auto"/>
      </w:divBdr>
    </w:div>
    <w:div w:id="869342052">
      <w:bodyDiv w:val="1"/>
      <w:marLeft w:val="0"/>
      <w:marRight w:val="0"/>
      <w:marTop w:val="0"/>
      <w:marBottom w:val="0"/>
      <w:divBdr>
        <w:top w:val="none" w:sz="0" w:space="0" w:color="auto"/>
        <w:left w:val="none" w:sz="0" w:space="0" w:color="auto"/>
        <w:bottom w:val="none" w:sz="0" w:space="0" w:color="auto"/>
        <w:right w:val="none" w:sz="0" w:space="0" w:color="auto"/>
      </w:divBdr>
    </w:div>
    <w:div w:id="967319065">
      <w:bodyDiv w:val="1"/>
      <w:marLeft w:val="0"/>
      <w:marRight w:val="0"/>
      <w:marTop w:val="0"/>
      <w:marBottom w:val="0"/>
      <w:divBdr>
        <w:top w:val="none" w:sz="0" w:space="0" w:color="auto"/>
        <w:left w:val="none" w:sz="0" w:space="0" w:color="auto"/>
        <w:bottom w:val="none" w:sz="0" w:space="0" w:color="auto"/>
        <w:right w:val="none" w:sz="0" w:space="0" w:color="auto"/>
      </w:divBdr>
    </w:div>
    <w:div w:id="973632953">
      <w:bodyDiv w:val="1"/>
      <w:marLeft w:val="0"/>
      <w:marRight w:val="0"/>
      <w:marTop w:val="0"/>
      <w:marBottom w:val="0"/>
      <w:divBdr>
        <w:top w:val="none" w:sz="0" w:space="0" w:color="auto"/>
        <w:left w:val="none" w:sz="0" w:space="0" w:color="auto"/>
        <w:bottom w:val="none" w:sz="0" w:space="0" w:color="auto"/>
        <w:right w:val="none" w:sz="0" w:space="0" w:color="auto"/>
      </w:divBdr>
    </w:div>
    <w:div w:id="996344040">
      <w:bodyDiv w:val="1"/>
      <w:marLeft w:val="0"/>
      <w:marRight w:val="0"/>
      <w:marTop w:val="0"/>
      <w:marBottom w:val="0"/>
      <w:divBdr>
        <w:top w:val="none" w:sz="0" w:space="0" w:color="auto"/>
        <w:left w:val="none" w:sz="0" w:space="0" w:color="auto"/>
        <w:bottom w:val="none" w:sz="0" w:space="0" w:color="auto"/>
        <w:right w:val="none" w:sz="0" w:space="0" w:color="auto"/>
      </w:divBdr>
    </w:div>
    <w:div w:id="1033652146">
      <w:bodyDiv w:val="1"/>
      <w:marLeft w:val="0"/>
      <w:marRight w:val="0"/>
      <w:marTop w:val="0"/>
      <w:marBottom w:val="0"/>
      <w:divBdr>
        <w:top w:val="none" w:sz="0" w:space="0" w:color="auto"/>
        <w:left w:val="none" w:sz="0" w:space="0" w:color="auto"/>
        <w:bottom w:val="none" w:sz="0" w:space="0" w:color="auto"/>
        <w:right w:val="none" w:sz="0" w:space="0" w:color="auto"/>
      </w:divBdr>
    </w:div>
    <w:div w:id="1088114501">
      <w:bodyDiv w:val="1"/>
      <w:marLeft w:val="0"/>
      <w:marRight w:val="0"/>
      <w:marTop w:val="0"/>
      <w:marBottom w:val="0"/>
      <w:divBdr>
        <w:top w:val="none" w:sz="0" w:space="0" w:color="auto"/>
        <w:left w:val="none" w:sz="0" w:space="0" w:color="auto"/>
        <w:bottom w:val="none" w:sz="0" w:space="0" w:color="auto"/>
        <w:right w:val="none" w:sz="0" w:space="0" w:color="auto"/>
      </w:divBdr>
    </w:div>
    <w:div w:id="1088649535">
      <w:bodyDiv w:val="1"/>
      <w:marLeft w:val="0"/>
      <w:marRight w:val="0"/>
      <w:marTop w:val="0"/>
      <w:marBottom w:val="0"/>
      <w:divBdr>
        <w:top w:val="none" w:sz="0" w:space="0" w:color="auto"/>
        <w:left w:val="none" w:sz="0" w:space="0" w:color="auto"/>
        <w:bottom w:val="none" w:sz="0" w:space="0" w:color="auto"/>
        <w:right w:val="none" w:sz="0" w:space="0" w:color="auto"/>
      </w:divBdr>
    </w:div>
    <w:div w:id="1097409817">
      <w:bodyDiv w:val="1"/>
      <w:marLeft w:val="0"/>
      <w:marRight w:val="0"/>
      <w:marTop w:val="0"/>
      <w:marBottom w:val="0"/>
      <w:divBdr>
        <w:top w:val="none" w:sz="0" w:space="0" w:color="auto"/>
        <w:left w:val="none" w:sz="0" w:space="0" w:color="auto"/>
        <w:bottom w:val="none" w:sz="0" w:space="0" w:color="auto"/>
        <w:right w:val="none" w:sz="0" w:space="0" w:color="auto"/>
      </w:divBdr>
    </w:div>
    <w:div w:id="1106389051">
      <w:bodyDiv w:val="1"/>
      <w:marLeft w:val="0"/>
      <w:marRight w:val="0"/>
      <w:marTop w:val="0"/>
      <w:marBottom w:val="0"/>
      <w:divBdr>
        <w:top w:val="none" w:sz="0" w:space="0" w:color="auto"/>
        <w:left w:val="none" w:sz="0" w:space="0" w:color="auto"/>
        <w:bottom w:val="none" w:sz="0" w:space="0" w:color="auto"/>
        <w:right w:val="none" w:sz="0" w:space="0" w:color="auto"/>
      </w:divBdr>
    </w:div>
    <w:div w:id="1135294588">
      <w:bodyDiv w:val="1"/>
      <w:marLeft w:val="0"/>
      <w:marRight w:val="0"/>
      <w:marTop w:val="0"/>
      <w:marBottom w:val="0"/>
      <w:divBdr>
        <w:top w:val="none" w:sz="0" w:space="0" w:color="auto"/>
        <w:left w:val="none" w:sz="0" w:space="0" w:color="auto"/>
        <w:bottom w:val="none" w:sz="0" w:space="0" w:color="auto"/>
        <w:right w:val="none" w:sz="0" w:space="0" w:color="auto"/>
      </w:divBdr>
    </w:div>
    <w:div w:id="1151873333">
      <w:bodyDiv w:val="1"/>
      <w:marLeft w:val="0"/>
      <w:marRight w:val="0"/>
      <w:marTop w:val="0"/>
      <w:marBottom w:val="0"/>
      <w:divBdr>
        <w:top w:val="none" w:sz="0" w:space="0" w:color="auto"/>
        <w:left w:val="none" w:sz="0" w:space="0" w:color="auto"/>
        <w:bottom w:val="none" w:sz="0" w:space="0" w:color="auto"/>
        <w:right w:val="none" w:sz="0" w:space="0" w:color="auto"/>
      </w:divBdr>
    </w:div>
    <w:div w:id="1162936335">
      <w:bodyDiv w:val="1"/>
      <w:marLeft w:val="0"/>
      <w:marRight w:val="0"/>
      <w:marTop w:val="0"/>
      <w:marBottom w:val="0"/>
      <w:divBdr>
        <w:top w:val="none" w:sz="0" w:space="0" w:color="auto"/>
        <w:left w:val="none" w:sz="0" w:space="0" w:color="auto"/>
        <w:bottom w:val="none" w:sz="0" w:space="0" w:color="auto"/>
        <w:right w:val="none" w:sz="0" w:space="0" w:color="auto"/>
      </w:divBdr>
    </w:div>
    <w:div w:id="1188567300">
      <w:bodyDiv w:val="1"/>
      <w:marLeft w:val="0"/>
      <w:marRight w:val="0"/>
      <w:marTop w:val="0"/>
      <w:marBottom w:val="0"/>
      <w:divBdr>
        <w:top w:val="none" w:sz="0" w:space="0" w:color="auto"/>
        <w:left w:val="none" w:sz="0" w:space="0" w:color="auto"/>
        <w:bottom w:val="none" w:sz="0" w:space="0" w:color="auto"/>
        <w:right w:val="none" w:sz="0" w:space="0" w:color="auto"/>
      </w:divBdr>
    </w:div>
    <w:div w:id="1191334242">
      <w:bodyDiv w:val="1"/>
      <w:marLeft w:val="0"/>
      <w:marRight w:val="0"/>
      <w:marTop w:val="0"/>
      <w:marBottom w:val="0"/>
      <w:divBdr>
        <w:top w:val="none" w:sz="0" w:space="0" w:color="auto"/>
        <w:left w:val="none" w:sz="0" w:space="0" w:color="auto"/>
        <w:bottom w:val="none" w:sz="0" w:space="0" w:color="auto"/>
        <w:right w:val="none" w:sz="0" w:space="0" w:color="auto"/>
      </w:divBdr>
    </w:div>
    <w:div w:id="1226800359">
      <w:bodyDiv w:val="1"/>
      <w:marLeft w:val="0"/>
      <w:marRight w:val="0"/>
      <w:marTop w:val="0"/>
      <w:marBottom w:val="0"/>
      <w:divBdr>
        <w:top w:val="none" w:sz="0" w:space="0" w:color="auto"/>
        <w:left w:val="none" w:sz="0" w:space="0" w:color="auto"/>
        <w:bottom w:val="none" w:sz="0" w:space="0" w:color="auto"/>
        <w:right w:val="none" w:sz="0" w:space="0" w:color="auto"/>
      </w:divBdr>
    </w:div>
    <w:div w:id="1254439492">
      <w:bodyDiv w:val="1"/>
      <w:marLeft w:val="0"/>
      <w:marRight w:val="0"/>
      <w:marTop w:val="0"/>
      <w:marBottom w:val="0"/>
      <w:divBdr>
        <w:top w:val="none" w:sz="0" w:space="0" w:color="auto"/>
        <w:left w:val="none" w:sz="0" w:space="0" w:color="auto"/>
        <w:bottom w:val="none" w:sz="0" w:space="0" w:color="auto"/>
        <w:right w:val="none" w:sz="0" w:space="0" w:color="auto"/>
      </w:divBdr>
    </w:div>
    <w:div w:id="1272933355">
      <w:bodyDiv w:val="1"/>
      <w:marLeft w:val="0"/>
      <w:marRight w:val="0"/>
      <w:marTop w:val="0"/>
      <w:marBottom w:val="0"/>
      <w:divBdr>
        <w:top w:val="none" w:sz="0" w:space="0" w:color="auto"/>
        <w:left w:val="none" w:sz="0" w:space="0" w:color="auto"/>
        <w:bottom w:val="none" w:sz="0" w:space="0" w:color="auto"/>
        <w:right w:val="none" w:sz="0" w:space="0" w:color="auto"/>
      </w:divBdr>
    </w:div>
    <w:div w:id="1276718250">
      <w:bodyDiv w:val="1"/>
      <w:marLeft w:val="0"/>
      <w:marRight w:val="0"/>
      <w:marTop w:val="0"/>
      <w:marBottom w:val="0"/>
      <w:divBdr>
        <w:top w:val="none" w:sz="0" w:space="0" w:color="auto"/>
        <w:left w:val="none" w:sz="0" w:space="0" w:color="auto"/>
        <w:bottom w:val="none" w:sz="0" w:space="0" w:color="auto"/>
        <w:right w:val="none" w:sz="0" w:space="0" w:color="auto"/>
      </w:divBdr>
    </w:div>
    <w:div w:id="1288701405">
      <w:bodyDiv w:val="1"/>
      <w:marLeft w:val="0"/>
      <w:marRight w:val="0"/>
      <w:marTop w:val="0"/>
      <w:marBottom w:val="0"/>
      <w:divBdr>
        <w:top w:val="none" w:sz="0" w:space="0" w:color="auto"/>
        <w:left w:val="none" w:sz="0" w:space="0" w:color="auto"/>
        <w:bottom w:val="none" w:sz="0" w:space="0" w:color="auto"/>
        <w:right w:val="none" w:sz="0" w:space="0" w:color="auto"/>
      </w:divBdr>
    </w:div>
    <w:div w:id="1321038990">
      <w:bodyDiv w:val="1"/>
      <w:marLeft w:val="0"/>
      <w:marRight w:val="0"/>
      <w:marTop w:val="0"/>
      <w:marBottom w:val="0"/>
      <w:divBdr>
        <w:top w:val="none" w:sz="0" w:space="0" w:color="auto"/>
        <w:left w:val="none" w:sz="0" w:space="0" w:color="auto"/>
        <w:bottom w:val="none" w:sz="0" w:space="0" w:color="auto"/>
        <w:right w:val="none" w:sz="0" w:space="0" w:color="auto"/>
      </w:divBdr>
    </w:div>
    <w:div w:id="1351758773">
      <w:bodyDiv w:val="1"/>
      <w:marLeft w:val="0"/>
      <w:marRight w:val="0"/>
      <w:marTop w:val="0"/>
      <w:marBottom w:val="0"/>
      <w:divBdr>
        <w:top w:val="none" w:sz="0" w:space="0" w:color="auto"/>
        <w:left w:val="none" w:sz="0" w:space="0" w:color="auto"/>
        <w:bottom w:val="none" w:sz="0" w:space="0" w:color="auto"/>
        <w:right w:val="none" w:sz="0" w:space="0" w:color="auto"/>
      </w:divBdr>
    </w:div>
    <w:div w:id="1376541702">
      <w:bodyDiv w:val="1"/>
      <w:marLeft w:val="0"/>
      <w:marRight w:val="0"/>
      <w:marTop w:val="0"/>
      <w:marBottom w:val="0"/>
      <w:divBdr>
        <w:top w:val="none" w:sz="0" w:space="0" w:color="auto"/>
        <w:left w:val="none" w:sz="0" w:space="0" w:color="auto"/>
        <w:bottom w:val="none" w:sz="0" w:space="0" w:color="auto"/>
        <w:right w:val="none" w:sz="0" w:space="0" w:color="auto"/>
      </w:divBdr>
      <w:divsChild>
        <w:div w:id="160630419">
          <w:marLeft w:val="0"/>
          <w:marRight w:val="0"/>
          <w:marTop w:val="0"/>
          <w:marBottom w:val="0"/>
          <w:divBdr>
            <w:top w:val="none" w:sz="0" w:space="0" w:color="auto"/>
            <w:left w:val="none" w:sz="0" w:space="0" w:color="auto"/>
            <w:bottom w:val="none" w:sz="0" w:space="0" w:color="auto"/>
            <w:right w:val="none" w:sz="0" w:space="0" w:color="auto"/>
          </w:divBdr>
          <w:divsChild>
            <w:div w:id="1574657631">
              <w:marLeft w:val="0"/>
              <w:marRight w:val="0"/>
              <w:marTop w:val="0"/>
              <w:marBottom w:val="0"/>
              <w:divBdr>
                <w:top w:val="none" w:sz="0" w:space="0" w:color="auto"/>
                <w:left w:val="none" w:sz="0" w:space="0" w:color="auto"/>
                <w:bottom w:val="none" w:sz="0" w:space="0" w:color="auto"/>
                <w:right w:val="none" w:sz="0" w:space="0" w:color="auto"/>
              </w:divBdr>
              <w:divsChild>
                <w:div w:id="759373738">
                  <w:marLeft w:val="0"/>
                  <w:marRight w:val="0"/>
                  <w:marTop w:val="0"/>
                  <w:marBottom w:val="0"/>
                  <w:divBdr>
                    <w:top w:val="single" w:sz="6" w:space="8" w:color="DEDEDE"/>
                    <w:left w:val="single" w:sz="6" w:space="8" w:color="DEDEDE"/>
                    <w:bottom w:val="single" w:sz="6" w:space="30" w:color="DEDEDE"/>
                    <w:right w:val="single" w:sz="6" w:space="8" w:color="DEDEDE"/>
                  </w:divBdr>
                  <w:divsChild>
                    <w:div w:id="5252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0174">
          <w:marLeft w:val="0"/>
          <w:marRight w:val="0"/>
          <w:marTop w:val="0"/>
          <w:marBottom w:val="0"/>
          <w:divBdr>
            <w:top w:val="none" w:sz="0" w:space="0" w:color="auto"/>
            <w:left w:val="none" w:sz="0" w:space="0" w:color="auto"/>
            <w:bottom w:val="none" w:sz="0" w:space="0" w:color="auto"/>
            <w:right w:val="none" w:sz="0" w:space="0" w:color="auto"/>
          </w:divBdr>
          <w:divsChild>
            <w:div w:id="344719673">
              <w:marLeft w:val="0"/>
              <w:marRight w:val="0"/>
              <w:marTop w:val="0"/>
              <w:marBottom w:val="0"/>
              <w:divBdr>
                <w:top w:val="none" w:sz="0" w:space="0" w:color="auto"/>
                <w:left w:val="none" w:sz="0" w:space="0" w:color="auto"/>
                <w:bottom w:val="none" w:sz="0" w:space="0" w:color="auto"/>
                <w:right w:val="none" w:sz="0" w:space="0" w:color="auto"/>
              </w:divBdr>
              <w:divsChild>
                <w:div w:id="497497526">
                  <w:marLeft w:val="0"/>
                  <w:marRight w:val="0"/>
                  <w:marTop w:val="0"/>
                  <w:marBottom w:val="0"/>
                  <w:divBdr>
                    <w:top w:val="single" w:sz="6" w:space="8" w:color="EEEEEE"/>
                    <w:left w:val="none" w:sz="0" w:space="8" w:color="auto"/>
                    <w:bottom w:val="single" w:sz="6" w:space="8" w:color="EEEEEE"/>
                    <w:right w:val="single" w:sz="6" w:space="8" w:color="EEEEEE"/>
                  </w:divBdr>
                  <w:divsChild>
                    <w:div w:id="12867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673021">
      <w:bodyDiv w:val="1"/>
      <w:marLeft w:val="0"/>
      <w:marRight w:val="0"/>
      <w:marTop w:val="0"/>
      <w:marBottom w:val="0"/>
      <w:divBdr>
        <w:top w:val="none" w:sz="0" w:space="0" w:color="auto"/>
        <w:left w:val="none" w:sz="0" w:space="0" w:color="auto"/>
        <w:bottom w:val="none" w:sz="0" w:space="0" w:color="auto"/>
        <w:right w:val="none" w:sz="0" w:space="0" w:color="auto"/>
      </w:divBdr>
    </w:div>
    <w:div w:id="1517618279">
      <w:bodyDiv w:val="1"/>
      <w:marLeft w:val="0"/>
      <w:marRight w:val="0"/>
      <w:marTop w:val="0"/>
      <w:marBottom w:val="0"/>
      <w:divBdr>
        <w:top w:val="none" w:sz="0" w:space="0" w:color="auto"/>
        <w:left w:val="none" w:sz="0" w:space="0" w:color="auto"/>
        <w:bottom w:val="none" w:sz="0" w:space="0" w:color="auto"/>
        <w:right w:val="none" w:sz="0" w:space="0" w:color="auto"/>
      </w:divBdr>
    </w:div>
    <w:div w:id="1533806383">
      <w:bodyDiv w:val="1"/>
      <w:marLeft w:val="0"/>
      <w:marRight w:val="0"/>
      <w:marTop w:val="0"/>
      <w:marBottom w:val="0"/>
      <w:divBdr>
        <w:top w:val="none" w:sz="0" w:space="0" w:color="auto"/>
        <w:left w:val="none" w:sz="0" w:space="0" w:color="auto"/>
        <w:bottom w:val="none" w:sz="0" w:space="0" w:color="auto"/>
        <w:right w:val="none" w:sz="0" w:space="0" w:color="auto"/>
      </w:divBdr>
    </w:div>
    <w:div w:id="1539851731">
      <w:bodyDiv w:val="1"/>
      <w:marLeft w:val="0"/>
      <w:marRight w:val="0"/>
      <w:marTop w:val="0"/>
      <w:marBottom w:val="0"/>
      <w:divBdr>
        <w:top w:val="none" w:sz="0" w:space="0" w:color="auto"/>
        <w:left w:val="none" w:sz="0" w:space="0" w:color="auto"/>
        <w:bottom w:val="none" w:sz="0" w:space="0" w:color="auto"/>
        <w:right w:val="none" w:sz="0" w:space="0" w:color="auto"/>
      </w:divBdr>
    </w:div>
    <w:div w:id="1574580457">
      <w:bodyDiv w:val="1"/>
      <w:marLeft w:val="0"/>
      <w:marRight w:val="0"/>
      <w:marTop w:val="0"/>
      <w:marBottom w:val="0"/>
      <w:divBdr>
        <w:top w:val="none" w:sz="0" w:space="0" w:color="auto"/>
        <w:left w:val="none" w:sz="0" w:space="0" w:color="auto"/>
        <w:bottom w:val="none" w:sz="0" w:space="0" w:color="auto"/>
        <w:right w:val="none" w:sz="0" w:space="0" w:color="auto"/>
      </w:divBdr>
    </w:div>
    <w:div w:id="1594052474">
      <w:bodyDiv w:val="1"/>
      <w:marLeft w:val="0"/>
      <w:marRight w:val="0"/>
      <w:marTop w:val="0"/>
      <w:marBottom w:val="0"/>
      <w:divBdr>
        <w:top w:val="none" w:sz="0" w:space="0" w:color="auto"/>
        <w:left w:val="none" w:sz="0" w:space="0" w:color="auto"/>
        <w:bottom w:val="none" w:sz="0" w:space="0" w:color="auto"/>
        <w:right w:val="none" w:sz="0" w:space="0" w:color="auto"/>
      </w:divBdr>
    </w:div>
    <w:div w:id="1658999080">
      <w:bodyDiv w:val="1"/>
      <w:marLeft w:val="0"/>
      <w:marRight w:val="0"/>
      <w:marTop w:val="0"/>
      <w:marBottom w:val="0"/>
      <w:divBdr>
        <w:top w:val="none" w:sz="0" w:space="0" w:color="auto"/>
        <w:left w:val="none" w:sz="0" w:space="0" w:color="auto"/>
        <w:bottom w:val="none" w:sz="0" w:space="0" w:color="auto"/>
        <w:right w:val="none" w:sz="0" w:space="0" w:color="auto"/>
      </w:divBdr>
    </w:div>
    <w:div w:id="1701197195">
      <w:bodyDiv w:val="1"/>
      <w:marLeft w:val="0"/>
      <w:marRight w:val="0"/>
      <w:marTop w:val="0"/>
      <w:marBottom w:val="0"/>
      <w:divBdr>
        <w:top w:val="none" w:sz="0" w:space="0" w:color="auto"/>
        <w:left w:val="none" w:sz="0" w:space="0" w:color="auto"/>
        <w:bottom w:val="none" w:sz="0" w:space="0" w:color="auto"/>
        <w:right w:val="none" w:sz="0" w:space="0" w:color="auto"/>
      </w:divBdr>
    </w:div>
    <w:div w:id="1759280523">
      <w:bodyDiv w:val="1"/>
      <w:marLeft w:val="0"/>
      <w:marRight w:val="0"/>
      <w:marTop w:val="0"/>
      <w:marBottom w:val="0"/>
      <w:divBdr>
        <w:top w:val="none" w:sz="0" w:space="0" w:color="auto"/>
        <w:left w:val="none" w:sz="0" w:space="0" w:color="auto"/>
        <w:bottom w:val="none" w:sz="0" w:space="0" w:color="auto"/>
        <w:right w:val="none" w:sz="0" w:space="0" w:color="auto"/>
      </w:divBdr>
    </w:div>
    <w:div w:id="1765420031">
      <w:bodyDiv w:val="1"/>
      <w:marLeft w:val="0"/>
      <w:marRight w:val="0"/>
      <w:marTop w:val="0"/>
      <w:marBottom w:val="0"/>
      <w:divBdr>
        <w:top w:val="none" w:sz="0" w:space="0" w:color="auto"/>
        <w:left w:val="none" w:sz="0" w:space="0" w:color="auto"/>
        <w:bottom w:val="none" w:sz="0" w:space="0" w:color="auto"/>
        <w:right w:val="none" w:sz="0" w:space="0" w:color="auto"/>
      </w:divBdr>
      <w:divsChild>
        <w:div w:id="2064449863">
          <w:marLeft w:val="0"/>
          <w:marRight w:val="0"/>
          <w:marTop w:val="0"/>
          <w:marBottom w:val="0"/>
          <w:divBdr>
            <w:top w:val="none" w:sz="0" w:space="0" w:color="auto"/>
            <w:left w:val="none" w:sz="0" w:space="0" w:color="auto"/>
            <w:bottom w:val="none" w:sz="0" w:space="0" w:color="auto"/>
            <w:right w:val="none" w:sz="0" w:space="0" w:color="auto"/>
          </w:divBdr>
          <w:divsChild>
            <w:div w:id="2128042964">
              <w:marLeft w:val="0"/>
              <w:marRight w:val="60"/>
              <w:marTop w:val="0"/>
              <w:marBottom w:val="0"/>
              <w:divBdr>
                <w:top w:val="none" w:sz="0" w:space="0" w:color="auto"/>
                <w:left w:val="none" w:sz="0" w:space="0" w:color="auto"/>
                <w:bottom w:val="none" w:sz="0" w:space="0" w:color="auto"/>
                <w:right w:val="none" w:sz="0" w:space="0" w:color="auto"/>
              </w:divBdr>
              <w:divsChild>
                <w:div w:id="758604226">
                  <w:marLeft w:val="0"/>
                  <w:marRight w:val="0"/>
                  <w:marTop w:val="0"/>
                  <w:marBottom w:val="120"/>
                  <w:divBdr>
                    <w:top w:val="single" w:sz="6" w:space="0" w:color="C0C0C0"/>
                    <w:left w:val="single" w:sz="6" w:space="0" w:color="D9D9D9"/>
                    <w:bottom w:val="single" w:sz="6" w:space="0" w:color="D9D9D9"/>
                    <w:right w:val="single" w:sz="6" w:space="0" w:color="D9D9D9"/>
                  </w:divBdr>
                  <w:divsChild>
                    <w:div w:id="13655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09658">
          <w:marLeft w:val="0"/>
          <w:marRight w:val="0"/>
          <w:marTop w:val="0"/>
          <w:marBottom w:val="0"/>
          <w:divBdr>
            <w:top w:val="none" w:sz="0" w:space="0" w:color="auto"/>
            <w:left w:val="none" w:sz="0" w:space="0" w:color="auto"/>
            <w:bottom w:val="none" w:sz="0" w:space="0" w:color="auto"/>
            <w:right w:val="none" w:sz="0" w:space="0" w:color="auto"/>
          </w:divBdr>
          <w:divsChild>
            <w:div w:id="2064675059">
              <w:marLeft w:val="60"/>
              <w:marRight w:val="0"/>
              <w:marTop w:val="0"/>
              <w:marBottom w:val="0"/>
              <w:divBdr>
                <w:top w:val="none" w:sz="0" w:space="0" w:color="auto"/>
                <w:left w:val="none" w:sz="0" w:space="0" w:color="auto"/>
                <w:bottom w:val="none" w:sz="0" w:space="0" w:color="auto"/>
                <w:right w:val="none" w:sz="0" w:space="0" w:color="auto"/>
              </w:divBdr>
              <w:divsChild>
                <w:div w:id="837648136">
                  <w:marLeft w:val="0"/>
                  <w:marRight w:val="0"/>
                  <w:marTop w:val="0"/>
                  <w:marBottom w:val="0"/>
                  <w:divBdr>
                    <w:top w:val="none" w:sz="0" w:space="0" w:color="auto"/>
                    <w:left w:val="none" w:sz="0" w:space="0" w:color="auto"/>
                    <w:bottom w:val="none" w:sz="0" w:space="0" w:color="auto"/>
                    <w:right w:val="none" w:sz="0" w:space="0" w:color="auto"/>
                  </w:divBdr>
                  <w:divsChild>
                    <w:div w:id="954752104">
                      <w:marLeft w:val="0"/>
                      <w:marRight w:val="0"/>
                      <w:marTop w:val="0"/>
                      <w:marBottom w:val="120"/>
                      <w:divBdr>
                        <w:top w:val="single" w:sz="6" w:space="0" w:color="F5F5F5"/>
                        <w:left w:val="single" w:sz="6" w:space="0" w:color="F5F5F5"/>
                        <w:bottom w:val="single" w:sz="6" w:space="0" w:color="F5F5F5"/>
                        <w:right w:val="single" w:sz="6" w:space="0" w:color="F5F5F5"/>
                      </w:divBdr>
                      <w:divsChild>
                        <w:div w:id="50157262">
                          <w:marLeft w:val="0"/>
                          <w:marRight w:val="0"/>
                          <w:marTop w:val="0"/>
                          <w:marBottom w:val="0"/>
                          <w:divBdr>
                            <w:top w:val="none" w:sz="0" w:space="0" w:color="auto"/>
                            <w:left w:val="none" w:sz="0" w:space="0" w:color="auto"/>
                            <w:bottom w:val="none" w:sz="0" w:space="0" w:color="auto"/>
                            <w:right w:val="none" w:sz="0" w:space="0" w:color="auto"/>
                          </w:divBdr>
                          <w:divsChild>
                            <w:div w:id="25941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806806">
      <w:bodyDiv w:val="1"/>
      <w:marLeft w:val="0"/>
      <w:marRight w:val="0"/>
      <w:marTop w:val="0"/>
      <w:marBottom w:val="0"/>
      <w:divBdr>
        <w:top w:val="none" w:sz="0" w:space="0" w:color="auto"/>
        <w:left w:val="none" w:sz="0" w:space="0" w:color="auto"/>
        <w:bottom w:val="none" w:sz="0" w:space="0" w:color="auto"/>
        <w:right w:val="none" w:sz="0" w:space="0" w:color="auto"/>
      </w:divBdr>
    </w:div>
    <w:div w:id="2003046872">
      <w:bodyDiv w:val="1"/>
      <w:marLeft w:val="0"/>
      <w:marRight w:val="0"/>
      <w:marTop w:val="0"/>
      <w:marBottom w:val="0"/>
      <w:divBdr>
        <w:top w:val="none" w:sz="0" w:space="0" w:color="auto"/>
        <w:left w:val="none" w:sz="0" w:space="0" w:color="auto"/>
        <w:bottom w:val="none" w:sz="0" w:space="0" w:color="auto"/>
        <w:right w:val="none" w:sz="0" w:space="0" w:color="auto"/>
      </w:divBdr>
    </w:div>
    <w:div w:id="203826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k11.e-library.com.cn/kns55/loginid.aspx?uid=&amp;p=Navi%2FBridge.aspx%3FLinkType%3DBaseLink%26DBCode%3Dcjfq%26TableName%3DCJFQbaseinfo%26Field%3DBaseID%26Value%3DSWWL" TargetMode="Externa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www.healthinformaticslab.org/ffzhou/" TargetMode="External"/><Relationship Id="rId12" Type="http://schemas.openxmlformats.org/officeDocument/2006/relationships/hyperlink" Target="http://xueshu.baidu.com/s?wd=journaluri%3A%283466212f89f12c3a%29%20%E3%80%8AApplied%20Intelligence%E3%80%8B&amp;tn=SE_baiduxueshu_c1gjeupa&amp;ie=utf-8&amp;sc_f_para=sc_hilight%3Dpublish&amp;sort=sc_cited"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xueshu.baidu.com/s?wd=paperuri%3A%2850bbee30dc60e1eecac7044953da1883%29&amp;filter=sc_long_sign&amp;tn=SE_xueshusource_2kduw22v&amp;sc_vurl=http%3A%2F%2Flink.springer.com%2F10.1023%2FA%3A1008363719778&amp;ie=utf-8" TargetMode="External"/><Relationship Id="rId5" Type="http://schemas.openxmlformats.org/officeDocument/2006/relationships/footnotes" Target="footnotes.xml"/><Relationship Id="rId15" Type="http://schemas.openxmlformats.org/officeDocument/2006/relationships/hyperlink" Target="https://en.wikipedia.org/wiki/Statistical_significance" TargetMode="External"/><Relationship Id="rId23" Type="http://schemas.openxmlformats.org/officeDocument/2006/relationships/theme" Target="theme/theme1.xml"/><Relationship Id="rId10" Type="http://schemas.openxmlformats.org/officeDocument/2006/relationships/hyperlink" Target="http://xueshu.baidu.com/s?wd=author%3A%28Rudy%20Setiono%29%20Department%20of%20Information%20Systems%20and%20Computer%20Science%2C%20National%20University%20of%20Singapore%2C%20Kent%20Ridge%2C%20Singapore%2C%20119260&amp;tn=SE_baiduxueshu_c1gjeupa&amp;ie=utf-8&amp;sc_f_para=sc_hilight%3Dperson"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xueshu.baidu.com/s?wd=author%3A%28Huan%20Liu%29%20Department%20of%20Information%20Systems%20and%20Computer%20Science%2C%20National%20University%20of%20Singapore%2C%20Kent%20Ridge%2C%20Singapore%2C%20119260&amp;tn=SE_baiduxueshu_c1gjeupa&amp;ie=utf-8&amp;sc_f_para=sc_hilight%3Dperson"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2365</Words>
  <Characters>13485</Characters>
  <Application>Microsoft Office Word</Application>
  <DocSecurity>0</DocSecurity>
  <Lines>112</Lines>
  <Paragraphs>31</Paragraphs>
  <ScaleCrop>false</ScaleCrop>
  <Company/>
  <LinksUpToDate>false</LinksUpToDate>
  <CharactersWithSpaces>15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wDiamond manuscript</dc:title>
  <dc:creator>Fengfeng Zhou</dc:creator>
  <cp:keywords>Email:FengfengZhou@gmail.com</cp:keywords>
  <cp:lastModifiedBy>yt</cp:lastModifiedBy>
  <cp:revision>41</cp:revision>
  <dcterms:created xsi:type="dcterms:W3CDTF">2016-05-23T07:39:00Z</dcterms:created>
  <dcterms:modified xsi:type="dcterms:W3CDTF">2016-06-22T15:13:00Z</dcterms:modified>
</cp:coreProperties>
</file>